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080" w:type="dxa"/>
        <w:tblInd w:w="-252" w:type="dxa"/>
        <w:tblLook w:val="04A0" w:firstRow="1" w:lastRow="0" w:firstColumn="1" w:lastColumn="0" w:noHBand="0" w:noVBand="1"/>
      </w:tblPr>
      <w:tblGrid>
        <w:gridCol w:w="3427"/>
        <w:gridCol w:w="2963"/>
        <w:gridCol w:w="3690"/>
      </w:tblGrid>
      <w:tr w:rsidR="0004177C" w14:paraId="5A993B02" w14:textId="77777777" w:rsidTr="0004177C">
        <w:tc>
          <w:tcPr>
            <w:tcW w:w="3427" w:type="dxa"/>
          </w:tcPr>
          <w:p w14:paraId="32BBEE1E" w14:textId="7868A8EB" w:rsidR="0004177C" w:rsidRDefault="0004177C" w:rsidP="00CE6B9A"/>
        </w:tc>
        <w:tc>
          <w:tcPr>
            <w:tcW w:w="2963" w:type="dxa"/>
          </w:tcPr>
          <w:p w14:paraId="6EAAC093" w14:textId="77777777" w:rsidR="0004177C" w:rsidRPr="00433FFF" w:rsidRDefault="0004177C" w:rsidP="004A2605">
            <w:pPr>
              <w:rPr>
                <w:b/>
                <w:bCs/>
                <w:noProof/>
                <w:lang w:val="en-US" w:eastAsia="en-US"/>
              </w:rPr>
            </w:pPr>
          </w:p>
        </w:tc>
        <w:tc>
          <w:tcPr>
            <w:tcW w:w="3690" w:type="dxa"/>
          </w:tcPr>
          <w:p w14:paraId="27AAB2C7" w14:textId="3860E61D" w:rsidR="0004177C" w:rsidRDefault="004A2605" w:rsidP="004A2605">
            <w:r>
              <w:rPr>
                <w:b/>
                <w:bCs/>
                <w:noProof/>
                <w:lang w:val="en-US" w:eastAsia="en-US"/>
              </w:rPr>
              <w:t xml:space="preserve">    </w:t>
            </w:r>
          </w:p>
        </w:tc>
      </w:tr>
    </w:tbl>
    <w:p w14:paraId="437996D7" w14:textId="77777777" w:rsidR="00CE6B9A" w:rsidRDefault="00CE6B9A" w:rsidP="00CE6B9A">
      <w:pPr>
        <w:jc w:val="both"/>
      </w:pPr>
    </w:p>
    <w:p w14:paraId="2A9C8B27" w14:textId="77777777" w:rsidR="00CE6B9A" w:rsidRDefault="00CE6B9A" w:rsidP="00CE6B9A">
      <w:pPr>
        <w:jc w:val="both"/>
      </w:pPr>
    </w:p>
    <w:p w14:paraId="529310DD" w14:textId="2922818F" w:rsidR="007C4694" w:rsidRDefault="00842487" w:rsidP="00676651">
      <w:pPr>
        <w:ind w:left="708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228F7DE" wp14:editId="3FF15A50">
                <wp:simplePos x="0" y="0"/>
                <wp:positionH relativeFrom="column">
                  <wp:posOffset>17145</wp:posOffset>
                </wp:positionH>
                <wp:positionV relativeFrom="paragraph">
                  <wp:posOffset>2540</wp:posOffset>
                </wp:positionV>
                <wp:extent cx="2493010" cy="342900"/>
                <wp:effectExtent l="12065" t="11430" r="9525" b="7620"/>
                <wp:wrapNone/>
                <wp:docPr id="147422084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301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F6CCD" w14:textId="77777777" w:rsidR="00362F32" w:rsidRDefault="00362F32" w:rsidP="00362F32">
                            <w:r>
                              <w:t>N° du dossier*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28F7D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35pt;margin-top:.2pt;width:196.3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">
                <v:textbox>
                  <w:txbxContent>
                    <w:p w14:paraId="602F6CCD" w14:textId="77777777" w:rsidR="00362F32" w:rsidRDefault="00362F32" w:rsidP="00362F32">
                      <w:r>
                        <w:t>N° du dossier* :</w:t>
                      </w:r>
                    </w:p>
                  </w:txbxContent>
                </v:textbox>
              </v:shape>
            </w:pict>
          </mc:Fallback>
        </mc:AlternateContent>
      </w:r>
    </w:p>
    <w:p w14:paraId="6EFAC2E0" w14:textId="77777777" w:rsidR="00676651" w:rsidRDefault="00362F32" w:rsidP="00676651">
      <w:pPr>
        <w:pStyle w:val="Heading3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5130E5A" w14:textId="77777777" w:rsidR="00676651" w:rsidRPr="00AB1D09" w:rsidRDefault="00676651" w:rsidP="00FE0C2B">
      <w:pPr>
        <w:pStyle w:val="Heading3"/>
        <w:rPr>
          <w:i/>
          <w:iCs/>
          <w:sz w:val="28"/>
          <w:szCs w:val="28"/>
          <w:u w:val="single"/>
        </w:rPr>
      </w:pPr>
      <w:r w:rsidRPr="00AB1D09">
        <w:rPr>
          <w:i/>
          <w:iCs/>
          <w:sz w:val="28"/>
          <w:szCs w:val="28"/>
          <w:u w:val="single"/>
        </w:rPr>
        <w:t>Dossier de candidatu</w:t>
      </w:r>
      <w:r w:rsidR="00FB69D3" w:rsidRPr="00AB1D09">
        <w:rPr>
          <w:i/>
          <w:iCs/>
          <w:sz w:val="28"/>
          <w:szCs w:val="28"/>
          <w:u w:val="single"/>
        </w:rPr>
        <w:t xml:space="preserve">re à la bourse </w:t>
      </w:r>
      <w:r w:rsidRPr="00AB1D09">
        <w:rPr>
          <w:i/>
          <w:iCs/>
          <w:sz w:val="28"/>
          <w:szCs w:val="28"/>
          <w:u w:val="single"/>
        </w:rPr>
        <w:t>UL</w:t>
      </w:r>
      <w:r w:rsidR="00E637EB">
        <w:rPr>
          <w:i/>
          <w:iCs/>
          <w:sz w:val="28"/>
          <w:szCs w:val="28"/>
          <w:u w:val="single"/>
        </w:rPr>
        <w:t>-Artois</w:t>
      </w:r>
    </w:p>
    <w:p w14:paraId="671A59A6" w14:textId="77777777" w:rsidR="00676651" w:rsidRDefault="00676651" w:rsidP="00676651">
      <w:pPr>
        <w:ind w:left="708"/>
        <w:jc w:val="center"/>
      </w:pPr>
    </w:p>
    <w:p w14:paraId="78EE3607" w14:textId="77777777" w:rsidR="00362F32" w:rsidRDefault="00362F32" w:rsidP="00CE6B9A">
      <w:pPr>
        <w:jc w:val="center"/>
      </w:pPr>
      <w:r>
        <w:t xml:space="preserve">Edition </w:t>
      </w:r>
      <w:r w:rsidR="003C17BD">
        <w:t>20</w:t>
      </w:r>
      <w:r w:rsidR="00460F72">
        <w:t>2</w:t>
      </w:r>
      <w:r w:rsidR="00913027">
        <w:t>6</w:t>
      </w:r>
      <w:r w:rsidR="003C17BD">
        <w:t>-202</w:t>
      </w:r>
      <w:r w:rsidR="00913027">
        <w:t>9</w:t>
      </w:r>
    </w:p>
    <w:p w14:paraId="659BACFE" w14:textId="77777777" w:rsidR="00CE6B9A" w:rsidRDefault="00913027" w:rsidP="00913027">
      <w:pPr>
        <w:tabs>
          <w:tab w:val="center" w:pos="4536"/>
          <w:tab w:val="left" w:pos="6330"/>
        </w:tabs>
      </w:pPr>
      <w:r>
        <w:tab/>
      </w:r>
      <w:r w:rsidR="00CE6B9A">
        <w:t xml:space="preserve">Démarrage : </w:t>
      </w:r>
      <w:r w:rsidR="00A377EA">
        <w:t>202</w:t>
      </w:r>
      <w:r>
        <w:t>6</w:t>
      </w:r>
      <w:r w:rsidR="00A377EA">
        <w:t>-202</w:t>
      </w:r>
      <w:r>
        <w:t>7</w:t>
      </w:r>
    </w:p>
    <w:p w14:paraId="20486F42" w14:textId="77777777" w:rsidR="003D04A3" w:rsidRDefault="003D04A3" w:rsidP="00676651">
      <w:pPr>
        <w:ind w:left="708"/>
        <w:jc w:val="both"/>
      </w:pPr>
    </w:p>
    <w:p w14:paraId="15E0E86F" w14:textId="77777777" w:rsidR="00FB69D3" w:rsidRPr="00344564" w:rsidRDefault="00F1220E" w:rsidP="00A7116C">
      <w:pPr>
        <w:jc w:val="both"/>
        <w:rPr>
          <w:b/>
          <w:bCs/>
          <w:i/>
          <w:iCs/>
        </w:rPr>
      </w:pPr>
      <w:r>
        <w:rPr>
          <w:b/>
          <w:bCs/>
        </w:rPr>
        <w:t xml:space="preserve">Cette bourse </w:t>
      </w:r>
      <w:r w:rsidR="00FA1FC0">
        <w:rPr>
          <w:b/>
          <w:bCs/>
        </w:rPr>
        <w:t xml:space="preserve">de thèse </w:t>
      </w:r>
      <w:r w:rsidR="00AF6CB7">
        <w:rPr>
          <w:b/>
          <w:bCs/>
        </w:rPr>
        <w:t xml:space="preserve">concerne les étudiants </w:t>
      </w:r>
      <w:r w:rsidR="00FA1FC0">
        <w:rPr>
          <w:b/>
          <w:bCs/>
        </w:rPr>
        <w:t>diplômés</w:t>
      </w:r>
      <w:r w:rsidR="00AF6CB7">
        <w:rPr>
          <w:b/>
          <w:bCs/>
        </w:rPr>
        <w:t xml:space="preserve"> </w:t>
      </w:r>
      <w:r w:rsidR="00FA1FC0">
        <w:rPr>
          <w:b/>
          <w:bCs/>
        </w:rPr>
        <w:t>d’</w:t>
      </w:r>
      <w:r w:rsidR="00AF6CB7">
        <w:rPr>
          <w:b/>
          <w:bCs/>
        </w:rPr>
        <w:t xml:space="preserve">un master 2 Recherche. </w:t>
      </w:r>
      <w:r>
        <w:rPr>
          <w:b/>
          <w:bCs/>
        </w:rPr>
        <w:t>La sélection se fait sur dossier et</w:t>
      </w:r>
      <w:r w:rsidR="0025423C">
        <w:rPr>
          <w:b/>
          <w:bCs/>
        </w:rPr>
        <w:t xml:space="preserve"> après </w:t>
      </w:r>
      <w:r w:rsidR="008A0918">
        <w:rPr>
          <w:b/>
          <w:bCs/>
        </w:rPr>
        <w:t>audition</w:t>
      </w:r>
      <w:r>
        <w:rPr>
          <w:b/>
          <w:bCs/>
        </w:rPr>
        <w:t xml:space="preserve"> en fonction de </w:t>
      </w:r>
      <w:r w:rsidR="00676651">
        <w:rPr>
          <w:b/>
          <w:bCs/>
        </w:rPr>
        <w:t xml:space="preserve">la qualité scientifique </w:t>
      </w:r>
      <w:r w:rsidR="00FA1FC0">
        <w:rPr>
          <w:b/>
          <w:bCs/>
        </w:rPr>
        <w:t xml:space="preserve">du </w:t>
      </w:r>
      <w:r w:rsidR="00676651">
        <w:rPr>
          <w:b/>
          <w:bCs/>
        </w:rPr>
        <w:t>candidat</w:t>
      </w:r>
      <w:r w:rsidR="00A7116C">
        <w:rPr>
          <w:b/>
          <w:bCs/>
        </w:rPr>
        <w:t>.</w:t>
      </w:r>
    </w:p>
    <w:p w14:paraId="7041994D" w14:textId="77777777" w:rsidR="00362F32" w:rsidRDefault="00362F32" w:rsidP="00676651">
      <w:pPr>
        <w:jc w:val="both"/>
      </w:pPr>
    </w:p>
    <w:p w14:paraId="1FA31AE8" w14:textId="77777777" w:rsidR="00362F32" w:rsidRPr="00D34F90" w:rsidRDefault="00D34F90" w:rsidP="00AB1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6A6A6"/>
        <w:jc w:val="center"/>
        <w:rPr>
          <w:b/>
          <w:bCs/>
          <w:i/>
          <w:iCs/>
          <w:sz w:val="28"/>
          <w:szCs w:val="28"/>
        </w:rPr>
      </w:pPr>
      <w:r w:rsidRPr="00D34F90">
        <w:rPr>
          <w:b/>
          <w:bCs/>
          <w:i/>
          <w:iCs/>
          <w:sz w:val="28"/>
          <w:szCs w:val="28"/>
        </w:rPr>
        <w:t>Identification du candidat</w:t>
      </w:r>
    </w:p>
    <w:p w14:paraId="4F4BFA8A" w14:textId="77777777" w:rsidR="00D34F90" w:rsidRPr="00D34F90" w:rsidRDefault="00D34F90" w:rsidP="00D34F90">
      <w:pPr>
        <w:autoSpaceDE w:val="0"/>
        <w:autoSpaceDN w:val="0"/>
        <w:adjustRightInd w:val="0"/>
        <w:rPr>
          <w:rFonts w:ascii="Arial-BoldMT" w:hAnsi="Arial-BoldMT" w:cs="Arial-BoldMT"/>
          <w:b/>
          <w:bCs/>
          <w:color w:val="FFFFFF"/>
          <w:sz w:val="20"/>
          <w:szCs w:val="20"/>
          <w:lang w:eastAsia="en-US"/>
        </w:rPr>
      </w:pPr>
      <w:r w:rsidRPr="00D34F90">
        <w:rPr>
          <w:rFonts w:ascii="Arial-BoldMT" w:hAnsi="Arial-BoldMT" w:cs="Arial-BoldMT"/>
          <w:b/>
          <w:bCs/>
          <w:color w:val="FFFFFF"/>
          <w:sz w:val="20"/>
          <w:szCs w:val="20"/>
          <w:lang w:eastAsia="en-US"/>
        </w:rPr>
        <w:t>IDENTIFICATION DU CANDIDAT</w:t>
      </w:r>
    </w:p>
    <w:p w14:paraId="30D76C2E" w14:textId="77777777" w:rsidR="00D34F90" w:rsidRPr="00AB1D09" w:rsidRDefault="00D34F90" w:rsidP="00D34F90">
      <w:pPr>
        <w:autoSpaceDE w:val="0"/>
        <w:autoSpaceDN w:val="0"/>
        <w:adjustRightInd w:val="0"/>
        <w:spacing w:line="480" w:lineRule="auto"/>
        <w:rPr>
          <w:b/>
          <w:bCs/>
          <w:color w:val="000000"/>
          <w:lang w:eastAsia="en-US"/>
        </w:rPr>
      </w:pPr>
      <w:r w:rsidRPr="00AB1D09">
        <w:rPr>
          <w:b/>
          <w:bCs/>
          <w:color w:val="000000"/>
          <w:lang w:eastAsia="en-US"/>
        </w:rPr>
        <w:t>Civilité</w:t>
      </w:r>
      <w:r w:rsidRPr="00AB1D09">
        <w:rPr>
          <w:b/>
          <w:bCs/>
          <w:color w:val="000000"/>
          <w:lang w:eastAsia="en-US"/>
        </w:rPr>
        <w:tab/>
      </w:r>
      <w:r w:rsidRPr="00AB1D09">
        <w:rPr>
          <w:b/>
          <w:bCs/>
          <w:color w:val="000000"/>
          <w:lang w:eastAsia="en-US"/>
        </w:rPr>
        <w:tab/>
        <w:t xml:space="preserve"> M</w:t>
      </w:r>
      <w:r w:rsidRPr="00AB1D09">
        <w:rPr>
          <w:b/>
          <w:bCs/>
          <w:color w:val="000000"/>
          <w:lang w:eastAsia="en-US"/>
        </w:rPr>
        <w:tab/>
      </w:r>
      <w:r w:rsidRPr="00AB1D09">
        <w:rPr>
          <w:b/>
          <w:bCs/>
          <w:color w:val="000000"/>
          <w:lang w:eastAsia="en-US"/>
        </w:rPr>
        <w:tab/>
        <w:t xml:space="preserve"> Mme</w:t>
      </w:r>
      <w:r w:rsidR="0004177C">
        <w:rPr>
          <w:b/>
          <w:bCs/>
          <w:color w:val="000000"/>
          <w:lang w:eastAsia="en-US"/>
        </w:rPr>
        <w:t xml:space="preserve">             </w:t>
      </w:r>
    </w:p>
    <w:p w14:paraId="535DF7B4" w14:textId="77777777" w:rsidR="00D34F90" w:rsidRPr="00AB1D09" w:rsidRDefault="00D34F90" w:rsidP="00D34F90">
      <w:pPr>
        <w:autoSpaceDE w:val="0"/>
        <w:autoSpaceDN w:val="0"/>
        <w:adjustRightInd w:val="0"/>
        <w:spacing w:line="480" w:lineRule="auto"/>
        <w:rPr>
          <w:b/>
          <w:bCs/>
          <w:color w:val="000000"/>
          <w:lang w:eastAsia="en-US"/>
        </w:rPr>
      </w:pPr>
      <w:r w:rsidRPr="00AB1D09">
        <w:rPr>
          <w:b/>
          <w:bCs/>
          <w:color w:val="000000"/>
          <w:lang w:eastAsia="en-US"/>
        </w:rPr>
        <w:t xml:space="preserve">Nom : _ _ _ _ _ _ _ _ _ _ _ _ </w:t>
      </w:r>
      <w:r w:rsidRPr="00AB1D09">
        <w:rPr>
          <w:b/>
          <w:bCs/>
          <w:color w:val="000000"/>
          <w:lang w:eastAsia="en-US"/>
        </w:rPr>
        <w:tab/>
      </w:r>
      <w:r w:rsidRPr="00AB1D09">
        <w:rPr>
          <w:b/>
          <w:bCs/>
          <w:color w:val="000000"/>
          <w:lang w:eastAsia="en-US"/>
        </w:rPr>
        <w:tab/>
        <w:t>Prénom</w:t>
      </w:r>
      <w:r w:rsidR="003E3B44">
        <w:rPr>
          <w:b/>
          <w:bCs/>
          <w:color w:val="000000"/>
          <w:lang w:eastAsia="en-US"/>
        </w:rPr>
        <w:t xml:space="preserve"> </w:t>
      </w:r>
      <w:r w:rsidRPr="00AB1D09">
        <w:rPr>
          <w:b/>
          <w:bCs/>
          <w:color w:val="000000"/>
          <w:lang w:eastAsia="en-US"/>
        </w:rPr>
        <w:t>: _ _ _ _ _ _ _ _ _ _ _ _</w:t>
      </w:r>
    </w:p>
    <w:p w14:paraId="56F489CF" w14:textId="77777777" w:rsidR="00D34F90" w:rsidRDefault="00D34F90" w:rsidP="00D34F90">
      <w:pPr>
        <w:autoSpaceDE w:val="0"/>
        <w:autoSpaceDN w:val="0"/>
        <w:adjustRightInd w:val="0"/>
        <w:spacing w:line="480" w:lineRule="auto"/>
        <w:rPr>
          <w:b/>
          <w:bCs/>
          <w:color w:val="000000"/>
          <w:lang w:eastAsia="en-US"/>
        </w:rPr>
      </w:pPr>
      <w:r w:rsidRPr="00AB1D09">
        <w:rPr>
          <w:b/>
          <w:bCs/>
          <w:color w:val="000000"/>
          <w:lang w:eastAsia="en-US"/>
        </w:rPr>
        <w:t>Date de naissance</w:t>
      </w:r>
      <w:r w:rsidR="004359BE">
        <w:rPr>
          <w:b/>
          <w:bCs/>
          <w:color w:val="000000"/>
          <w:lang w:eastAsia="en-US"/>
        </w:rPr>
        <w:t xml:space="preserve"> </w:t>
      </w:r>
      <w:r w:rsidRPr="00AB1D09">
        <w:rPr>
          <w:b/>
          <w:bCs/>
          <w:color w:val="000000"/>
          <w:lang w:eastAsia="en-US"/>
        </w:rPr>
        <w:t>:</w:t>
      </w:r>
      <w:r w:rsidRPr="00AB1D09">
        <w:rPr>
          <w:b/>
          <w:bCs/>
          <w:color w:val="000000"/>
          <w:lang w:eastAsia="en-US"/>
        </w:rPr>
        <w:tab/>
        <w:t xml:space="preserve"> _ _ /_ _/ _ _ _ _ </w:t>
      </w:r>
      <w:r w:rsidRPr="00AB1D09">
        <w:rPr>
          <w:b/>
          <w:bCs/>
          <w:color w:val="000000"/>
          <w:lang w:eastAsia="en-US"/>
        </w:rPr>
        <w:tab/>
        <w:t>Pays de nationalité</w:t>
      </w:r>
      <w:r w:rsidR="004359BE">
        <w:rPr>
          <w:b/>
          <w:bCs/>
          <w:color w:val="000000"/>
          <w:lang w:eastAsia="en-US"/>
        </w:rPr>
        <w:t xml:space="preserve"> </w:t>
      </w:r>
      <w:r w:rsidRPr="00AB1D09">
        <w:rPr>
          <w:b/>
          <w:bCs/>
          <w:color w:val="000000"/>
          <w:lang w:eastAsia="en-US"/>
        </w:rPr>
        <w:t>:_ _ _ _ _ _ _ _ _ _ _ _</w:t>
      </w:r>
    </w:p>
    <w:p w14:paraId="7E57A6BB" w14:textId="77777777" w:rsidR="0004177C" w:rsidRPr="00AB1D09" w:rsidRDefault="0004177C" w:rsidP="00D34F90">
      <w:pPr>
        <w:autoSpaceDE w:val="0"/>
        <w:autoSpaceDN w:val="0"/>
        <w:adjustRightInd w:val="0"/>
        <w:spacing w:line="480" w:lineRule="auto"/>
        <w:rPr>
          <w:b/>
          <w:bCs/>
          <w:color w:val="000000"/>
          <w:lang w:eastAsia="en-US"/>
        </w:rPr>
      </w:pPr>
      <w:r>
        <w:rPr>
          <w:b/>
          <w:bCs/>
          <w:color w:val="000000"/>
          <w:lang w:eastAsia="en-US"/>
        </w:rPr>
        <w:t xml:space="preserve">Situation familiale : </w:t>
      </w:r>
    </w:p>
    <w:p w14:paraId="03A460A7" w14:textId="77777777" w:rsidR="00D34F90" w:rsidRPr="00AB1D09" w:rsidRDefault="00D34F90" w:rsidP="00D34F90">
      <w:pPr>
        <w:autoSpaceDE w:val="0"/>
        <w:autoSpaceDN w:val="0"/>
        <w:adjustRightInd w:val="0"/>
        <w:spacing w:line="480" w:lineRule="auto"/>
        <w:rPr>
          <w:b/>
          <w:bCs/>
          <w:color w:val="000000"/>
          <w:lang w:val="en-US" w:eastAsia="en-US"/>
        </w:rPr>
      </w:pPr>
      <w:r w:rsidRPr="00AB1D09">
        <w:rPr>
          <w:b/>
          <w:bCs/>
          <w:color w:val="000000"/>
          <w:lang w:val="en-US" w:eastAsia="en-US"/>
        </w:rPr>
        <w:t xml:space="preserve">Téléphone portable </w:t>
      </w:r>
      <w:r w:rsidRPr="00AB1D09">
        <w:rPr>
          <w:color w:val="000000"/>
          <w:lang w:val="en-US" w:eastAsia="en-US"/>
        </w:rPr>
        <w:t>(+ code régional)</w:t>
      </w:r>
      <w:r w:rsidR="004359BE">
        <w:rPr>
          <w:color w:val="000000"/>
          <w:lang w:val="en-US" w:eastAsia="en-US"/>
        </w:rPr>
        <w:t xml:space="preserve"> </w:t>
      </w:r>
      <w:r w:rsidRPr="00AB1D09">
        <w:rPr>
          <w:b/>
          <w:bCs/>
          <w:color w:val="000000"/>
          <w:lang w:val="en-US" w:eastAsia="en-US"/>
        </w:rPr>
        <w:t>:_ _ _ _ _ _ _ _ _ _ _ _</w:t>
      </w:r>
    </w:p>
    <w:p w14:paraId="541C9EF0" w14:textId="77777777" w:rsidR="00362F32" w:rsidRPr="004A2605" w:rsidRDefault="00D34F90" w:rsidP="004A2605">
      <w:pPr>
        <w:spacing w:line="480" w:lineRule="auto"/>
        <w:jc w:val="both"/>
        <w:rPr>
          <w:sz w:val="18"/>
          <w:szCs w:val="18"/>
        </w:rPr>
      </w:pPr>
      <w:r w:rsidRPr="00AB1D09">
        <w:rPr>
          <w:b/>
          <w:bCs/>
          <w:color w:val="000000"/>
          <w:lang w:val="en-US" w:eastAsia="en-US"/>
        </w:rPr>
        <w:t>Courrier électronique</w:t>
      </w:r>
      <w:r w:rsidR="004359BE">
        <w:rPr>
          <w:b/>
          <w:bCs/>
          <w:color w:val="000000"/>
          <w:lang w:val="en-US" w:eastAsia="en-US"/>
        </w:rPr>
        <w:t xml:space="preserve"> </w:t>
      </w:r>
      <w:r w:rsidRPr="00AB1D09">
        <w:rPr>
          <w:b/>
          <w:bCs/>
          <w:color w:val="000000"/>
          <w:lang w:val="en-US" w:eastAsia="en-US"/>
        </w:rPr>
        <w:t>: …...............................................................@....................</w:t>
      </w:r>
    </w:p>
    <w:p w14:paraId="690A46D6" w14:textId="77777777" w:rsidR="00362F32" w:rsidRDefault="00362F32" w:rsidP="00676651">
      <w:pPr>
        <w:jc w:val="both"/>
        <w:rPr>
          <w:b/>
          <w:i/>
          <w:iCs/>
          <w:sz w:val="28"/>
        </w:rPr>
      </w:pPr>
    </w:p>
    <w:tbl>
      <w:tblPr>
        <w:tblpPr w:leftFromText="141" w:rightFromText="141" w:vertAnchor="text" w:horzAnchor="margin" w:tblpY="-6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362F32" w:rsidRPr="00271B3C" w14:paraId="6EBC334C" w14:textId="77777777" w:rsidTr="00AB1D09">
        <w:tc>
          <w:tcPr>
            <w:tcW w:w="9212" w:type="dxa"/>
            <w:shd w:val="clear" w:color="auto" w:fill="A6A6A6"/>
          </w:tcPr>
          <w:p w14:paraId="4A4C5DED" w14:textId="77777777" w:rsidR="00362F32" w:rsidRPr="00271B3C" w:rsidRDefault="00362F32" w:rsidP="00344564">
            <w:pPr>
              <w:jc w:val="center"/>
              <w:rPr>
                <w:b/>
                <w:i/>
                <w:iCs/>
                <w:sz w:val="28"/>
              </w:rPr>
            </w:pPr>
            <w:r w:rsidRPr="00271B3C">
              <w:rPr>
                <w:b/>
                <w:i/>
                <w:iCs/>
                <w:sz w:val="28"/>
              </w:rPr>
              <w:t>Formation</w:t>
            </w:r>
          </w:p>
        </w:tc>
      </w:tr>
    </w:tbl>
    <w:p w14:paraId="4508E185" w14:textId="77777777" w:rsidR="00362F32" w:rsidRDefault="00362F32" w:rsidP="00676651">
      <w:pPr>
        <w:jc w:val="both"/>
        <w:rPr>
          <w:b/>
          <w:i/>
          <w:iCs/>
          <w:sz w:val="28"/>
        </w:rPr>
      </w:pPr>
    </w:p>
    <w:p w14:paraId="00C08F5A" w14:textId="77777777" w:rsidR="00362F32" w:rsidRDefault="00362F32" w:rsidP="00676651">
      <w:pPr>
        <w:jc w:val="both"/>
        <w:rPr>
          <w:b/>
          <w:sz w:val="28"/>
        </w:rPr>
      </w:pPr>
      <w:r>
        <w:rPr>
          <w:b/>
          <w:i/>
          <w:iCs/>
          <w:sz w:val="28"/>
        </w:rPr>
        <w:t xml:space="preserve">1. Baccalauréat </w:t>
      </w:r>
    </w:p>
    <w:p w14:paraId="76480F9D" w14:textId="77777777" w:rsidR="00362F32" w:rsidRDefault="00362F32" w:rsidP="00676651">
      <w:pPr>
        <w:ind w:left="1416" w:hanging="1416"/>
        <w:jc w:val="both"/>
        <w:rPr>
          <w:b/>
          <w:i/>
          <w:iCs/>
          <w:sz w:val="28"/>
        </w:rPr>
      </w:pPr>
      <w:r>
        <w:t xml:space="preserve">Série :                        </w:t>
      </w:r>
      <w:r w:rsidR="0003646B">
        <w:t xml:space="preserve">            </w:t>
      </w:r>
      <w:r>
        <w:t xml:space="preserve"> Mention :                              Année d’obtention :                                 </w:t>
      </w:r>
    </w:p>
    <w:p w14:paraId="458BE269" w14:textId="77777777" w:rsidR="00362F32" w:rsidRDefault="00362F32" w:rsidP="00676651">
      <w:pPr>
        <w:ind w:left="1416" w:hanging="1416"/>
        <w:jc w:val="both"/>
        <w:rPr>
          <w:b/>
          <w:i/>
          <w:iCs/>
          <w:sz w:val="28"/>
        </w:rPr>
      </w:pPr>
    </w:p>
    <w:p w14:paraId="2279BC93" w14:textId="77777777" w:rsidR="00362F32" w:rsidRDefault="00362F32" w:rsidP="00676651">
      <w:pPr>
        <w:ind w:left="1416" w:hanging="1416"/>
        <w:jc w:val="both"/>
        <w:rPr>
          <w:b/>
          <w:i/>
          <w:iCs/>
          <w:sz w:val="28"/>
        </w:rPr>
      </w:pPr>
    </w:p>
    <w:p w14:paraId="3344127E" w14:textId="77777777" w:rsidR="00D73562" w:rsidRDefault="00D73562" w:rsidP="00676651">
      <w:pPr>
        <w:ind w:left="1416" w:hanging="1416"/>
        <w:jc w:val="both"/>
        <w:rPr>
          <w:b/>
          <w:i/>
          <w:iCs/>
          <w:sz w:val="28"/>
        </w:rPr>
      </w:pPr>
    </w:p>
    <w:p w14:paraId="5586435D" w14:textId="77777777" w:rsidR="004A2605" w:rsidRDefault="004A2605" w:rsidP="00676651">
      <w:pPr>
        <w:ind w:left="1416" w:hanging="1416"/>
        <w:jc w:val="both"/>
        <w:rPr>
          <w:b/>
          <w:i/>
          <w:iCs/>
          <w:sz w:val="28"/>
        </w:rPr>
      </w:pPr>
    </w:p>
    <w:p w14:paraId="1AD32D97" w14:textId="77777777" w:rsidR="00D73562" w:rsidRDefault="00D73562" w:rsidP="00676651">
      <w:pPr>
        <w:ind w:left="1416" w:hanging="1416"/>
        <w:jc w:val="both"/>
        <w:rPr>
          <w:b/>
          <w:i/>
          <w:iCs/>
          <w:sz w:val="28"/>
        </w:rPr>
      </w:pPr>
    </w:p>
    <w:p w14:paraId="3288B56D" w14:textId="77777777" w:rsidR="00D73562" w:rsidRDefault="00D73562" w:rsidP="00676651">
      <w:pPr>
        <w:ind w:left="1416" w:hanging="1416"/>
        <w:jc w:val="both"/>
        <w:rPr>
          <w:b/>
          <w:i/>
          <w:iCs/>
          <w:sz w:val="28"/>
        </w:rPr>
      </w:pPr>
    </w:p>
    <w:p w14:paraId="41A4D995" w14:textId="77777777" w:rsidR="00D73562" w:rsidRDefault="00D73562" w:rsidP="00676651">
      <w:pPr>
        <w:ind w:left="1416" w:hanging="1416"/>
        <w:jc w:val="both"/>
        <w:rPr>
          <w:b/>
          <w:i/>
          <w:iCs/>
          <w:sz w:val="28"/>
        </w:rPr>
      </w:pPr>
    </w:p>
    <w:p w14:paraId="6C3C11CD" w14:textId="77777777" w:rsidR="00362F32" w:rsidRDefault="00362F32" w:rsidP="00657D56">
      <w:pPr>
        <w:ind w:left="1416" w:hanging="1416"/>
        <w:jc w:val="both"/>
        <w:rPr>
          <w:i/>
          <w:iCs/>
        </w:rPr>
      </w:pPr>
      <w:r>
        <w:rPr>
          <w:b/>
          <w:i/>
          <w:iCs/>
          <w:sz w:val="28"/>
        </w:rPr>
        <w:t>2.</w:t>
      </w:r>
      <w:r w:rsidR="00657D56">
        <w:rPr>
          <w:b/>
          <w:i/>
          <w:iCs/>
          <w:sz w:val="28"/>
        </w:rPr>
        <w:t xml:space="preserve"> </w:t>
      </w:r>
      <w:r>
        <w:rPr>
          <w:b/>
          <w:i/>
          <w:iCs/>
          <w:sz w:val="28"/>
        </w:rPr>
        <w:t>Etudes supérieures *</w:t>
      </w:r>
      <w:r>
        <w:rPr>
          <w:i/>
          <w:iCs/>
        </w:rPr>
        <w:t xml:space="preserve"> </w:t>
      </w:r>
    </w:p>
    <w:p w14:paraId="5783DC28" w14:textId="77777777" w:rsidR="00362F32" w:rsidRPr="009B7D39" w:rsidRDefault="00EA1FF8" w:rsidP="00676651">
      <w:pPr>
        <w:ind w:left="1416" w:hanging="1416"/>
        <w:jc w:val="both"/>
        <w:rPr>
          <w:u w:val="single"/>
        </w:rPr>
      </w:pPr>
      <w:r>
        <w:rPr>
          <w:u w:val="single"/>
        </w:rPr>
        <w:t>a- Licence/</w:t>
      </w:r>
      <w:r w:rsidR="00362F32" w:rsidRPr="009B7D39">
        <w:rPr>
          <w:u w:val="single"/>
        </w:rPr>
        <w:t>Maitrise</w:t>
      </w:r>
      <w:r>
        <w:rPr>
          <w:u w:val="single"/>
        </w:rPr>
        <w:t>/Ingénierie</w:t>
      </w:r>
    </w:p>
    <w:p w14:paraId="78A1DFF1" w14:textId="77777777" w:rsidR="00362F32" w:rsidRDefault="00362F32" w:rsidP="00676651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27"/>
        <w:gridCol w:w="2134"/>
        <w:gridCol w:w="3523"/>
        <w:gridCol w:w="1178"/>
      </w:tblGrid>
      <w:tr w:rsidR="00362F32" w14:paraId="76C5BCD1" w14:textId="77777777" w:rsidTr="00271B3C">
        <w:tc>
          <w:tcPr>
            <w:tcW w:w="2268" w:type="dxa"/>
          </w:tcPr>
          <w:p w14:paraId="75191297" w14:textId="77777777" w:rsidR="00362F32" w:rsidRDefault="00362F32" w:rsidP="00D34F90">
            <w:pPr>
              <w:spacing w:line="480" w:lineRule="auto"/>
              <w:jc w:val="both"/>
            </w:pPr>
            <w:r>
              <w:lastRenderedPageBreak/>
              <w:t>Niveau de formation /Années</w:t>
            </w:r>
          </w:p>
        </w:tc>
        <w:tc>
          <w:tcPr>
            <w:tcW w:w="2160" w:type="dxa"/>
          </w:tcPr>
          <w:p w14:paraId="5DEB1660" w14:textId="77777777" w:rsidR="00362F32" w:rsidRDefault="00362F32" w:rsidP="00D34F90">
            <w:pPr>
              <w:spacing w:line="480" w:lineRule="auto"/>
              <w:jc w:val="both"/>
            </w:pPr>
            <w:r>
              <w:t>Année Universitaire</w:t>
            </w:r>
          </w:p>
        </w:tc>
        <w:tc>
          <w:tcPr>
            <w:tcW w:w="3600" w:type="dxa"/>
          </w:tcPr>
          <w:p w14:paraId="1EC653E4" w14:textId="77777777" w:rsidR="00362F32" w:rsidRDefault="00362F32" w:rsidP="00D34F90">
            <w:pPr>
              <w:spacing w:line="480" w:lineRule="auto"/>
              <w:jc w:val="both"/>
            </w:pPr>
            <w:r>
              <w:t>Université et Etablissement</w:t>
            </w:r>
          </w:p>
        </w:tc>
        <w:tc>
          <w:tcPr>
            <w:tcW w:w="1184" w:type="dxa"/>
          </w:tcPr>
          <w:p w14:paraId="398D24B3" w14:textId="77777777" w:rsidR="00362F32" w:rsidRDefault="00362F32" w:rsidP="00D34F90">
            <w:pPr>
              <w:spacing w:line="480" w:lineRule="auto"/>
              <w:jc w:val="both"/>
            </w:pPr>
            <w:r>
              <w:t>Mention</w:t>
            </w:r>
          </w:p>
        </w:tc>
      </w:tr>
      <w:tr w:rsidR="00362F32" w14:paraId="3B646D95" w14:textId="77777777" w:rsidTr="00271B3C">
        <w:tc>
          <w:tcPr>
            <w:tcW w:w="2268" w:type="dxa"/>
          </w:tcPr>
          <w:p w14:paraId="1AE99D4E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2160" w:type="dxa"/>
          </w:tcPr>
          <w:p w14:paraId="0F448B16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3600" w:type="dxa"/>
          </w:tcPr>
          <w:p w14:paraId="539884FC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1184" w:type="dxa"/>
          </w:tcPr>
          <w:p w14:paraId="1D32A804" w14:textId="77777777" w:rsidR="00362F32" w:rsidRDefault="00362F32" w:rsidP="00D34F90">
            <w:pPr>
              <w:spacing w:line="480" w:lineRule="auto"/>
              <w:jc w:val="both"/>
            </w:pPr>
          </w:p>
        </w:tc>
      </w:tr>
      <w:tr w:rsidR="00362F32" w14:paraId="3ACD598F" w14:textId="77777777" w:rsidTr="00271B3C">
        <w:tc>
          <w:tcPr>
            <w:tcW w:w="2268" w:type="dxa"/>
          </w:tcPr>
          <w:p w14:paraId="16CCB596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2160" w:type="dxa"/>
          </w:tcPr>
          <w:p w14:paraId="465F07C5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3600" w:type="dxa"/>
          </w:tcPr>
          <w:p w14:paraId="46B9E6F5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1184" w:type="dxa"/>
          </w:tcPr>
          <w:p w14:paraId="64DE2F66" w14:textId="77777777" w:rsidR="00362F32" w:rsidRDefault="00362F32" w:rsidP="00D34F90">
            <w:pPr>
              <w:spacing w:line="480" w:lineRule="auto"/>
              <w:jc w:val="both"/>
            </w:pPr>
          </w:p>
        </w:tc>
      </w:tr>
      <w:tr w:rsidR="00362F32" w14:paraId="53FBD75D" w14:textId="77777777" w:rsidTr="00271B3C">
        <w:tc>
          <w:tcPr>
            <w:tcW w:w="2268" w:type="dxa"/>
          </w:tcPr>
          <w:p w14:paraId="72F1A64D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2160" w:type="dxa"/>
          </w:tcPr>
          <w:p w14:paraId="3B85D2A2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3600" w:type="dxa"/>
          </w:tcPr>
          <w:p w14:paraId="17EE51AB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1184" w:type="dxa"/>
          </w:tcPr>
          <w:p w14:paraId="2CBFC52B" w14:textId="77777777" w:rsidR="00362F32" w:rsidRDefault="00362F32" w:rsidP="00D34F90">
            <w:pPr>
              <w:spacing w:line="480" w:lineRule="auto"/>
              <w:jc w:val="both"/>
            </w:pPr>
          </w:p>
        </w:tc>
      </w:tr>
      <w:tr w:rsidR="00362F32" w14:paraId="14BE5A81" w14:textId="77777777" w:rsidTr="00271B3C">
        <w:tc>
          <w:tcPr>
            <w:tcW w:w="2268" w:type="dxa"/>
          </w:tcPr>
          <w:p w14:paraId="7F81F554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2160" w:type="dxa"/>
          </w:tcPr>
          <w:p w14:paraId="37ADA2F5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3600" w:type="dxa"/>
          </w:tcPr>
          <w:p w14:paraId="1B516C32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1184" w:type="dxa"/>
          </w:tcPr>
          <w:p w14:paraId="1DB06FD1" w14:textId="77777777" w:rsidR="00362F32" w:rsidRDefault="00362F32" w:rsidP="00D34F90">
            <w:pPr>
              <w:spacing w:line="480" w:lineRule="auto"/>
              <w:jc w:val="both"/>
            </w:pPr>
          </w:p>
        </w:tc>
      </w:tr>
      <w:tr w:rsidR="00362F32" w14:paraId="02B0C1BF" w14:textId="77777777" w:rsidTr="00271B3C">
        <w:tc>
          <w:tcPr>
            <w:tcW w:w="2268" w:type="dxa"/>
          </w:tcPr>
          <w:p w14:paraId="65A2B577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2160" w:type="dxa"/>
          </w:tcPr>
          <w:p w14:paraId="2E1895AF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3600" w:type="dxa"/>
          </w:tcPr>
          <w:p w14:paraId="0033334B" w14:textId="77777777" w:rsidR="00362F32" w:rsidRDefault="00362F32" w:rsidP="00D34F90">
            <w:pPr>
              <w:spacing w:line="480" w:lineRule="auto"/>
              <w:jc w:val="both"/>
            </w:pPr>
          </w:p>
        </w:tc>
        <w:tc>
          <w:tcPr>
            <w:tcW w:w="1184" w:type="dxa"/>
          </w:tcPr>
          <w:p w14:paraId="47437A1F" w14:textId="77777777" w:rsidR="00362F32" w:rsidRDefault="00362F32" w:rsidP="00D34F90">
            <w:pPr>
              <w:spacing w:line="480" w:lineRule="auto"/>
              <w:jc w:val="both"/>
            </w:pPr>
          </w:p>
        </w:tc>
      </w:tr>
    </w:tbl>
    <w:p w14:paraId="52056D04" w14:textId="77777777" w:rsidR="00156944" w:rsidRDefault="00156944" w:rsidP="00676651">
      <w:pPr>
        <w:jc w:val="both"/>
        <w:rPr>
          <w:sz w:val="22"/>
        </w:rPr>
      </w:pPr>
    </w:p>
    <w:p w14:paraId="353407E0" w14:textId="77777777" w:rsidR="00362F32" w:rsidRDefault="00362F32" w:rsidP="00676651">
      <w:pPr>
        <w:jc w:val="both"/>
        <w:rPr>
          <w:sz w:val="22"/>
        </w:rPr>
      </w:pPr>
      <w:r w:rsidRPr="009B7D39">
        <w:rPr>
          <w:sz w:val="22"/>
        </w:rPr>
        <w:tab/>
      </w:r>
      <w:r w:rsidRPr="009B7D39">
        <w:rPr>
          <w:sz w:val="22"/>
        </w:rPr>
        <w:tab/>
      </w:r>
    </w:p>
    <w:p w14:paraId="281EE98E" w14:textId="77777777" w:rsidR="00362F32" w:rsidRPr="009B7D39" w:rsidRDefault="00362F32" w:rsidP="00676651">
      <w:pPr>
        <w:jc w:val="both"/>
        <w:rPr>
          <w:sz w:val="22"/>
          <w:u w:val="single"/>
        </w:rPr>
      </w:pPr>
      <w:r w:rsidRPr="009B7D39">
        <w:rPr>
          <w:sz w:val="22"/>
          <w:u w:val="single"/>
        </w:rPr>
        <w:t xml:space="preserve">b- Master </w:t>
      </w:r>
      <w:r>
        <w:rPr>
          <w:sz w:val="22"/>
          <w:u w:val="single"/>
        </w:rPr>
        <w:t xml:space="preserve"> ou diplôme équivalent</w:t>
      </w:r>
    </w:p>
    <w:p w14:paraId="44F2A382" w14:textId="77777777" w:rsidR="00156944" w:rsidRDefault="00156944" w:rsidP="00676651">
      <w:pPr>
        <w:jc w:val="both"/>
      </w:pPr>
    </w:p>
    <w:tbl>
      <w:tblPr>
        <w:tblpPr w:leftFromText="141" w:rightFromText="141" w:vertAnchor="text" w:horzAnchor="margin" w:tblpY="-5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27"/>
        <w:gridCol w:w="2134"/>
        <w:gridCol w:w="3523"/>
        <w:gridCol w:w="1178"/>
      </w:tblGrid>
      <w:tr w:rsidR="00362F32" w14:paraId="3CC5E984" w14:textId="77777777" w:rsidTr="00271B3C">
        <w:tc>
          <w:tcPr>
            <w:tcW w:w="2268" w:type="dxa"/>
          </w:tcPr>
          <w:p w14:paraId="2B779189" w14:textId="77777777" w:rsidR="00362F32" w:rsidRDefault="00362F32" w:rsidP="00C26080">
            <w:pPr>
              <w:spacing w:line="360" w:lineRule="auto"/>
              <w:jc w:val="both"/>
            </w:pPr>
            <w:r>
              <w:t>Niveau de formation /Années</w:t>
            </w:r>
          </w:p>
        </w:tc>
        <w:tc>
          <w:tcPr>
            <w:tcW w:w="2160" w:type="dxa"/>
          </w:tcPr>
          <w:p w14:paraId="25171069" w14:textId="77777777" w:rsidR="00362F32" w:rsidRDefault="00362F32" w:rsidP="00C26080">
            <w:pPr>
              <w:spacing w:line="360" w:lineRule="auto"/>
              <w:jc w:val="both"/>
            </w:pPr>
            <w:r>
              <w:t>Année Universitaire</w:t>
            </w:r>
          </w:p>
        </w:tc>
        <w:tc>
          <w:tcPr>
            <w:tcW w:w="3600" w:type="dxa"/>
          </w:tcPr>
          <w:p w14:paraId="00DD453E" w14:textId="77777777" w:rsidR="00362F32" w:rsidRDefault="00362F32" w:rsidP="00C26080">
            <w:pPr>
              <w:spacing w:line="360" w:lineRule="auto"/>
              <w:jc w:val="both"/>
            </w:pPr>
            <w:r>
              <w:t>Université et Etablissement</w:t>
            </w:r>
          </w:p>
        </w:tc>
        <w:tc>
          <w:tcPr>
            <w:tcW w:w="1184" w:type="dxa"/>
          </w:tcPr>
          <w:p w14:paraId="43B61EBC" w14:textId="77777777" w:rsidR="00362F32" w:rsidRDefault="00362F32" w:rsidP="00C26080">
            <w:pPr>
              <w:spacing w:line="360" w:lineRule="auto"/>
              <w:jc w:val="both"/>
            </w:pPr>
            <w:r>
              <w:t>Mention</w:t>
            </w:r>
          </w:p>
        </w:tc>
      </w:tr>
      <w:tr w:rsidR="00362F32" w14:paraId="6CF696E0" w14:textId="77777777" w:rsidTr="00271B3C">
        <w:tc>
          <w:tcPr>
            <w:tcW w:w="2268" w:type="dxa"/>
          </w:tcPr>
          <w:p w14:paraId="0F9C3C61" w14:textId="77777777" w:rsidR="00362F32" w:rsidRDefault="00362F32" w:rsidP="00C26080">
            <w:pPr>
              <w:spacing w:line="360" w:lineRule="auto"/>
              <w:jc w:val="both"/>
            </w:pPr>
            <w:r>
              <w:t>1</w:t>
            </w:r>
            <w:r w:rsidRPr="00271B3C">
              <w:rPr>
                <w:vertAlign w:val="superscript"/>
              </w:rPr>
              <w:t>ère</w:t>
            </w:r>
            <w:r>
              <w:t xml:space="preserve"> année </w:t>
            </w:r>
          </w:p>
        </w:tc>
        <w:tc>
          <w:tcPr>
            <w:tcW w:w="2160" w:type="dxa"/>
          </w:tcPr>
          <w:p w14:paraId="77C51D64" w14:textId="77777777" w:rsidR="00362F32" w:rsidRDefault="00362F32" w:rsidP="00C26080">
            <w:pPr>
              <w:spacing w:line="360" w:lineRule="auto"/>
              <w:jc w:val="both"/>
            </w:pPr>
          </w:p>
        </w:tc>
        <w:tc>
          <w:tcPr>
            <w:tcW w:w="3600" w:type="dxa"/>
          </w:tcPr>
          <w:p w14:paraId="60058275" w14:textId="77777777" w:rsidR="00362F32" w:rsidRDefault="00362F32" w:rsidP="00C26080">
            <w:pPr>
              <w:spacing w:line="360" w:lineRule="auto"/>
              <w:jc w:val="both"/>
            </w:pPr>
          </w:p>
        </w:tc>
        <w:tc>
          <w:tcPr>
            <w:tcW w:w="1184" w:type="dxa"/>
          </w:tcPr>
          <w:p w14:paraId="4E6AA988" w14:textId="77777777" w:rsidR="00362F32" w:rsidRDefault="00362F32" w:rsidP="00C26080">
            <w:pPr>
              <w:spacing w:line="360" w:lineRule="auto"/>
              <w:jc w:val="both"/>
            </w:pPr>
          </w:p>
        </w:tc>
      </w:tr>
      <w:tr w:rsidR="00362F32" w14:paraId="6E8C3839" w14:textId="77777777" w:rsidTr="00271B3C">
        <w:tc>
          <w:tcPr>
            <w:tcW w:w="2268" w:type="dxa"/>
          </w:tcPr>
          <w:p w14:paraId="4B0712B9" w14:textId="77777777" w:rsidR="00362F32" w:rsidRDefault="00362F32" w:rsidP="00C26080">
            <w:pPr>
              <w:spacing w:line="360" w:lineRule="auto"/>
              <w:jc w:val="both"/>
            </w:pPr>
            <w:r>
              <w:t>2</w:t>
            </w:r>
            <w:r w:rsidRPr="00271B3C">
              <w:rPr>
                <w:vertAlign w:val="superscript"/>
              </w:rPr>
              <w:t>ème</w:t>
            </w:r>
            <w:r>
              <w:t xml:space="preserve"> année</w:t>
            </w:r>
          </w:p>
        </w:tc>
        <w:tc>
          <w:tcPr>
            <w:tcW w:w="2160" w:type="dxa"/>
          </w:tcPr>
          <w:p w14:paraId="69662D14" w14:textId="77777777" w:rsidR="00362F32" w:rsidRDefault="00362F32" w:rsidP="00C26080">
            <w:pPr>
              <w:spacing w:line="360" w:lineRule="auto"/>
              <w:jc w:val="both"/>
            </w:pPr>
          </w:p>
        </w:tc>
        <w:tc>
          <w:tcPr>
            <w:tcW w:w="3600" w:type="dxa"/>
          </w:tcPr>
          <w:p w14:paraId="0FDC4B5C" w14:textId="77777777" w:rsidR="00362F32" w:rsidRDefault="00362F32" w:rsidP="00C26080">
            <w:pPr>
              <w:spacing w:line="360" w:lineRule="auto"/>
              <w:jc w:val="both"/>
            </w:pPr>
          </w:p>
        </w:tc>
        <w:tc>
          <w:tcPr>
            <w:tcW w:w="1184" w:type="dxa"/>
          </w:tcPr>
          <w:p w14:paraId="1143BBE7" w14:textId="77777777" w:rsidR="00362F32" w:rsidRDefault="00362F32" w:rsidP="00C26080">
            <w:pPr>
              <w:spacing w:line="360" w:lineRule="auto"/>
              <w:jc w:val="both"/>
            </w:pPr>
          </w:p>
        </w:tc>
      </w:tr>
    </w:tbl>
    <w:p w14:paraId="1455E276" w14:textId="77777777" w:rsidR="00820C0A" w:rsidRPr="003C2896" w:rsidRDefault="00820C0A" w:rsidP="00676651">
      <w:pPr>
        <w:spacing w:before="120"/>
        <w:jc w:val="both"/>
        <w:rPr>
          <w:sz w:val="22"/>
          <w:szCs w:val="22"/>
        </w:rPr>
      </w:pPr>
    </w:p>
    <w:p w14:paraId="3DDD972B" w14:textId="77777777" w:rsidR="00C26080" w:rsidRDefault="00B71043" w:rsidP="00AB1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6A6A6"/>
        <w:spacing w:before="120"/>
        <w:jc w:val="center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Motivation</w:t>
      </w:r>
    </w:p>
    <w:p w14:paraId="78FD1F57" w14:textId="77777777" w:rsidR="00AB1D09" w:rsidRPr="00C26080" w:rsidRDefault="00AB1D09" w:rsidP="00C26080">
      <w:pPr>
        <w:spacing w:before="120"/>
        <w:jc w:val="center"/>
        <w:rPr>
          <w:b/>
          <w:bCs/>
          <w:i/>
          <w:iCs/>
          <w:sz w:val="28"/>
          <w:szCs w:val="28"/>
        </w:rPr>
      </w:pPr>
    </w:p>
    <w:p w14:paraId="21A83AD4" w14:textId="77777777" w:rsidR="007408B3" w:rsidRDefault="00B71043" w:rsidP="0079541B">
      <w:pPr>
        <w:spacing w:line="276" w:lineRule="auto"/>
        <w:rPr>
          <w:b/>
          <w:bCs/>
          <w:sz w:val="32"/>
          <w:szCs w:val="32"/>
        </w:rPr>
      </w:pPr>
      <w:r>
        <w:rPr>
          <w:b/>
          <w:bCs/>
          <w:lang w:eastAsia="en-US"/>
        </w:rPr>
        <w:t xml:space="preserve">Titre du sujet </w:t>
      </w:r>
      <w:r w:rsidR="00C26080" w:rsidRPr="00AB1D09">
        <w:rPr>
          <w:b/>
          <w:bCs/>
          <w:lang w:eastAsia="en-US"/>
        </w:rPr>
        <w:t>:</w:t>
      </w:r>
      <w:r w:rsidR="0079541B">
        <w:rPr>
          <w:lang w:val="en-US"/>
        </w:rPr>
        <w:t xml:space="preserve"> </w:t>
      </w:r>
      <w:r w:rsidR="007408B3">
        <w:rPr>
          <w:b/>
          <w:bCs/>
          <w:sz w:val="32"/>
          <w:szCs w:val="32"/>
        </w:rPr>
        <w:t xml:space="preserve"> </w:t>
      </w:r>
    </w:p>
    <w:p w14:paraId="4DE591FC" w14:textId="77777777" w:rsidR="00C26080" w:rsidRPr="007408B3" w:rsidRDefault="00C26080" w:rsidP="00181B7A">
      <w:pPr>
        <w:spacing w:line="276" w:lineRule="auto"/>
      </w:pPr>
    </w:p>
    <w:p w14:paraId="7B1E4882" w14:textId="77777777" w:rsidR="00C26080" w:rsidRPr="00AB1D09" w:rsidRDefault="00C26080" w:rsidP="00C26080">
      <w:pPr>
        <w:autoSpaceDE w:val="0"/>
        <w:autoSpaceDN w:val="0"/>
        <w:adjustRightInd w:val="0"/>
        <w:spacing w:line="480" w:lineRule="auto"/>
        <w:rPr>
          <w:b/>
          <w:bCs/>
          <w:lang w:eastAsia="en-US"/>
        </w:rPr>
      </w:pPr>
      <w:r w:rsidRPr="00AB1D09">
        <w:rPr>
          <w:b/>
          <w:bCs/>
          <w:lang w:eastAsia="en-US"/>
        </w:rPr>
        <w:t>Intérêt pour le sujet : _ _ _ _ _ _ _ _ _ _ _ _ _ _ _ _ _ _ _ _ _ _ _ _ _ _ _ _ _ _ _ _ _ _ _ _ _ _</w:t>
      </w:r>
    </w:p>
    <w:p w14:paraId="53D0ACDE" w14:textId="77777777" w:rsidR="00C26080" w:rsidRPr="00AB1D09" w:rsidRDefault="00C26080" w:rsidP="00C26080">
      <w:pPr>
        <w:autoSpaceDE w:val="0"/>
        <w:autoSpaceDN w:val="0"/>
        <w:adjustRightInd w:val="0"/>
        <w:spacing w:line="480" w:lineRule="auto"/>
        <w:rPr>
          <w:b/>
          <w:bCs/>
          <w:lang w:eastAsia="en-US"/>
        </w:rPr>
      </w:pPr>
      <w:r w:rsidRPr="00AB1D09">
        <w:rPr>
          <w:b/>
          <w:bCs/>
          <w:lang w:eastAsia="en-US"/>
        </w:rPr>
        <w:t xml:space="preserve">_ _ _ _ _ _ _ _ _ _ _ _ _ _ _ _ _ _ _ _ _ _ _ _ _ _ _ _ _ _ _ _ _ _ _ _ _ _ _ _ _ _ _ _ _ _ _ _ _ _ </w:t>
      </w:r>
    </w:p>
    <w:p w14:paraId="0784B46B" w14:textId="77777777" w:rsidR="00C26080" w:rsidRPr="00AB1D09" w:rsidRDefault="00C26080" w:rsidP="00C26080">
      <w:pPr>
        <w:autoSpaceDE w:val="0"/>
        <w:autoSpaceDN w:val="0"/>
        <w:adjustRightInd w:val="0"/>
        <w:spacing w:line="480" w:lineRule="auto"/>
        <w:rPr>
          <w:b/>
          <w:bCs/>
          <w:lang w:eastAsia="en-US"/>
        </w:rPr>
      </w:pPr>
      <w:r w:rsidRPr="00AB1D09">
        <w:rPr>
          <w:b/>
          <w:bCs/>
          <w:lang w:eastAsia="en-US"/>
        </w:rPr>
        <w:t xml:space="preserve">Travaux (stage, mémoire...) déjà réalisés en rapport avec le sujet de thèse :_ _ _ _ _ _ _ _ </w:t>
      </w:r>
    </w:p>
    <w:p w14:paraId="090A1257" w14:textId="77777777" w:rsidR="00C26080" w:rsidRPr="00AB1D09" w:rsidRDefault="00C26080" w:rsidP="00C26080">
      <w:pPr>
        <w:autoSpaceDE w:val="0"/>
        <w:autoSpaceDN w:val="0"/>
        <w:adjustRightInd w:val="0"/>
        <w:spacing w:line="480" w:lineRule="auto"/>
        <w:rPr>
          <w:b/>
          <w:bCs/>
          <w:lang w:val="en-US" w:eastAsia="en-US"/>
        </w:rPr>
      </w:pPr>
      <w:r w:rsidRPr="00AB1D09">
        <w:rPr>
          <w:b/>
          <w:bCs/>
          <w:lang w:val="en-US" w:eastAsia="en-US"/>
        </w:rPr>
        <w:t xml:space="preserve">_ _ _ _ _ _ _ _ _ _ _ _ _ _ _ _ _ _ _ _ _ _ _ _ _ _ _ _ _ _ _ _ _ _ _ _ _ _ _ _ _ _ _ _ _ _ _ _ _ _ </w:t>
      </w:r>
    </w:p>
    <w:p w14:paraId="626E4030" w14:textId="77777777" w:rsidR="00C26080" w:rsidRPr="00AB1D09" w:rsidRDefault="00C26080" w:rsidP="00C26080">
      <w:pPr>
        <w:spacing w:before="120" w:line="480" w:lineRule="auto"/>
        <w:jc w:val="both"/>
        <w:rPr>
          <w:b/>
          <w:bCs/>
          <w:lang w:val="en-US" w:eastAsia="en-US"/>
        </w:rPr>
      </w:pPr>
      <w:r w:rsidRPr="00AB1D09">
        <w:rPr>
          <w:b/>
          <w:bCs/>
          <w:lang w:val="en-US" w:eastAsia="en-US"/>
        </w:rPr>
        <w:t xml:space="preserve">_ _ _ _ _ _ _ _ _ _ _ _ _ _ _ _ _ _ _ _ _ _ _ _ _ _ _ _ _ _ _ _ _ _ _ _ _ _ _ _ _ _ _ _ _ _ _ _ _ _ </w:t>
      </w:r>
    </w:p>
    <w:p w14:paraId="3AA14E33" w14:textId="77777777" w:rsidR="00362F32" w:rsidRDefault="007C4694" w:rsidP="00676651">
      <w:pPr>
        <w:jc w:val="both"/>
      </w:pPr>
      <w:r>
        <w:t xml:space="preserve">Date : </w:t>
      </w:r>
    </w:p>
    <w:p w14:paraId="5941CF6B" w14:textId="77777777" w:rsidR="007C4694" w:rsidRDefault="007C4694" w:rsidP="00676651">
      <w:pPr>
        <w:jc w:val="both"/>
      </w:pPr>
    </w:p>
    <w:p w14:paraId="4CBF345B" w14:textId="77777777" w:rsidR="007C4694" w:rsidRDefault="007C4694" w:rsidP="000B2C2C">
      <w:pPr>
        <w:jc w:val="both"/>
      </w:pPr>
      <w:r>
        <w:t>Signature du candidat</w:t>
      </w:r>
    </w:p>
    <w:p w14:paraId="5E4863E5" w14:textId="77777777" w:rsidR="007C4694" w:rsidRDefault="007C4694" w:rsidP="00676651">
      <w:pPr>
        <w:jc w:val="both"/>
      </w:pPr>
    </w:p>
    <w:p w14:paraId="1A2D240E" w14:textId="77777777" w:rsidR="00B71043" w:rsidRDefault="00B71043" w:rsidP="00676651">
      <w:pPr>
        <w:jc w:val="both"/>
      </w:pPr>
    </w:p>
    <w:p w14:paraId="50CCFB16" w14:textId="77777777" w:rsidR="00B71043" w:rsidRDefault="00B71043" w:rsidP="00676651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60"/>
      </w:tblGrid>
      <w:tr w:rsidR="00931B0F" w:rsidRPr="00271B3C" w14:paraId="5FD50631" w14:textId="77777777" w:rsidTr="00344D0E">
        <w:trPr>
          <w:jc w:val="center"/>
        </w:trPr>
        <w:tc>
          <w:tcPr>
            <w:tcW w:w="7560" w:type="dxa"/>
          </w:tcPr>
          <w:p w14:paraId="62C95834" w14:textId="77777777" w:rsidR="00931B0F" w:rsidRPr="00271B3C" w:rsidRDefault="00931B0F" w:rsidP="00344D0E">
            <w:pPr>
              <w:spacing w:before="120"/>
              <w:ind w:left="360"/>
              <w:jc w:val="both"/>
              <w:rPr>
                <w:b/>
              </w:rPr>
            </w:pPr>
            <w:r w:rsidRPr="00271B3C">
              <w:rPr>
                <w:b/>
              </w:rPr>
              <w:t>Informations sur le Master (ou diplôme équivalent)</w:t>
            </w:r>
          </w:p>
          <w:p w14:paraId="61499B3B" w14:textId="77777777" w:rsidR="00931B0F" w:rsidRPr="00271B3C" w:rsidRDefault="00931B0F" w:rsidP="00344D0E">
            <w:pPr>
              <w:spacing w:before="120"/>
              <w:jc w:val="both"/>
              <w:rPr>
                <w:rFonts w:hint="cs"/>
                <w:b/>
              </w:rPr>
            </w:pPr>
          </w:p>
        </w:tc>
      </w:tr>
    </w:tbl>
    <w:p w14:paraId="0A5B64E3" w14:textId="77777777" w:rsidR="00931B0F" w:rsidRDefault="00931B0F" w:rsidP="00931B0F">
      <w:pPr>
        <w:spacing w:before="120"/>
        <w:jc w:val="both"/>
        <w:rPr>
          <w:sz w:val="22"/>
          <w:szCs w:val="22"/>
        </w:rPr>
      </w:pPr>
    </w:p>
    <w:p w14:paraId="6F3A1F32" w14:textId="77777777" w:rsidR="00931B0F" w:rsidRPr="003C2896" w:rsidRDefault="00931B0F" w:rsidP="00931B0F">
      <w:pPr>
        <w:spacing w:before="120"/>
        <w:jc w:val="both"/>
        <w:rPr>
          <w:sz w:val="22"/>
          <w:szCs w:val="22"/>
        </w:rPr>
      </w:pPr>
      <w:r w:rsidRPr="003C2896">
        <w:rPr>
          <w:sz w:val="22"/>
          <w:szCs w:val="22"/>
        </w:rPr>
        <w:t>Nom et prénom du candidat :</w:t>
      </w:r>
    </w:p>
    <w:p w14:paraId="23CBACFD" w14:textId="77777777" w:rsidR="00931B0F" w:rsidRDefault="00931B0F" w:rsidP="00931B0F">
      <w:pPr>
        <w:spacing w:before="120"/>
        <w:jc w:val="both"/>
        <w:rPr>
          <w:sz w:val="22"/>
          <w:szCs w:val="22"/>
        </w:rPr>
      </w:pPr>
    </w:p>
    <w:p w14:paraId="57B82812" w14:textId="77777777" w:rsidR="00931B0F" w:rsidRPr="003C2896" w:rsidRDefault="00931B0F" w:rsidP="00931B0F">
      <w:pPr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Nom du master, </w:t>
      </w:r>
      <w:r w:rsidRPr="003C2896">
        <w:rPr>
          <w:sz w:val="22"/>
          <w:szCs w:val="22"/>
        </w:rPr>
        <w:t xml:space="preserve">Spécialité ou option : </w:t>
      </w:r>
    </w:p>
    <w:p w14:paraId="4EE6234A" w14:textId="77777777" w:rsidR="00931B0F" w:rsidRDefault="00931B0F" w:rsidP="00931B0F">
      <w:pPr>
        <w:pStyle w:val="Heading8"/>
        <w:spacing w:before="120"/>
        <w:ind w:left="0" w:right="72"/>
        <w:jc w:val="both"/>
        <w:rPr>
          <w:b w:val="0"/>
          <w:bCs w:val="0"/>
          <w:sz w:val="22"/>
          <w:szCs w:val="22"/>
        </w:rPr>
      </w:pPr>
    </w:p>
    <w:p w14:paraId="6DE4A52C" w14:textId="77777777" w:rsidR="00931B0F" w:rsidRDefault="00931B0F" w:rsidP="00931B0F">
      <w:pPr>
        <w:pStyle w:val="Heading8"/>
        <w:spacing w:before="120"/>
        <w:ind w:left="0" w:right="72"/>
        <w:jc w:val="both"/>
        <w:rPr>
          <w:sz w:val="22"/>
          <w:szCs w:val="22"/>
        </w:rPr>
      </w:pPr>
      <w:r>
        <w:rPr>
          <w:b w:val="0"/>
          <w:bCs w:val="0"/>
          <w:sz w:val="22"/>
          <w:szCs w:val="22"/>
        </w:rPr>
        <w:t>Titre du sujet de stage master</w:t>
      </w:r>
      <w:r w:rsidRPr="003C2896">
        <w:rPr>
          <w:sz w:val="22"/>
          <w:szCs w:val="22"/>
        </w:rPr>
        <w:t> :</w:t>
      </w:r>
    </w:p>
    <w:p w14:paraId="77A17A46" w14:textId="77777777" w:rsidR="00931B0F" w:rsidRPr="003C2896" w:rsidRDefault="00931B0F" w:rsidP="00931B0F">
      <w:pPr>
        <w:pStyle w:val="Heading8"/>
        <w:spacing w:before="120"/>
        <w:ind w:left="0" w:right="72"/>
        <w:jc w:val="both"/>
        <w:rPr>
          <w:sz w:val="22"/>
          <w:szCs w:val="22"/>
        </w:rPr>
      </w:pPr>
      <w:r w:rsidRPr="003C2896">
        <w:rPr>
          <w:sz w:val="22"/>
          <w:szCs w:val="22"/>
        </w:rPr>
        <w:t xml:space="preserve"> ……………………………………………………………………………. ………………………………</w:t>
      </w:r>
      <w:r>
        <w:rPr>
          <w:sz w:val="22"/>
          <w:szCs w:val="22"/>
        </w:rPr>
        <w:t>..</w:t>
      </w:r>
    </w:p>
    <w:p w14:paraId="08DCC1D9" w14:textId="77777777" w:rsidR="00931B0F" w:rsidRPr="003C2896" w:rsidRDefault="00931B0F" w:rsidP="00931B0F">
      <w:pPr>
        <w:pStyle w:val="Heading8"/>
        <w:spacing w:before="120"/>
        <w:ind w:left="0" w:right="72"/>
        <w:jc w:val="both"/>
        <w:rPr>
          <w:sz w:val="22"/>
          <w:szCs w:val="22"/>
        </w:rPr>
      </w:pPr>
      <w:r w:rsidRPr="003C2896">
        <w:rPr>
          <w:sz w:val="22"/>
          <w:szCs w:val="22"/>
        </w:rPr>
        <w:t>………………………………………………………………………………………………………………</w:t>
      </w:r>
    </w:p>
    <w:p w14:paraId="18056366" w14:textId="77777777" w:rsidR="00931B0F" w:rsidRPr="003C2896" w:rsidRDefault="00931B0F" w:rsidP="00931B0F">
      <w:pPr>
        <w:pStyle w:val="Heading8"/>
        <w:spacing w:before="120"/>
        <w:ind w:left="0" w:right="72"/>
        <w:jc w:val="both"/>
        <w:rPr>
          <w:sz w:val="22"/>
          <w:szCs w:val="22"/>
        </w:rPr>
      </w:pPr>
      <w:r w:rsidRPr="003C2896">
        <w:rPr>
          <w:sz w:val="22"/>
          <w:szCs w:val="22"/>
        </w:rPr>
        <w:t>………………………………………………………………………………………………………………</w:t>
      </w:r>
    </w:p>
    <w:p w14:paraId="21C2F10F" w14:textId="77777777" w:rsidR="00931B0F" w:rsidRPr="003C2896" w:rsidRDefault="00931B0F" w:rsidP="00931B0F">
      <w:pPr>
        <w:pStyle w:val="Heading8"/>
        <w:spacing w:before="120"/>
        <w:ind w:left="0" w:right="72"/>
        <w:jc w:val="both"/>
        <w:rPr>
          <w:sz w:val="22"/>
          <w:szCs w:val="22"/>
        </w:rPr>
      </w:pPr>
      <w:r w:rsidRPr="003C2896">
        <w:rPr>
          <w:sz w:val="22"/>
          <w:szCs w:val="22"/>
        </w:rPr>
        <w:t>………………………………………………………………………………………………………………</w:t>
      </w:r>
    </w:p>
    <w:p w14:paraId="4EA69E58" w14:textId="77777777" w:rsidR="00931B0F" w:rsidRDefault="00931B0F" w:rsidP="00931B0F">
      <w:pPr>
        <w:pStyle w:val="BodyText3"/>
        <w:spacing w:before="120"/>
        <w:jc w:val="both"/>
        <w:rPr>
          <w:sz w:val="22"/>
          <w:szCs w:val="22"/>
        </w:rPr>
      </w:pPr>
    </w:p>
    <w:p w14:paraId="69158443" w14:textId="77777777" w:rsidR="00931B0F" w:rsidRPr="003C2896" w:rsidRDefault="00931B0F" w:rsidP="00931B0F">
      <w:pPr>
        <w:pStyle w:val="BodyText3"/>
        <w:spacing w:before="120"/>
        <w:jc w:val="both"/>
        <w:rPr>
          <w:sz w:val="22"/>
          <w:szCs w:val="22"/>
        </w:rPr>
      </w:pPr>
      <w:r w:rsidRPr="003C2896">
        <w:rPr>
          <w:sz w:val="22"/>
          <w:szCs w:val="22"/>
        </w:rPr>
        <w:t>Année d'obtention. :</w:t>
      </w:r>
    </w:p>
    <w:p w14:paraId="797FE690" w14:textId="77777777" w:rsidR="00931B0F" w:rsidRDefault="00931B0F" w:rsidP="00931B0F">
      <w:pPr>
        <w:pStyle w:val="BodyText3"/>
        <w:spacing w:before="120"/>
        <w:jc w:val="both"/>
        <w:rPr>
          <w:sz w:val="22"/>
          <w:szCs w:val="22"/>
        </w:rPr>
      </w:pPr>
    </w:p>
    <w:p w14:paraId="3ABD158E" w14:textId="77777777" w:rsidR="00931B0F" w:rsidRPr="003C2896" w:rsidRDefault="00931B0F" w:rsidP="00931B0F">
      <w:pPr>
        <w:pStyle w:val="BodyText3"/>
        <w:spacing w:before="120"/>
        <w:jc w:val="both"/>
        <w:rPr>
          <w:sz w:val="22"/>
          <w:szCs w:val="22"/>
        </w:rPr>
      </w:pPr>
      <w:r w:rsidRPr="003C2896">
        <w:rPr>
          <w:sz w:val="22"/>
          <w:szCs w:val="22"/>
        </w:rPr>
        <w:t>Directeur du mémoire de Master :</w:t>
      </w:r>
    </w:p>
    <w:p w14:paraId="02F0AA27" w14:textId="77777777" w:rsidR="00931B0F" w:rsidRDefault="00931B0F" w:rsidP="00931B0F">
      <w:pPr>
        <w:spacing w:before="120"/>
        <w:jc w:val="both"/>
        <w:rPr>
          <w:sz w:val="22"/>
          <w:szCs w:val="22"/>
        </w:rPr>
      </w:pPr>
    </w:p>
    <w:p w14:paraId="65BC4B2B" w14:textId="77777777" w:rsidR="00931B0F" w:rsidRPr="003C2896" w:rsidRDefault="00931B0F" w:rsidP="00931B0F">
      <w:pPr>
        <w:spacing w:before="120"/>
        <w:jc w:val="both"/>
        <w:rPr>
          <w:sz w:val="22"/>
          <w:szCs w:val="22"/>
        </w:rPr>
      </w:pPr>
      <w:r w:rsidRPr="003C2896">
        <w:rPr>
          <w:sz w:val="22"/>
          <w:szCs w:val="22"/>
        </w:rPr>
        <w:t>Structure d’accueil :</w:t>
      </w:r>
    </w:p>
    <w:p w14:paraId="039CA8E3" w14:textId="77777777" w:rsidR="00931B0F" w:rsidRDefault="00931B0F" w:rsidP="00931B0F">
      <w:pPr>
        <w:spacing w:before="120"/>
        <w:jc w:val="both"/>
        <w:rPr>
          <w:sz w:val="22"/>
          <w:szCs w:val="22"/>
        </w:rPr>
      </w:pPr>
    </w:p>
    <w:p w14:paraId="2C07C50A" w14:textId="77777777" w:rsidR="00931B0F" w:rsidRDefault="00931B0F" w:rsidP="00931B0F">
      <w:pPr>
        <w:spacing w:before="120"/>
        <w:jc w:val="both"/>
        <w:rPr>
          <w:sz w:val="22"/>
          <w:szCs w:val="22"/>
        </w:rPr>
      </w:pPr>
      <w:r w:rsidRPr="003C2896">
        <w:rPr>
          <w:sz w:val="22"/>
          <w:szCs w:val="22"/>
        </w:rPr>
        <w:t>Responsable du Master :</w:t>
      </w:r>
    </w:p>
    <w:p w14:paraId="411EC96E" w14:textId="77777777" w:rsidR="00931B0F" w:rsidRPr="003C2896" w:rsidRDefault="00931B0F" w:rsidP="00931B0F">
      <w:pPr>
        <w:spacing w:before="120"/>
        <w:jc w:val="both"/>
        <w:rPr>
          <w:sz w:val="22"/>
          <w:szCs w:val="22"/>
        </w:rPr>
      </w:pPr>
    </w:p>
    <w:p w14:paraId="55224EA9" w14:textId="77777777" w:rsidR="00931B0F" w:rsidRPr="003C2896" w:rsidRDefault="00931B0F" w:rsidP="00931B0F">
      <w:pPr>
        <w:spacing w:before="120"/>
        <w:jc w:val="both"/>
        <w:rPr>
          <w:bCs/>
          <w:sz w:val="22"/>
          <w:szCs w:val="22"/>
        </w:rPr>
      </w:pPr>
      <w:r>
        <w:rPr>
          <w:sz w:val="22"/>
          <w:szCs w:val="22"/>
        </w:rPr>
        <w:t>Faculté :</w:t>
      </w:r>
    </w:p>
    <w:p w14:paraId="20309119" w14:textId="77777777" w:rsidR="00362F32" w:rsidRDefault="00931B0F" w:rsidP="00931B0F">
      <w:pPr>
        <w:jc w:val="both"/>
      </w:pPr>
      <w:r>
        <w:rPr>
          <w:i/>
          <w:iCs/>
          <w:sz w:val="18"/>
          <w:szCs w:val="18"/>
        </w:rPr>
        <w:br w:type="page"/>
      </w:r>
    </w:p>
    <w:p w14:paraId="023B2E8C" w14:textId="77777777" w:rsidR="00156944" w:rsidRDefault="00156944" w:rsidP="00676651">
      <w:pPr>
        <w:jc w:val="both"/>
      </w:pPr>
    </w:p>
    <w:p w14:paraId="337568C2" w14:textId="77777777" w:rsidR="00820C0A" w:rsidRDefault="00362F32" w:rsidP="00D73562">
      <w:pPr>
        <w:pStyle w:val="Heading6"/>
        <w:jc w:val="center"/>
        <w:rPr>
          <w:sz w:val="28"/>
          <w:u w:val="single"/>
        </w:rPr>
      </w:pPr>
      <w:r>
        <w:rPr>
          <w:sz w:val="28"/>
          <w:u w:val="single"/>
        </w:rPr>
        <w:t xml:space="preserve">Pièces à fournir </w:t>
      </w:r>
      <w:r w:rsidR="003E1806">
        <w:rPr>
          <w:sz w:val="28"/>
          <w:u w:val="single"/>
        </w:rPr>
        <w:t>(à signer puis à scanner en format PDF</w:t>
      </w:r>
      <w:r w:rsidR="00820C0A">
        <w:rPr>
          <w:sz w:val="28"/>
          <w:u w:val="single"/>
        </w:rPr>
        <w:t>)</w:t>
      </w:r>
    </w:p>
    <w:p w14:paraId="3A40A149" w14:textId="77777777" w:rsidR="00362F32" w:rsidRDefault="00820C0A" w:rsidP="00746590">
      <w:pPr>
        <w:pStyle w:val="Heading6"/>
        <w:jc w:val="center"/>
        <w:rPr>
          <w:sz w:val="28"/>
          <w:u w:val="single"/>
        </w:rPr>
      </w:pPr>
      <w:r>
        <w:rPr>
          <w:sz w:val="28"/>
          <w:u w:val="single"/>
        </w:rPr>
        <w:t xml:space="preserve">Attention : taille totale inferieur </w:t>
      </w:r>
      <w:r w:rsidRPr="00820C0A">
        <w:rPr>
          <w:sz w:val="28"/>
          <w:u w:val="single"/>
        </w:rPr>
        <w:t>à</w:t>
      </w:r>
      <w:r>
        <w:rPr>
          <w:sz w:val="28"/>
          <w:u w:val="single"/>
        </w:rPr>
        <w:t xml:space="preserve"> 5MB. </w:t>
      </w:r>
      <w:r w:rsidR="00746590">
        <w:rPr>
          <w:sz w:val="28"/>
          <w:u w:val="single"/>
        </w:rPr>
        <w:t>A de</w:t>
      </w:r>
      <w:r>
        <w:rPr>
          <w:sz w:val="28"/>
          <w:u w:val="single"/>
        </w:rPr>
        <w:t>mander un accusé de réception</w:t>
      </w:r>
    </w:p>
    <w:p w14:paraId="5C7850F3" w14:textId="77777777" w:rsidR="00362F32" w:rsidRDefault="00362F32" w:rsidP="00676651">
      <w:pPr>
        <w:ind w:left="360"/>
        <w:jc w:val="both"/>
      </w:pPr>
    </w:p>
    <w:p w14:paraId="0EC6558B" w14:textId="77777777" w:rsidR="00362F32" w:rsidRDefault="00362F32" w:rsidP="007F43DD">
      <w:pPr>
        <w:jc w:val="both"/>
      </w:pPr>
    </w:p>
    <w:p w14:paraId="69CC721C" w14:textId="77777777" w:rsidR="003E1806" w:rsidRDefault="003E1806" w:rsidP="00676651">
      <w:pPr>
        <w:ind w:left="360"/>
        <w:jc w:val="both"/>
      </w:pPr>
    </w:p>
    <w:p w14:paraId="63429A59" w14:textId="77777777" w:rsidR="00362F32" w:rsidRDefault="0003646B" w:rsidP="00676651">
      <w:pPr>
        <w:numPr>
          <w:ilvl w:val="0"/>
          <w:numId w:val="2"/>
        </w:numPr>
        <w:jc w:val="both"/>
      </w:pPr>
      <w:r>
        <w:t>U</w:t>
      </w:r>
      <w:r w:rsidR="00362F32">
        <w:t>n curriculum vitae détaillé (stages, langues, connaissances informatiques, justifiés par des attestations),</w:t>
      </w:r>
    </w:p>
    <w:p w14:paraId="0D28440B" w14:textId="77777777" w:rsidR="00362F32" w:rsidRDefault="00362F32" w:rsidP="00CE6B9A">
      <w:pPr>
        <w:ind w:left="360"/>
        <w:jc w:val="both"/>
      </w:pPr>
    </w:p>
    <w:p w14:paraId="5CC70933" w14:textId="77777777" w:rsidR="00B71043" w:rsidRDefault="00B71043" w:rsidP="00B71043">
      <w:pPr>
        <w:numPr>
          <w:ilvl w:val="0"/>
          <w:numId w:val="2"/>
        </w:numPr>
        <w:jc w:val="both"/>
      </w:pPr>
      <w:r>
        <w:t>Lettre de motivation</w:t>
      </w:r>
      <w:r w:rsidR="003602B0">
        <w:t xml:space="preserve"> pour le sujet de thèse proposé</w:t>
      </w:r>
    </w:p>
    <w:p w14:paraId="5AB8D400" w14:textId="77777777" w:rsidR="00B71043" w:rsidRDefault="00B71043" w:rsidP="00B71043">
      <w:pPr>
        <w:jc w:val="both"/>
      </w:pPr>
    </w:p>
    <w:p w14:paraId="7FA9E21B" w14:textId="77777777" w:rsidR="00CE6B9A" w:rsidRDefault="00CE6B9A" w:rsidP="00CE6B9A">
      <w:pPr>
        <w:numPr>
          <w:ilvl w:val="0"/>
          <w:numId w:val="2"/>
        </w:numPr>
        <w:jc w:val="both"/>
      </w:pPr>
      <w:r>
        <w:t>Un relevé des notes pour les études universitaires avant le Master 2</w:t>
      </w:r>
    </w:p>
    <w:p w14:paraId="33542B68" w14:textId="77777777" w:rsidR="003E1806" w:rsidRDefault="003E1806" w:rsidP="00676651">
      <w:pPr>
        <w:ind w:left="360"/>
        <w:jc w:val="both"/>
      </w:pPr>
    </w:p>
    <w:p w14:paraId="3F120987" w14:textId="77777777" w:rsidR="00362F32" w:rsidRDefault="0003646B" w:rsidP="00676651">
      <w:pPr>
        <w:numPr>
          <w:ilvl w:val="0"/>
          <w:numId w:val="2"/>
        </w:numPr>
        <w:jc w:val="both"/>
      </w:pPr>
      <w:r>
        <w:t>U</w:t>
      </w:r>
      <w:r w:rsidR="00362F32">
        <w:t>n relevé des notes obtenues aux examens Master</w:t>
      </w:r>
      <w:r w:rsidR="00CE6B9A">
        <w:t xml:space="preserve"> 2</w:t>
      </w:r>
      <w:r w:rsidR="007C4694">
        <w:t>, S</w:t>
      </w:r>
      <w:r>
        <w:t>emestre d’automne contenant le rang du candidat</w:t>
      </w:r>
    </w:p>
    <w:p w14:paraId="3204443B" w14:textId="77777777" w:rsidR="003E1806" w:rsidRDefault="003E1806" w:rsidP="00423C35">
      <w:pPr>
        <w:jc w:val="both"/>
      </w:pPr>
    </w:p>
    <w:p w14:paraId="68BA4A25" w14:textId="77777777" w:rsidR="00362F32" w:rsidRDefault="00362F32" w:rsidP="00433FFF">
      <w:pPr>
        <w:numPr>
          <w:ilvl w:val="0"/>
          <w:numId w:val="2"/>
        </w:numPr>
        <w:jc w:val="both"/>
      </w:pPr>
      <w:r>
        <w:t>Un engagement sur l’honneur légalisé (se servir du modèle type,</w:t>
      </w:r>
      <w:r w:rsidR="00746590">
        <w:t xml:space="preserve"> </w:t>
      </w:r>
      <w:r>
        <w:t>ci-</w:t>
      </w:r>
      <w:r w:rsidR="00433FFF">
        <w:t>dessous</w:t>
      </w:r>
      <w:r>
        <w:t>) certifiant que le candidat :</w:t>
      </w:r>
    </w:p>
    <w:p w14:paraId="4DBB6EEB" w14:textId="77777777" w:rsidR="00362F32" w:rsidRDefault="00362F32" w:rsidP="00676651">
      <w:pPr>
        <w:jc w:val="both"/>
      </w:pPr>
    </w:p>
    <w:p w14:paraId="2A9B026B" w14:textId="77777777" w:rsidR="00362F32" w:rsidRDefault="00362F32" w:rsidP="00676651">
      <w:pPr>
        <w:ind w:left="720"/>
        <w:jc w:val="both"/>
      </w:pPr>
      <w:r>
        <w:t xml:space="preserve">1 - n’exerce aucune activité professionnelle </w:t>
      </w:r>
    </w:p>
    <w:p w14:paraId="17B87C92" w14:textId="77777777" w:rsidR="00362F32" w:rsidRDefault="00362F32" w:rsidP="00676651">
      <w:pPr>
        <w:ind w:left="720"/>
        <w:jc w:val="both"/>
      </w:pPr>
      <w:r>
        <w:t>2 - ne jouit pas d’une autre bourse nationale.</w:t>
      </w:r>
    </w:p>
    <w:p w14:paraId="1B8F9B46" w14:textId="77777777" w:rsidR="00820C0A" w:rsidRDefault="00820C0A" w:rsidP="00676651">
      <w:pPr>
        <w:ind w:left="720"/>
        <w:jc w:val="both"/>
      </w:pPr>
    </w:p>
    <w:p w14:paraId="6F4482AD" w14:textId="77777777" w:rsidR="008532E5" w:rsidRDefault="008532E5" w:rsidP="00676651">
      <w:pPr>
        <w:jc w:val="both"/>
        <w:rPr>
          <w:sz w:val="40"/>
          <w:szCs w:val="40"/>
        </w:rPr>
      </w:pPr>
    </w:p>
    <w:p w14:paraId="3256142B" w14:textId="77777777" w:rsidR="00EA1FF8" w:rsidRPr="00CE214A" w:rsidRDefault="008532E5" w:rsidP="00CE214A">
      <w:pPr>
        <w:pStyle w:val="Heading6"/>
        <w:jc w:val="center"/>
        <w:rPr>
          <w:sz w:val="28"/>
          <w:u w:val="single"/>
        </w:rPr>
      </w:pPr>
      <w:r>
        <w:rPr>
          <w:sz w:val="28"/>
          <w:u w:val="single"/>
        </w:rPr>
        <w:t xml:space="preserve">Attention : taille totale inferieur </w:t>
      </w:r>
      <w:r w:rsidRPr="00820C0A">
        <w:rPr>
          <w:sz w:val="28"/>
          <w:u w:val="single"/>
        </w:rPr>
        <w:t>à</w:t>
      </w:r>
      <w:r>
        <w:rPr>
          <w:sz w:val="28"/>
          <w:u w:val="single"/>
        </w:rPr>
        <w:t xml:space="preserve"> 5MB. Demander un accusé de réception</w:t>
      </w:r>
    </w:p>
    <w:p w14:paraId="2B509010" w14:textId="77777777" w:rsidR="00EA1FF8" w:rsidRDefault="00EA1FF8" w:rsidP="00EA1FF8"/>
    <w:p w14:paraId="4CB37281" w14:textId="77777777" w:rsidR="00423C35" w:rsidRPr="00913027" w:rsidRDefault="00EA1FF8" w:rsidP="00423C35">
      <w:r>
        <w:t>Les pièces sont à envoyer à</w:t>
      </w:r>
      <w:r w:rsidR="000F3615">
        <w:t xml:space="preserve"> </w:t>
      </w:r>
      <w:r>
        <w:t>:</w:t>
      </w:r>
      <w:r w:rsidR="000F3615">
        <w:t xml:space="preserve"> </w:t>
      </w:r>
      <w:hyperlink r:id="rId10" w:history="1">
        <w:r w:rsidR="00CE214A" w:rsidRPr="009E23D1">
          <w:rPr>
            <w:rStyle w:val="Hyperlink"/>
          </w:rPr>
          <w:t>edst@ul.edu.lb</w:t>
        </w:r>
      </w:hyperlink>
      <w:r w:rsidR="000F3615">
        <w:t>  </w:t>
      </w:r>
    </w:p>
    <w:p w14:paraId="1B3C9DA6" w14:textId="77777777" w:rsidR="00433FFF" w:rsidRPr="00423C35" w:rsidRDefault="00433FFF" w:rsidP="00423C35">
      <w:pPr>
        <w:rPr>
          <w:lang w:val="en-US"/>
        </w:rPr>
      </w:pPr>
      <w:r>
        <w:t>Centre de Modélisation – Ecole Doctorale des Sciences et Technologies</w:t>
      </w:r>
    </w:p>
    <w:p w14:paraId="7F78BA86" w14:textId="77777777" w:rsidR="00423C35" w:rsidRDefault="00433FFF" w:rsidP="00423C35">
      <w:r>
        <w:t xml:space="preserve">Les dossiers sont à </w:t>
      </w:r>
      <w:r w:rsidR="00B71043">
        <w:t xml:space="preserve">soumettre </w:t>
      </w:r>
      <w:r w:rsidR="007408B3">
        <w:t>avant le</w:t>
      </w:r>
      <w:r w:rsidR="003C17BD">
        <w:t xml:space="preserve"> </w:t>
      </w:r>
      <w:r w:rsidR="00CA3173">
        <w:t>31</w:t>
      </w:r>
      <w:r w:rsidR="001F651E">
        <w:t xml:space="preserve"> mai</w:t>
      </w:r>
      <w:r w:rsidR="00423C35">
        <w:t xml:space="preserve"> 202</w:t>
      </w:r>
      <w:r w:rsidR="001F651E">
        <w:t>6</w:t>
      </w:r>
    </w:p>
    <w:p w14:paraId="5598A2FC" w14:textId="77777777" w:rsidR="00A7116C" w:rsidRPr="00A7116C" w:rsidRDefault="00A7116C" w:rsidP="00A7116C">
      <w:pPr>
        <w:jc w:val="both"/>
        <w:rPr>
          <w:i/>
          <w:iCs/>
        </w:rPr>
      </w:pPr>
      <w:r w:rsidRPr="00A7116C">
        <w:t>Durée : 3 ans</w:t>
      </w:r>
    </w:p>
    <w:p w14:paraId="5BB18492" w14:textId="77777777" w:rsidR="00A7116C" w:rsidRPr="00A7116C" w:rsidRDefault="00A7116C" w:rsidP="003602B0"/>
    <w:p w14:paraId="4437CBE0" w14:textId="77777777" w:rsidR="00CE214A" w:rsidRDefault="00CE214A" w:rsidP="003E1806">
      <w:pPr>
        <w:jc w:val="center"/>
        <w:rPr>
          <w:sz w:val="52"/>
          <w:szCs w:val="52"/>
        </w:rPr>
      </w:pPr>
    </w:p>
    <w:p w14:paraId="2B952D5D" w14:textId="77777777" w:rsidR="00CE214A" w:rsidRDefault="00CE214A" w:rsidP="003E1806">
      <w:pPr>
        <w:jc w:val="center"/>
        <w:rPr>
          <w:sz w:val="52"/>
          <w:szCs w:val="52"/>
        </w:rPr>
      </w:pPr>
    </w:p>
    <w:p w14:paraId="14FA0C39" w14:textId="77777777" w:rsidR="00CE214A" w:rsidRDefault="00CE214A" w:rsidP="003E1806">
      <w:pPr>
        <w:jc w:val="center"/>
        <w:rPr>
          <w:sz w:val="52"/>
          <w:szCs w:val="52"/>
        </w:rPr>
      </w:pPr>
    </w:p>
    <w:p w14:paraId="57B3AC77" w14:textId="77777777" w:rsidR="00CE214A" w:rsidRDefault="00CE214A" w:rsidP="003E1806">
      <w:pPr>
        <w:jc w:val="center"/>
        <w:rPr>
          <w:sz w:val="52"/>
          <w:szCs w:val="52"/>
        </w:rPr>
      </w:pPr>
    </w:p>
    <w:p w14:paraId="22EC2F31" w14:textId="77777777" w:rsidR="00362F32" w:rsidRPr="00CE214A" w:rsidRDefault="00271B3C" w:rsidP="00CE214A">
      <w:pPr>
        <w:jc w:val="center"/>
        <w:rPr>
          <w:sz w:val="52"/>
          <w:szCs w:val="52"/>
        </w:rPr>
      </w:pPr>
      <w:r>
        <w:rPr>
          <w:sz w:val="52"/>
          <w:szCs w:val="52"/>
        </w:rPr>
        <w:br w:type="page"/>
      </w:r>
      <w:r>
        <w:rPr>
          <w:sz w:val="52"/>
          <w:szCs w:val="52"/>
        </w:rPr>
        <w:lastRenderedPageBreak/>
        <w:t>At</w:t>
      </w:r>
      <w:r w:rsidR="00362F32">
        <w:rPr>
          <w:sz w:val="52"/>
          <w:szCs w:val="52"/>
        </w:rPr>
        <w:t>testation sur l’honneur</w:t>
      </w:r>
    </w:p>
    <w:p w14:paraId="59DB3C19" w14:textId="77777777" w:rsidR="00362F32" w:rsidRPr="00BD47AE" w:rsidRDefault="00362F32" w:rsidP="00676651">
      <w:pPr>
        <w:jc w:val="both"/>
        <w:rPr>
          <w:sz w:val="40"/>
          <w:szCs w:val="40"/>
        </w:rPr>
      </w:pPr>
    </w:p>
    <w:p w14:paraId="4A9D67FE" w14:textId="77777777" w:rsidR="00362F32" w:rsidRPr="00B11917" w:rsidRDefault="00362F32" w:rsidP="00676651">
      <w:pPr>
        <w:jc w:val="both"/>
      </w:pPr>
    </w:p>
    <w:p w14:paraId="13AB5E1B" w14:textId="77777777" w:rsidR="00362F32" w:rsidRPr="00B11917" w:rsidRDefault="00362F32" w:rsidP="00746590">
      <w:pPr>
        <w:spacing w:line="360" w:lineRule="auto"/>
        <w:jc w:val="both"/>
        <w:rPr>
          <w:b/>
          <w:bCs/>
        </w:rPr>
      </w:pPr>
      <w:r w:rsidRPr="00B11917">
        <w:rPr>
          <w:b/>
          <w:bCs/>
        </w:rPr>
        <w:t>Je soussigné</w:t>
      </w:r>
      <w:r>
        <w:rPr>
          <w:b/>
          <w:bCs/>
        </w:rPr>
        <w:t>(e)</w:t>
      </w:r>
      <w:r w:rsidRPr="00B11917">
        <w:rPr>
          <w:b/>
          <w:bCs/>
        </w:rPr>
        <w:t xml:space="preserve">, …………………………………………, </w:t>
      </w:r>
      <w:r w:rsidR="008F0532">
        <w:rPr>
          <w:b/>
          <w:bCs/>
        </w:rPr>
        <w:t>Né(e)</w:t>
      </w:r>
      <w:r w:rsidR="00600D66">
        <w:rPr>
          <w:b/>
          <w:bCs/>
        </w:rPr>
        <w:t xml:space="preserve"> le ……………</w:t>
      </w:r>
      <w:r w:rsidR="008F0532">
        <w:rPr>
          <w:b/>
          <w:bCs/>
        </w:rPr>
        <w:t>…</w:t>
      </w:r>
      <w:r w:rsidR="00600D66">
        <w:rPr>
          <w:b/>
          <w:bCs/>
        </w:rPr>
        <w:t>……</w:t>
      </w:r>
      <w:r w:rsidR="008F0532">
        <w:rPr>
          <w:b/>
          <w:bCs/>
        </w:rPr>
        <w:t xml:space="preserve"> </w:t>
      </w:r>
      <w:r w:rsidR="008F0532">
        <w:t>à</w:t>
      </w:r>
      <w:r w:rsidR="00600D66">
        <w:rPr>
          <w:b/>
          <w:bCs/>
        </w:rPr>
        <w:t xml:space="preserve"> ……………………</w:t>
      </w:r>
      <w:r w:rsidR="008F0532">
        <w:rPr>
          <w:b/>
          <w:bCs/>
        </w:rPr>
        <w:t>……</w:t>
      </w:r>
      <w:r w:rsidR="00600D66">
        <w:rPr>
          <w:b/>
          <w:bCs/>
        </w:rPr>
        <w:t>…</w:t>
      </w:r>
      <w:r w:rsidR="008F0532">
        <w:rPr>
          <w:b/>
          <w:bCs/>
        </w:rPr>
        <w:t xml:space="preserve"> </w:t>
      </w:r>
      <w:r w:rsidR="00746590">
        <w:rPr>
          <w:b/>
          <w:bCs/>
        </w:rPr>
        <w:t>numéro du r</w:t>
      </w:r>
      <w:r w:rsidR="00600D66">
        <w:rPr>
          <w:b/>
          <w:bCs/>
        </w:rPr>
        <w:t>egistre ………………………..</w:t>
      </w:r>
      <w:r>
        <w:rPr>
          <w:b/>
          <w:bCs/>
        </w:rPr>
        <w:t xml:space="preserve"> et résidant à………………………………………</w:t>
      </w:r>
      <w:r w:rsidR="0003646B">
        <w:rPr>
          <w:b/>
          <w:bCs/>
        </w:rPr>
        <w:t>……………………………….</w:t>
      </w:r>
      <w:r>
        <w:rPr>
          <w:b/>
          <w:bCs/>
        </w:rPr>
        <w:t>………………………....</w:t>
      </w:r>
    </w:p>
    <w:p w14:paraId="3045FBB0" w14:textId="77777777" w:rsidR="00362F32" w:rsidRDefault="00362F32" w:rsidP="008F0532">
      <w:pPr>
        <w:spacing w:line="360" w:lineRule="auto"/>
        <w:jc w:val="both"/>
        <w:rPr>
          <w:b/>
          <w:bCs/>
        </w:rPr>
      </w:pPr>
    </w:p>
    <w:p w14:paraId="07D56C87" w14:textId="77777777" w:rsidR="00362F32" w:rsidRPr="00B11917" w:rsidRDefault="00362F32" w:rsidP="008F0532">
      <w:pPr>
        <w:spacing w:line="360" w:lineRule="auto"/>
        <w:jc w:val="both"/>
        <w:rPr>
          <w:b/>
          <w:bCs/>
        </w:rPr>
      </w:pPr>
      <w:r>
        <w:rPr>
          <w:b/>
          <w:bCs/>
        </w:rPr>
        <w:t>d</w:t>
      </w:r>
      <w:r w:rsidRPr="00B11917">
        <w:rPr>
          <w:b/>
          <w:bCs/>
        </w:rPr>
        <w:t>éclare sur l’honneur m’engager à:</w:t>
      </w:r>
    </w:p>
    <w:p w14:paraId="21B12580" w14:textId="77777777" w:rsidR="00362F32" w:rsidRPr="00B11917" w:rsidRDefault="00362F32" w:rsidP="008F0532">
      <w:pPr>
        <w:spacing w:line="360" w:lineRule="auto"/>
        <w:jc w:val="both"/>
        <w:rPr>
          <w:b/>
          <w:bCs/>
        </w:rPr>
      </w:pPr>
    </w:p>
    <w:p w14:paraId="23F86AA8" w14:textId="77777777" w:rsidR="00362F32" w:rsidRPr="00B11917" w:rsidRDefault="00362F32" w:rsidP="00AB1D09">
      <w:pPr>
        <w:spacing w:line="360" w:lineRule="auto"/>
        <w:jc w:val="both"/>
        <w:rPr>
          <w:b/>
          <w:bCs/>
        </w:rPr>
      </w:pPr>
      <w:r w:rsidRPr="00B11917">
        <w:rPr>
          <w:b/>
          <w:bCs/>
        </w:rPr>
        <w:t xml:space="preserve">1/ ne pas </w:t>
      </w:r>
      <w:r w:rsidR="00AB1D09">
        <w:rPr>
          <w:b/>
          <w:bCs/>
        </w:rPr>
        <w:t xml:space="preserve">exercer </w:t>
      </w:r>
      <w:r w:rsidRPr="00B11917">
        <w:rPr>
          <w:b/>
          <w:bCs/>
        </w:rPr>
        <w:t>une activité donnant lieu à un salaire.</w:t>
      </w:r>
    </w:p>
    <w:p w14:paraId="0C2069A1" w14:textId="77777777" w:rsidR="00362F32" w:rsidRDefault="00362F32" w:rsidP="00AB1D09">
      <w:pPr>
        <w:spacing w:line="360" w:lineRule="auto"/>
        <w:jc w:val="both"/>
        <w:rPr>
          <w:b/>
          <w:bCs/>
        </w:rPr>
      </w:pPr>
      <w:r w:rsidRPr="00B11917">
        <w:rPr>
          <w:b/>
          <w:bCs/>
        </w:rPr>
        <w:t xml:space="preserve">2/ ne pas cumuler </w:t>
      </w:r>
      <w:r>
        <w:rPr>
          <w:b/>
          <w:bCs/>
        </w:rPr>
        <w:t xml:space="preserve">la </w:t>
      </w:r>
      <w:r w:rsidRPr="00B11917">
        <w:rPr>
          <w:b/>
          <w:bCs/>
        </w:rPr>
        <w:t>bourse d</w:t>
      </w:r>
      <w:r>
        <w:rPr>
          <w:b/>
          <w:bCs/>
        </w:rPr>
        <w:t>’excellence d</w:t>
      </w:r>
      <w:r w:rsidRPr="00B11917">
        <w:rPr>
          <w:b/>
          <w:bCs/>
        </w:rPr>
        <w:t xml:space="preserve">e recherche </w:t>
      </w:r>
      <w:r>
        <w:rPr>
          <w:b/>
          <w:bCs/>
        </w:rPr>
        <w:t>avec une autre bourse nationale.</w:t>
      </w:r>
      <w:r w:rsidR="00FB69D3">
        <w:rPr>
          <w:b/>
          <w:bCs/>
        </w:rPr>
        <w:t xml:space="preserve"> </w:t>
      </w:r>
    </w:p>
    <w:p w14:paraId="5280FA9D" w14:textId="77777777" w:rsidR="00931B0F" w:rsidRPr="00B11917" w:rsidRDefault="00931B0F" w:rsidP="00931B0F">
      <w:pPr>
        <w:spacing w:line="360" w:lineRule="auto"/>
        <w:jc w:val="both"/>
        <w:rPr>
          <w:b/>
          <w:bCs/>
        </w:rPr>
      </w:pPr>
      <w:r>
        <w:rPr>
          <w:b/>
          <w:bCs/>
        </w:rPr>
        <w:t>3/ restituer à l’Université Libanaise</w:t>
      </w:r>
      <w:r w:rsidRPr="00B11917">
        <w:rPr>
          <w:b/>
          <w:bCs/>
        </w:rPr>
        <w:t>, en cas d’abandon de mes activités de recherche, les sommes indûment perçues.</w:t>
      </w:r>
    </w:p>
    <w:p w14:paraId="391B2A8F" w14:textId="77777777" w:rsidR="00931B0F" w:rsidRPr="00B11917" w:rsidRDefault="00931B0F" w:rsidP="00AB1D09">
      <w:pPr>
        <w:spacing w:line="360" w:lineRule="auto"/>
        <w:jc w:val="both"/>
        <w:rPr>
          <w:b/>
          <w:bCs/>
        </w:rPr>
      </w:pPr>
    </w:p>
    <w:p w14:paraId="623C7B66" w14:textId="77777777" w:rsidR="00362F32" w:rsidRPr="00B11917" w:rsidRDefault="00362F32" w:rsidP="008F0532">
      <w:pPr>
        <w:spacing w:line="360" w:lineRule="auto"/>
        <w:jc w:val="both"/>
        <w:rPr>
          <w:b/>
          <w:bCs/>
        </w:rPr>
      </w:pPr>
    </w:p>
    <w:p w14:paraId="4556F4E3" w14:textId="77777777" w:rsidR="00362F32" w:rsidRPr="00B11917" w:rsidRDefault="00362F32" w:rsidP="008F0532">
      <w:pPr>
        <w:spacing w:line="360" w:lineRule="auto"/>
        <w:jc w:val="both"/>
        <w:rPr>
          <w:b/>
          <w:bCs/>
        </w:rPr>
      </w:pPr>
      <w:r w:rsidRPr="00B11917">
        <w:rPr>
          <w:b/>
          <w:bCs/>
        </w:rPr>
        <w:t>Cette attestation est faite pour servir et valoir ce que de droit.</w:t>
      </w:r>
    </w:p>
    <w:p w14:paraId="33FD7378" w14:textId="77777777" w:rsidR="00362F32" w:rsidRPr="00B11917" w:rsidRDefault="00362F32" w:rsidP="008F0532">
      <w:pPr>
        <w:spacing w:line="360" w:lineRule="auto"/>
        <w:jc w:val="both"/>
      </w:pPr>
    </w:p>
    <w:p w14:paraId="1D43959E" w14:textId="77777777" w:rsidR="00362F32" w:rsidRDefault="0003646B" w:rsidP="00746590">
      <w:pPr>
        <w:spacing w:line="360" w:lineRule="auto"/>
        <w:jc w:val="both"/>
        <w:rPr>
          <w:szCs w:val="16"/>
        </w:rPr>
      </w:pPr>
      <w:r>
        <w:rPr>
          <w:szCs w:val="16"/>
        </w:rPr>
        <w:t>Fai</w:t>
      </w:r>
      <w:r w:rsidR="00746590">
        <w:rPr>
          <w:szCs w:val="16"/>
        </w:rPr>
        <w:t>t</w:t>
      </w:r>
      <w:r w:rsidR="00412A20">
        <w:rPr>
          <w:szCs w:val="16"/>
        </w:rPr>
        <w:t xml:space="preserve"> </w:t>
      </w:r>
      <w:r w:rsidR="00746590">
        <w:rPr>
          <w:szCs w:val="16"/>
        </w:rPr>
        <w:t>à</w:t>
      </w:r>
      <w:r>
        <w:rPr>
          <w:szCs w:val="16"/>
        </w:rPr>
        <w:t xml:space="preserve"> ……………….. le …………………………</w:t>
      </w:r>
    </w:p>
    <w:p w14:paraId="44CF8BC4" w14:textId="77777777" w:rsidR="00156944" w:rsidRDefault="00156944" w:rsidP="008F0532">
      <w:pPr>
        <w:spacing w:line="360" w:lineRule="auto"/>
        <w:ind w:left="6372" w:firstLine="708"/>
        <w:jc w:val="both"/>
        <w:rPr>
          <w:b/>
          <w:bCs/>
          <w:szCs w:val="16"/>
        </w:rPr>
      </w:pPr>
    </w:p>
    <w:p w14:paraId="6931AEF9" w14:textId="77777777" w:rsidR="00746590" w:rsidRDefault="00746590" w:rsidP="00344564">
      <w:pPr>
        <w:spacing w:line="360" w:lineRule="auto"/>
        <w:jc w:val="both"/>
        <w:rPr>
          <w:b/>
          <w:bCs/>
          <w:szCs w:val="16"/>
        </w:rPr>
      </w:pPr>
    </w:p>
    <w:p w14:paraId="32127F51" w14:textId="77777777" w:rsidR="00362F32" w:rsidRDefault="00746590" w:rsidP="00344564">
      <w:pPr>
        <w:spacing w:line="360" w:lineRule="auto"/>
        <w:ind w:left="4248"/>
        <w:jc w:val="both"/>
        <w:rPr>
          <w:b/>
          <w:bCs/>
          <w:szCs w:val="16"/>
        </w:rPr>
      </w:pPr>
      <w:r>
        <w:rPr>
          <w:b/>
          <w:bCs/>
          <w:szCs w:val="16"/>
        </w:rPr>
        <w:t xml:space="preserve">       </w:t>
      </w:r>
      <w:r w:rsidR="00156944">
        <w:rPr>
          <w:b/>
          <w:bCs/>
          <w:szCs w:val="16"/>
        </w:rPr>
        <w:t>Nom et S</w:t>
      </w:r>
      <w:r w:rsidR="00362F32" w:rsidRPr="00B11917">
        <w:rPr>
          <w:b/>
          <w:bCs/>
          <w:szCs w:val="16"/>
        </w:rPr>
        <w:t>ignature</w:t>
      </w:r>
    </w:p>
    <w:p w14:paraId="0AAB1FBE" w14:textId="77777777" w:rsidR="00CF7005" w:rsidRDefault="00746590" w:rsidP="00AB4C90">
      <w:pPr>
        <w:jc w:val="both"/>
        <w:rPr>
          <w:b/>
          <w:bCs/>
          <w:szCs w:val="16"/>
        </w:rPr>
      </w:pPr>
      <w:r>
        <w:rPr>
          <w:b/>
          <w:bCs/>
          <w:szCs w:val="16"/>
        </w:rPr>
        <w:t>(Précédé par la mention lu et approuvé)</w:t>
      </w:r>
    </w:p>
    <w:p w14:paraId="61ED8347" w14:textId="77777777" w:rsidR="006F1DCF" w:rsidRDefault="006F1DCF" w:rsidP="00AB4C90">
      <w:pPr>
        <w:jc w:val="both"/>
        <w:rPr>
          <w:b/>
          <w:bCs/>
          <w:szCs w:val="16"/>
        </w:rPr>
      </w:pPr>
    </w:p>
    <w:p w14:paraId="6FD23107" w14:textId="77777777" w:rsidR="006F1DCF" w:rsidRDefault="006F1DCF" w:rsidP="00AB4C90">
      <w:pPr>
        <w:jc w:val="both"/>
        <w:rPr>
          <w:b/>
          <w:bCs/>
          <w:szCs w:val="16"/>
        </w:rPr>
      </w:pPr>
    </w:p>
    <w:p w14:paraId="6DAFCB82" w14:textId="77777777" w:rsidR="006F1DCF" w:rsidRDefault="006F1DCF" w:rsidP="00AB4C90">
      <w:pPr>
        <w:jc w:val="both"/>
        <w:rPr>
          <w:b/>
          <w:bCs/>
          <w:szCs w:val="16"/>
        </w:rPr>
      </w:pPr>
    </w:p>
    <w:p w14:paraId="0C1F1EB5" w14:textId="77777777" w:rsidR="00181B7A" w:rsidRDefault="00181B7A" w:rsidP="00AB4C90">
      <w:pPr>
        <w:jc w:val="both"/>
        <w:rPr>
          <w:b/>
          <w:bCs/>
          <w:szCs w:val="16"/>
        </w:rPr>
      </w:pPr>
    </w:p>
    <w:p w14:paraId="20E9CF8F" w14:textId="77777777" w:rsidR="00CE214A" w:rsidRDefault="00CE214A" w:rsidP="00AB4C90">
      <w:pPr>
        <w:jc w:val="both"/>
        <w:rPr>
          <w:b/>
          <w:bCs/>
          <w:szCs w:val="16"/>
        </w:rPr>
      </w:pPr>
    </w:p>
    <w:p w14:paraId="44CC7791" w14:textId="77777777" w:rsidR="00CE214A" w:rsidRDefault="00CE214A" w:rsidP="00AB4C90">
      <w:pPr>
        <w:jc w:val="both"/>
        <w:rPr>
          <w:b/>
          <w:bCs/>
          <w:szCs w:val="16"/>
        </w:rPr>
      </w:pPr>
    </w:p>
    <w:p w14:paraId="7313CE9D" w14:textId="77777777" w:rsidR="00CE214A" w:rsidRDefault="00CE214A" w:rsidP="00AB4C90">
      <w:pPr>
        <w:jc w:val="both"/>
        <w:rPr>
          <w:b/>
          <w:bCs/>
          <w:szCs w:val="16"/>
        </w:rPr>
      </w:pPr>
    </w:p>
    <w:p w14:paraId="59EA4E2D" w14:textId="77777777" w:rsidR="00CE214A" w:rsidRDefault="00CE214A" w:rsidP="00AB4C90">
      <w:pPr>
        <w:jc w:val="both"/>
        <w:rPr>
          <w:b/>
          <w:bCs/>
          <w:szCs w:val="16"/>
        </w:rPr>
      </w:pPr>
    </w:p>
    <w:p w14:paraId="493A3905" w14:textId="77777777" w:rsidR="00181B7A" w:rsidRDefault="00181B7A" w:rsidP="00AB4C90">
      <w:pPr>
        <w:jc w:val="both"/>
        <w:rPr>
          <w:b/>
          <w:bCs/>
          <w:szCs w:val="16"/>
        </w:rPr>
      </w:pPr>
    </w:p>
    <w:p w14:paraId="59AA59F8" w14:textId="77777777" w:rsidR="00181B7A" w:rsidRDefault="00181B7A" w:rsidP="00AB4C90">
      <w:pPr>
        <w:jc w:val="both"/>
        <w:rPr>
          <w:b/>
          <w:bCs/>
          <w:szCs w:val="16"/>
        </w:rPr>
      </w:pPr>
    </w:p>
    <w:p w14:paraId="774A612C" w14:textId="77777777" w:rsidR="007B793B" w:rsidRDefault="007B793B" w:rsidP="00AB4C90">
      <w:pPr>
        <w:jc w:val="both"/>
        <w:rPr>
          <w:b/>
          <w:bCs/>
          <w:szCs w:val="16"/>
        </w:rPr>
      </w:pPr>
    </w:p>
    <w:p w14:paraId="7B7ECC44" w14:textId="77777777" w:rsidR="00181B7A" w:rsidRDefault="00181B7A" w:rsidP="00AB4C90">
      <w:pPr>
        <w:jc w:val="both"/>
        <w:rPr>
          <w:b/>
          <w:bCs/>
          <w:szCs w:val="16"/>
        </w:rPr>
      </w:pPr>
    </w:p>
    <w:p w14:paraId="4A6F5380" w14:textId="77777777" w:rsidR="006F1DCF" w:rsidRPr="007532FC" w:rsidRDefault="006F1DCF" w:rsidP="00423C35">
      <w:pPr>
        <w:spacing w:line="276" w:lineRule="auto"/>
        <w:rPr>
          <w:b/>
          <w:bCs/>
          <w:szCs w:val="16"/>
        </w:rPr>
      </w:pPr>
    </w:p>
    <w:sectPr w:rsidR="006F1DCF" w:rsidRPr="007532FC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FD4F2" w14:textId="77777777" w:rsidR="007232C1" w:rsidRDefault="007232C1" w:rsidP="00433FFF">
      <w:r>
        <w:separator/>
      </w:r>
    </w:p>
  </w:endnote>
  <w:endnote w:type="continuationSeparator" w:id="0">
    <w:p w14:paraId="15649895" w14:textId="77777777" w:rsidR="007232C1" w:rsidRDefault="007232C1" w:rsidP="00433F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C9DBC" w14:textId="77777777" w:rsidR="00433FFF" w:rsidRDefault="00433FF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B3197">
      <w:rPr>
        <w:noProof/>
      </w:rPr>
      <w:t>1</w:t>
    </w:r>
    <w:r>
      <w:rPr>
        <w:noProof/>
      </w:rPr>
      <w:fldChar w:fldCharType="end"/>
    </w:r>
  </w:p>
  <w:p w14:paraId="51CC2F2B" w14:textId="77777777" w:rsidR="00433FFF" w:rsidRDefault="00433F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30AEB" w14:textId="77777777" w:rsidR="007232C1" w:rsidRDefault="007232C1" w:rsidP="00433FFF">
      <w:r>
        <w:separator/>
      </w:r>
    </w:p>
  </w:footnote>
  <w:footnote w:type="continuationSeparator" w:id="0">
    <w:p w14:paraId="0003FEC7" w14:textId="77777777" w:rsidR="007232C1" w:rsidRDefault="007232C1" w:rsidP="00433F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998981" w14:textId="5D3EF658" w:rsidR="00842487" w:rsidRDefault="00842487">
    <w:pPr>
      <w:pStyle w:val="Header"/>
    </w:pPr>
    <w:r>
      <w:rPr>
        <w:b/>
        <w:bCs/>
        <w:noProof/>
        <w:lang w:val="en-US" w:eastAsia="en-US"/>
      </w:rPr>
      <w:t xml:space="preserve">  </w:t>
    </w:r>
    <w:r w:rsidRPr="00433FFF">
      <w:rPr>
        <w:b/>
        <w:bCs/>
        <w:noProof/>
        <w:lang w:val="en-US" w:eastAsia="en-US"/>
      </w:rPr>
      <w:drawing>
        <wp:inline distT="0" distB="0" distL="0" distR="0" wp14:anchorId="748B08A2" wp14:editId="7414CE65">
          <wp:extent cx="800100" cy="1035050"/>
          <wp:effectExtent l="0" t="0" r="0" b="0"/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1035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  <w:noProof/>
        <w:lang w:val="en-US" w:eastAsia="en-US"/>
      </w:rPr>
      <w:t xml:space="preserve">                                                                                             </w:t>
    </w:r>
    <w:r w:rsidRPr="00956597">
      <w:rPr>
        <w:noProof/>
      </w:rPr>
      <w:drawing>
        <wp:inline distT="0" distB="0" distL="0" distR="0" wp14:anchorId="42F2E876" wp14:editId="22E0163E">
          <wp:extent cx="889000" cy="1028700"/>
          <wp:effectExtent l="0" t="0" r="0" b="0"/>
          <wp:docPr id="7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90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A64CE"/>
    <w:multiLevelType w:val="hybridMultilevel"/>
    <w:tmpl w:val="9A2AECD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A76C7E"/>
    <w:multiLevelType w:val="hybridMultilevel"/>
    <w:tmpl w:val="739822C8"/>
    <w:lvl w:ilvl="0" w:tplc="737A8054">
      <w:numFmt w:val="bullet"/>
      <w:lvlText w:val="-"/>
      <w:lvlJc w:val="left"/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11375"/>
    <w:multiLevelType w:val="hybridMultilevel"/>
    <w:tmpl w:val="60FE77AA"/>
    <w:lvl w:ilvl="0" w:tplc="AEF2159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40D5E"/>
    <w:multiLevelType w:val="hybridMultilevel"/>
    <w:tmpl w:val="1C961570"/>
    <w:lvl w:ilvl="0" w:tplc="E5F0C0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C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7E7CDA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74DA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944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F086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8C82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9C2A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4C1B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5FA1510"/>
    <w:multiLevelType w:val="hybridMultilevel"/>
    <w:tmpl w:val="5A84008E"/>
    <w:lvl w:ilvl="0" w:tplc="B408447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833363"/>
    <w:multiLevelType w:val="hybridMultilevel"/>
    <w:tmpl w:val="85102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53423"/>
    <w:multiLevelType w:val="hybridMultilevel"/>
    <w:tmpl w:val="D2FA4A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9263F"/>
    <w:multiLevelType w:val="hybridMultilevel"/>
    <w:tmpl w:val="065C5FF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C2F28BF"/>
    <w:multiLevelType w:val="hybridMultilevel"/>
    <w:tmpl w:val="E3FE235C"/>
    <w:lvl w:ilvl="0" w:tplc="04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A82AA8"/>
    <w:multiLevelType w:val="hybridMultilevel"/>
    <w:tmpl w:val="4CC6DEC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060815"/>
    <w:multiLevelType w:val="hybridMultilevel"/>
    <w:tmpl w:val="7674DB78"/>
    <w:lvl w:ilvl="0" w:tplc="45681C94">
      <w:numFmt w:val="bullet"/>
      <w:lvlText w:val="-"/>
      <w:lvlJc w:val="left"/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9737DEB"/>
    <w:multiLevelType w:val="hybridMultilevel"/>
    <w:tmpl w:val="E2A21D3C"/>
    <w:lvl w:ilvl="0" w:tplc="E5F0C0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7AF2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7CDA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74DA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944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F086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8C82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9C2A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4C1B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45453053">
    <w:abstractNumId w:val="8"/>
  </w:num>
  <w:num w:numId="2" w16cid:durableId="1951669728">
    <w:abstractNumId w:val="2"/>
  </w:num>
  <w:num w:numId="3" w16cid:durableId="1154681671">
    <w:abstractNumId w:val="4"/>
  </w:num>
  <w:num w:numId="4" w16cid:durableId="1461454967">
    <w:abstractNumId w:val="9"/>
  </w:num>
  <w:num w:numId="5" w16cid:durableId="1754276631">
    <w:abstractNumId w:val="11"/>
  </w:num>
  <w:num w:numId="6" w16cid:durableId="1435325421">
    <w:abstractNumId w:val="3"/>
  </w:num>
  <w:num w:numId="7" w16cid:durableId="1988046275">
    <w:abstractNumId w:val="5"/>
  </w:num>
  <w:num w:numId="8" w16cid:durableId="1533955769">
    <w:abstractNumId w:val="1"/>
  </w:num>
  <w:num w:numId="9" w16cid:durableId="1528172948">
    <w:abstractNumId w:val="0"/>
  </w:num>
  <w:num w:numId="10" w16cid:durableId="2094081124">
    <w:abstractNumId w:val="7"/>
  </w:num>
  <w:num w:numId="11" w16cid:durableId="1484541528">
    <w:abstractNumId w:val="6"/>
  </w:num>
  <w:num w:numId="12" w16cid:durableId="10843731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zCzMDE0tDC1MDVV0lEKTi0uzszPAykwrgUAmFqMnSwAAAA="/>
  </w:docVars>
  <w:rsids>
    <w:rsidRoot w:val="00362F32"/>
    <w:rsid w:val="000007BE"/>
    <w:rsid w:val="0000094E"/>
    <w:rsid w:val="00002235"/>
    <w:rsid w:val="00004A93"/>
    <w:rsid w:val="0000656D"/>
    <w:rsid w:val="00006820"/>
    <w:rsid w:val="00007F84"/>
    <w:rsid w:val="00010286"/>
    <w:rsid w:val="000113B7"/>
    <w:rsid w:val="0001169D"/>
    <w:rsid w:val="00011B89"/>
    <w:rsid w:val="00012035"/>
    <w:rsid w:val="000147C3"/>
    <w:rsid w:val="000160B6"/>
    <w:rsid w:val="000163AC"/>
    <w:rsid w:val="00020105"/>
    <w:rsid w:val="00020E59"/>
    <w:rsid w:val="00022D92"/>
    <w:rsid w:val="00024325"/>
    <w:rsid w:val="00024C97"/>
    <w:rsid w:val="00026E9F"/>
    <w:rsid w:val="0002749A"/>
    <w:rsid w:val="000306ED"/>
    <w:rsid w:val="00030C4D"/>
    <w:rsid w:val="00031BC2"/>
    <w:rsid w:val="00032578"/>
    <w:rsid w:val="0003370E"/>
    <w:rsid w:val="00033AA7"/>
    <w:rsid w:val="00034842"/>
    <w:rsid w:val="000348BB"/>
    <w:rsid w:val="0003646B"/>
    <w:rsid w:val="0004177C"/>
    <w:rsid w:val="0004195A"/>
    <w:rsid w:val="00043CAA"/>
    <w:rsid w:val="00044324"/>
    <w:rsid w:val="00044862"/>
    <w:rsid w:val="00045287"/>
    <w:rsid w:val="00047785"/>
    <w:rsid w:val="00047D2F"/>
    <w:rsid w:val="0005096F"/>
    <w:rsid w:val="00051DCD"/>
    <w:rsid w:val="00053C48"/>
    <w:rsid w:val="00054AD7"/>
    <w:rsid w:val="00055671"/>
    <w:rsid w:val="00056803"/>
    <w:rsid w:val="00056D12"/>
    <w:rsid w:val="00061133"/>
    <w:rsid w:val="000611A3"/>
    <w:rsid w:val="000627B7"/>
    <w:rsid w:val="00063C18"/>
    <w:rsid w:val="000642BC"/>
    <w:rsid w:val="00065F51"/>
    <w:rsid w:val="00067E63"/>
    <w:rsid w:val="0007030D"/>
    <w:rsid w:val="00071123"/>
    <w:rsid w:val="00071184"/>
    <w:rsid w:val="00071429"/>
    <w:rsid w:val="00071A36"/>
    <w:rsid w:val="000721B0"/>
    <w:rsid w:val="000736D9"/>
    <w:rsid w:val="0007550F"/>
    <w:rsid w:val="00075E42"/>
    <w:rsid w:val="0008059A"/>
    <w:rsid w:val="00084DD8"/>
    <w:rsid w:val="000873D7"/>
    <w:rsid w:val="00087DD9"/>
    <w:rsid w:val="00092B85"/>
    <w:rsid w:val="00092E98"/>
    <w:rsid w:val="00094AE3"/>
    <w:rsid w:val="00094C21"/>
    <w:rsid w:val="00094F82"/>
    <w:rsid w:val="000A07C8"/>
    <w:rsid w:val="000A2609"/>
    <w:rsid w:val="000A2907"/>
    <w:rsid w:val="000A3FAD"/>
    <w:rsid w:val="000A6F6C"/>
    <w:rsid w:val="000A724E"/>
    <w:rsid w:val="000B1D08"/>
    <w:rsid w:val="000B2C2C"/>
    <w:rsid w:val="000B598B"/>
    <w:rsid w:val="000C0429"/>
    <w:rsid w:val="000C1CFD"/>
    <w:rsid w:val="000C3B3B"/>
    <w:rsid w:val="000C4CBD"/>
    <w:rsid w:val="000C5301"/>
    <w:rsid w:val="000C788D"/>
    <w:rsid w:val="000D01E0"/>
    <w:rsid w:val="000D16A3"/>
    <w:rsid w:val="000D17D9"/>
    <w:rsid w:val="000D4F8D"/>
    <w:rsid w:val="000D6582"/>
    <w:rsid w:val="000D6844"/>
    <w:rsid w:val="000D7403"/>
    <w:rsid w:val="000D7BC8"/>
    <w:rsid w:val="000E0522"/>
    <w:rsid w:val="000E1648"/>
    <w:rsid w:val="000E2377"/>
    <w:rsid w:val="000E2D36"/>
    <w:rsid w:val="000E4AAD"/>
    <w:rsid w:val="000E6054"/>
    <w:rsid w:val="000E6975"/>
    <w:rsid w:val="000E7EB3"/>
    <w:rsid w:val="000F0557"/>
    <w:rsid w:val="000F12D9"/>
    <w:rsid w:val="000F3615"/>
    <w:rsid w:val="000F4D92"/>
    <w:rsid w:val="000F6076"/>
    <w:rsid w:val="000F611E"/>
    <w:rsid w:val="000F7384"/>
    <w:rsid w:val="0010022F"/>
    <w:rsid w:val="0010063C"/>
    <w:rsid w:val="001019B8"/>
    <w:rsid w:val="00101EB2"/>
    <w:rsid w:val="001036AE"/>
    <w:rsid w:val="001056C9"/>
    <w:rsid w:val="00106ADD"/>
    <w:rsid w:val="00112519"/>
    <w:rsid w:val="001130CA"/>
    <w:rsid w:val="00113F5A"/>
    <w:rsid w:val="00114A31"/>
    <w:rsid w:val="00114E65"/>
    <w:rsid w:val="00116635"/>
    <w:rsid w:val="00116C5E"/>
    <w:rsid w:val="00116DBB"/>
    <w:rsid w:val="001202FD"/>
    <w:rsid w:val="00122545"/>
    <w:rsid w:val="00124C5C"/>
    <w:rsid w:val="00124F97"/>
    <w:rsid w:val="00125063"/>
    <w:rsid w:val="00125E79"/>
    <w:rsid w:val="00126BF6"/>
    <w:rsid w:val="001270A4"/>
    <w:rsid w:val="001308C8"/>
    <w:rsid w:val="0013092B"/>
    <w:rsid w:val="001328EF"/>
    <w:rsid w:val="00133474"/>
    <w:rsid w:val="0013381B"/>
    <w:rsid w:val="001343F7"/>
    <w:rsid w:val="00135ABD"/>
    <w:rsid w:val="00142272"/>
    <w:rsid w:val="0014306C"/>
    <w:rsid w:val="00143746"/>
    <w:rsid w:val="0014389D"/>
    <w:rsid w:val="00144C66"/>
    <w:rsid w:val="0014576B"/>
    <w:rsid w:val="00145B56"/>
    <w:rsid w:val="0014713D"/>
    <w:rsid w:val="00150B2D"/>
    <w:rsid w:val="00152E91"/>
    <w:rsid w:val="001536CD"/>
    <w:rsid w:val="00154402"/>
    <w:rsid w:val="00156944"/>
    <w:rsid w:val="00157113"/>
    <w:rsid w:val="0015724E"/>
    <w:rsid w:val="0015732F"/>
    <w:rsid w:val="001573B8"/>
    <w:rsid w:val="001608A7"/>
    <w:rsid w:val="001608BD"/>
    <w:rsid w:val="00161BA9"/>
    <w:rsid w:val="00162241"/>
    <w:rsid w:val="00163581"/>
    <w:rsid w:val="001662D3"/>
    <w:rsid w:val="0017489C"/>
    <w:rsid w:val="00174D2D"/>
    <w:rsid w:val="0017513F"/>
    <w:rsid w:val="00175B85"/>
    <w:rsid w:val="00176BD7"/>
    <w:rsid w:val="00176C1B"/>
    <w:rsid w:val="00177BA9"/>
    <w:rsid w:val="00181B7A"/>
    <w:rsid w:val="0018232B"/>
    <w:rsid w:val="001831A8"/>
    <w:rsid w:val="0018536B"/>
    <w:rsid w:val="001869A0"/>
    <w:rsid w:val="001916E4"/>
    <w:rsid w:val="00192E6C"/>
    <w:rsid w:val="001937AE"/>
    <w:rsid w:val="0019412D"/>
    <w:rsid w:val="001943F7"/>
    <w:rsid w:val="0019491E"/>
    <w:rsid w:val="00195C34"/>
    <w:rsid w:val="00197B42"/>
    <w:rsid w:val="001A0918"/>
    <w:rsid w:val="001A7F00"/>
    <w:rsid w:val="001B1340"/>
    <w:rsid w:val="001B1524"/>
    <w:rsid w:val="001B187B"/>
    <w:rsid w:val="001B227C"/>
    <w:rsid w:val="001B28C7"/>
    <w:rsid w:val="001B2E71"/>
    <w:rsid w:val="001B7CBB"/>
    <w:rsid w:val="001C07B3"/>
    <w:rsid w:val="001C07EE"/>
    <w:rsid w:val="001C0CA9"/>
    <w:rsid w:val="001C4738"/>
    <w:rsid w:val="001C5C8E"/>
    <w:rsid w:val="001C5ED8"/>
    <w:rsid w:val="001C6007"/>
    <w:rsid w:val="001C66CA"/>
    <w:rsid w:val="001C69D2"/>
    <w:rsid w:val="001C6BE4"/>
    <w:rsid w:val="001C751C"/>
    <w:rsid w:val="001C7BC3"/>
    <w:rsid w:val="001D211A"/>
    <w:rsid w:val="001D28A3"/>
    <w:rsid w:val="001D4C6B"/>
    <w:rsid w:val="001D54FD"/>
    <w:rsid w:val="001D713B"/>
    <w:rsid w:val="001E073E"/>
    <w:rsid w:val="001E2AC4"/>
    <w:rsid w:val="001E4A22"/>
    <w:rsid w:val="001E4BC4"/>
    <w:rsid w:val="001F111F"/>
    <w:rsid w:val="001F2942"/>
    <w:rsid w:val="001F3AE1"/>
    <w:rsid w:val="001F3FC6"/>
    <w:rsid w:val="001F4076"/>
    <w:rsid w:val="001F40B2"/>
    <w:rsid w:val="001F5027"/>
    <w:rsid w:val="001F531A"/>
    <w:rsid w:val="001F56FD"/>
    <w:rsid w:val="001F651E"/>
    <w:rsid w:val="001F6CD6"/>
    <w:rsid w:val="00201243"/>
    <w:rsid w:val="00203482"/>
    <w:rsid w:val="0020469F"/>
    <w:rsid w:val="00204C28"/>
    <w:rsid w:val="002056B0"/>
    <w:rsid w:val="00205F91"/>
    <w:rsid w:val="00206AFD"/>
    <w:rsid w:val="00206DDC"/>
    <w:rsid w:val="00206EA7"/>
    <w:rsid w:val="002113B9"/>
    <w:rsid w:val="00211B48"/>
    <w:rsid w:val="00211BF9"/>
    <w:rsid w:val="002121AE"/>
    <w:rsid w:val="00213EED"/>
    <w:rsid w:val="002148BC"/>
    <w:rsid w:val="00216C6C"/>
    <w:rsid w:val="00217780"/>
    <w:rsid w:val="00217B20"/>
    <w:rsid w:val="002205AB"/>
    <w:rsid w:val="00221C7D"/>
    <w:rsid w:val="002222D2"/>
    <w:rsid w:val="00223D07"/>
    <w:rsid w:val="00232DD3"/>
    <w:rsid w:val="002331C3"/>
    <w:rsid w:val="0023355B"/>
    <w:rsid w:val="00237166"/>
    <w:rsid w:val="00237DFC"/>
    <w:rsid w:val="00237EDE"/>
    <w:rsid w:val="00240D6C"/>
    <w:rsid w:val="0024211E"/>
    <w:rsid w:val="002424E4"/>
    <w:rsid w:val="00246321"/>
    <w:rsid w:val="002463B6"/>
    <w:rsid w:val="0024703F"/>
    <w:rsid w:val="002476FA"/>
    <w:rsid w:val="00250D48"/>
    <w:rsid w:val="00251576"/>
    <w:rsid w:val="00252455"/>
    <w:rsid w:val="00253145"/>
    <w:rsid w:val="0025423C"/>
    <w:rsid w:val="00254914"/>
    <w:rsid w:val="00254BD3"/>
    <w:rsid w:val="00255405"/>
    <w:rsid w:val="00257010"/>
    <w:rsid w:val="00257C4B"/>
    <w:rsid w:val="002630F5"/>
    <w:rsid w:val="002677E0"/>
    <w:rsid w:val="0027038A"/>
    <w:rsid w:val="002709FB"/>
    <w:rsid w:val="00270D8C"/>
    <w:rsid w:val="002711BE"/>
    <w:rsid w:val="00271B3C"/>
    <w:rsid w:val="00271DD4"/>
    <w:rsid w:val="00272A75"/>
    <w:rsid w:val="0027528F"/>
    <w:rsid w:val="0027659A"/>
    <w:rsid w:val="00277819"/>
    <w:rsid w:val="00277EE9"/>
    <w:rsid w:val="00280D0A"/>
    <w:rsid w:val="00281895"/>
    <w:rsid w:val="002852D6"/>
    <w:rsid w:val="00285EEA"/>
    <w:rsid w:val="00290086"/>
    <w:rsid w:val="00290BB0"/>
    <w:rsid w:val="00291C41"/>
    <w:rsid w:val="002920EE"/>
    <w:rsid w:val="00292571"/>
    <w:rsid w:val="00292975"/>
    <w:rsid w:val="00296B42"/>
    <w:rsid w:val="002A0B3A"/>
    <w:rsid w:val="002A25C4"/>
    <w:rsid w:val="002A2B51"/>
    <w:rsid w:val="002A351E"/>
    <w:rsid w:val="002A5770"/>
    <w:rsid w:val="002A628F"/>
    <w:rsid w:val="002A6C99"/>
    <w:rsid w:val="002B04C7"/>
    <w:rsid w:val="002B0F32"/>
    <w:rsid w:val="002B13E6"/>
    <w:rsid w:val="002B1D5E"/>
    <w:rsid w:val="002B1FE8"/>
    <w:rsid w:val="002B3798"/>
    <w:rsid w:val="002B41B6"/>
    <w:rsid w:val="002B49F1"/>
    <w:rsid w:val="002B557D"/>
    <w:rsid w:val="002B7B91"/>
    <w:rsid w:val="002C1545"/>
    <w:rsid w:val="002C33B4"/>
    <w:rsid w:val="002C3DDF"/>
    <w:rsid w:val="002C418C"/>
    <w:rsid w:val="002C49E0"/>
    <w:rsid w:val="002C4F06"/>
    <w:rsid w:val="002C7C1B"/>
    <w:rsid w:val="002D00F3"/>
    <w:rsid w:val="002D060B"/>
    <w:rsid w:val="002D2268"/>
    <w:rsid w:val="002D5043"/>
    <w:rsid w:val="002E02AF"/>
    <w:rsid w:val="002E116C"/>
    <w:rsid w:val="002E1C3D"/>
    <w:rsid w:val="002E40B8"/>
    <w:rsid w:val="002E4575"/>
    <w:rsid w:val="002E4BCE"/>
    <w:rsid w:val="002E69FF"/>
    <w:rsid w:val="002F1826"/>
    <w:rsid w:val="002F5EBA"/>
    <w:rsid w:val="002F722D"/>
    <w:rsid w:val="002F7377"/>
    <w:rsid w:val="002F7ECD"/>
    <w:rsid w:val="00302C66"/>
    <w:rsid w:val="003041DB"/>
    <w:rsid w:val="003042B5"/>
    <w:rsid w:val="0030478D"/>
    <w:rsid w:val="00307789"/>
    <w:rsid w:val="003117D7"/>
    <w:rsid w:val="003136E1"/>
    <w:rsid w:val="00314228"/>
    <w:rsid w:val="003145DC"/>
    <w:rsid w:val="003145E7"/>
    <w:rsid w:val="00314B4B"/>
    <w:rsid w:val="00314C2C"/>
    <w:rsid w:val="0031517B"/>
    <w:rsid w:val="00321BB0"/>
    <w:rsid w:val="00323F6A"/>
    <w:rsid w:val="00326AEC"/>
    <w:rsid w:val="00327835"/>
    <w:rsid w:val="00327AF9"/>
    <w:rsid w:val="003303B4"/>
    <w:rsid w:val="003336CB"/>
    <w:rsid w:val="00334094"/>
    <w:rsid w:val="003377F2"/>
    <w:rsid w:val="00341932"/>
    <w:rsid w:val="0034372B"/>
    <w:rsid w:val="0034376B"/>
    <w:rsid w:val="00344564"/>
    <w:rsid w:val="00344A07"/>
    <w:rsid w:val="00344D0E"/>
    <w:rsid w:val="0035014C"/>
    <w:rsid w:val="00350AD0"/>
    <w:rsid w:val="003533DF"/>
    <w:rsid w:val="00354643"/>
    <w:rsid w:val="003548ED"/>
    <w:rsid w:val="003559D2"/>
    <w:rsid w:val="003602B0"/>
    <w:rsid w:val="003606C1"/>
    <w:rsid w:val="00360B8F"/>
    <w:rsid w:val="003610C2"/>
    <w:rsid w:val="003612E8"/>
    <w:rsid w:val="00362F32"/>
    <w:rsid w:val="00363D91"/>
    <w:rsid w:val="0036417C"/>
    <w:rsid w:val="00364382"/>
    <w:rsid w:val="003646F7"/>
    <w:rsid w:val="00364D93"/>
    <w:rsid w:val="00370AA9"/>
    <w:rsid w:val="0037196B"/>
    <w:rsid w:val="003732FC"/>
    <w:rsid w:val="0037350F"/>
    <w:rsid w:val="00375161"/>
    <w:rsid w:val="003758EB"/>
    <w:rsid w:val="00375F66"/>
    <w:rsid w:val="003773B5"/>
    <w:rsid w:val="00380E8F"/>
    <w:rsid w:val="0038102A"/>
    <w:rsid w:val="003822F4"/>
    <w:rsid w:val="003827E5"/>
    <w:rsid w:val="00385E34"/>
    <w:rsid w:val="003860E9"/>
    <w:rsid w:val="00387881"/>
    <w:rsid w:val="003903E6"/>
    <w:rsid w:val="003928F1"/>
    <w:rsid w:val="00394672"/>
    <w:rsid w:val="003949D8"/>
    <w:rsid w:val="0039525C"/>
    <w:rsid w:val="00396099"/>
    <w:rsid w:val="00397974"/>
    <w:rsid w:val="00397DB5"/>
    <w:rsid w:val="003A3845"/>
    <w:rsid w:val="003A60BB"/>
    <w:rsid w:val="003A6DDC"/>
    <w:rsid w:val="003A7D56"/>
    <w:rsid w:val="003B067C"/>
    <w:rsid w:val="003B13E6"/>
    <w:rsid w:val="003B4CA6"/>
    <w:rsid w:val="003B5E2C"/>
    <w:rsid w:val="003B6ED8"/>
    <w:rsid w:val="003B78C3"/>
    <w:rsid w:val="003C17BD"/>
    <w:rsid w:val="003C19B0"/>
    <w:rsid w:val="003C2CBF"/>
    <w:rsid w:val="003C363B"/>
    <w:rsid w:val="003C5169"/>
    <w:rsid w:val="003C75ED"/>
    <w:rsid w:val="003C7785"/>
    <w:rsid w:val="003C7DBE"/>
    <w:rsid w:val="003D04A3"/>
    <w:rsid w:val="003D1089"/>
    <w:rsid w:val="003D2B88"/>
    <w:rsid w:val="003D2C90"/>
    <w:rsid w:val="003D3002"/>
    <w:rsid w:val="003D44FD"/>
    <w:rsid w:val="003D4EC0"/>
    <w:rsid w:val="003D5AB3"/>
    <w:rsid w:val="003D6E95"/>
    <w:rsid w:val="003D71CD"/>
    <w:rsid w:val="003D74A3"/>
    <w:rsid w:val="003D7571"/>
    <w:rsid w:val="003E0ABC"/>
    <w:rsid w:val="003E1806"/>
    <w:rsid w:val="003E346D"/>
    <w:rsid w:val="003E3B44"/>
    <w:rsid w:val="003E3FD1"/>
    <w:rsid w:val="003E4FDE"/>
    <w:rsid w:val="003E5263"/>
    <w:rsid w:val="003E5406"/>
    <w:rsid w:val="003E6C66"/>
    <w:rsid w:val="003E76BF"/>
    <w:rsid w:val="003F178E"/>
    <w:rsid w:val="003F1BD4"/>
    <w:rsid w:val="003F3677"/>
    <w:rsid w:val="003F3E05"/>
    <w:rsid w:val="003F400A"/>
    <w:rsid w:val="003F72D3"/>
    <w:rsid w:val="00400254"/>
    <w:rsid w:val="004009BB"/>
    <w:rsid w:val="00402D33"/>
    <w:rsid w:val="004033E3"/>
    <w:rsid w:val="004039EC"/>
    <w:rsid w:val="004042BC"/>
    <w:rsid w:val="00405D68"/>
    <w:rsid w:val="00406F64"/>
    <w:rsid w:val="00412A20"/>
    <w:rsid w:val="00413ECD"/>
    <w:rsid w:val="00414A7D"/>
    <w:rsid w:val="00416D2F"/>
    <w:rsid w:val="00416FA4"/>
    <w:rsid w:val="00417A0D"/>
    <w:rsid w:val="00421568"/>
    <w:rsid w:val="004218A6"/>
    <w:rsid w:val="00422E4F"/>
    <w:rsid w:val="00423A19"/>
    <w:rsid w:val="00423C35"/>
    <w:rsid w:val="00423D8B"/>
    <w:rsid w:val="0042452E"/>
    <w:rsid w:val="004268C8"/>
    <w:rsid w:val="0042768B"/>
    <w:rsid w:val="004307AD"/>
    <w:rsid w:val="00430E04"/>
    <w:rsid w:val="00430FF6"/>
    <w:rsid w:val="004329EB"/>
    <w:rsid w:val="00433280"/>
    <w:rsid w:val="00433FA3"/>
    <w:rsid w:val="00433FFF"/>
    <w:rsid w:val="00434DCF"/>
    <w:rsid w:val="004359BE"/>
    <w:rsid w:val="004371E0"/>
    <w:rsid w:val="00437FC3"/>
    <w:rsid w:val="004416B9"/>
    <w:rsid w:val="0044388A"/>
    <w:rsid w:val="00443CAE"/>
    <w:rsid w:val="004451C6"/>
    <w:rsid w:val="00447914"/>
    <w:rsid w:val="004502ED"/>
    <w:rsid w:val="00451850"/>
    <w:rsid w:val="0045208D"/>
    <w:rsid w:val="00454F23"/>
    <w:rsid w:val="0045690D"/>
    <w:rsid w:val="004604F7"/>
    <w:rsid w:val="00460598"/>
    <w:rsid w:val="00460AD6"/>
    <w:rsid w:val="00460F72"/>
    <w:rsid w:val="004620A5"/>
    <w:rsid w:val="00463885"/>
    <w:rsid w:val="00464287"/>
    <w:rsid w:val="00465FD5"/>
    <w:rsid w:val="00467AB9"/>
    <w:rsid w:val="00470255"/>
    <w:rsid w:val="00471B29"/>
    <w:rsid w:val="0047261F"/>
    <w:rsid w:val="004738F9"/>
    <w:rsid w:val="004750E5"/>
    <w:rsid w:val="00476839"/>
    <w:rsid w:val="00476F81"/>
    <w:rsid w:val="004770A7"/>
    <w:rsid w:val="00480C35"/>
    <w:rsid w:val="00480F57"/>
    <w:rsid w:val="0048178D"/>
    <w:rsid w:val="00482E19"/>
    <w:rsid w:val="00485140"/>
    <w:rsid w:val="00487A34"/>
    <w:rsid w:val="00487D0E"/>
    <w:rsid w:val="0049400A"/>
    <w:rsid w:val="0049440A"/>
    <w:rsid w:val="00496BDF"/>
    <w:rsid w:val="00497213"/>
    <w:rsid w:val="00497EDE"/>
    <w:rsid w:val="004A15A5"/>
    <w:rsid w:val="004A1D7A"/>
    <w:rsid w:val="004A2605"/>
    <w:rsid w:val="004A5EB4"/>
    <w:rsid w:val="004A6C62"/>
    <w:rsid w:val="004A76EF"/>
    <w:rsid w:val="004B1116"/>
    <w:rsid w:val="004B27C6"/>
    <w:rsid w:val="004B4990"/>
    <w:rsid w:val="004B4DAB"/>
    <w:rsid w:val="004B54D8"/>
    <w:rsid w:val="004B5D69"/>
    <w:rsid w:val="004B627B"/>
    <w:rsid w:val="004C2B04"/>
    <w:rsid w:val="004C4D60"/>
    <w:rsid w:val="004C6DF2"/>
    <w:rsid w:val="004D15CF"/>
    <w:rsid w:val="004D1B0E"/>
    <w:rsid w:val="004D3321"/>
    <w:rsid w:val="004D4524"/>
    <w:rsid w:val="004D63DC"/>
    <w:rsid w:val="004E0266"/>
    <w:rsid w:val="004E0C54"/>
    <w:rsid w:val="004E14BD"/>
    <w:rsid w:val="004E1814"/>
    <w:rsid w:val="004E23BC"/>
    <w:rsid w:val="004E314B"/>
    <w:rsid w:val="004E40A0"/>
    <w:rsid w:val="004E45F6"/>
    <w:rsid w:val="004E5873"/>
    <w:rsid w:val="004E63FA"/>
    <w:rsid w:val="004E6BA7"/>
    <w:rsid w:val="004F22A8"/>
    <w:rsid w:val="004F2FD5"/>
    <w:rsid w:val="004F496F"/>
    <w:rsid w:val="004F54B8"/>
    <w:rsid w:val="00501A59"/>
    <w:rsid w:val="005053B8"/>
    <w:rsid w:val="00507E48"/>
    <w:rsid w:val="00510EE6"/>
    <w:rsid w:val="00512BBC"/>
    <w:rsid w:val="005130E3"/>
    <w:rsid w:val="00515F73"/>
    <w:rsid w:val="00516B66"/>
    <w:rsid w:val="00516D90"/>
    <w:rsid w:val="005236B4"/>
    <w:rsid w:val="00523E92"/>
    <w:rsid w:val="00524B05"/>
    <w:rsid w:val="0052601A"/>
    <w:rsid w:val="00526D02"/>
    <w:rsid w:val="00527429"/>
    <w:rsid w:val="00527571"/>
    <w:rsid w:val="00527C5C"/>
    <w:rsid w:val="005307C3"/>
    <w:rsid w:val="005316D3"/>
    <w:rsid w:val="0053409B"/>
    <w:rsid w:val="00535A71"/>
    <w:rsid w:val="00536A27"/>
    <w:rsid w:val="005374C2"/>
    <w:rsid w:val="00537F64"/>
    <w:rsid w:val="00542B32"/>
    <w:rsid w:val="00544D5E"/>
    <w:rsid w:val="0054549C"/>
    <w:rsid w:val="005465DE"/>
    <w:rsid w:val="00550FC1"/>
    <w:rsid w:val="0055443F"/>
    <w:rsid w:val="005546E4"/>
    <w:rsid w:val="005549D3"/>
    <w:rsid w:val="00554E43"/>
    <w:rsid w:val="00555B99"/>
    <w:rsid w:val="00557981"/>
    <w:rsid w:val="005619B8"/>
    <w:rsid w:val="00561C73"/>
    <w:rsid w:val="00563F5E"/>
    <w:rsid w:val="00564DA3"/>
    <w:rsid w:val="005651A5"/>
    <w:rsid w:val="005702BF"/>
    <w:rsid w:val="005704AD"/>
    <w:rsid w:val="0057340F"/>
    <w:rsid w:val="005762A6"/>
    <w:rsid w:val="005770A3"/>
    <w:rsid w:val="00580BE2"/>
    <w:rsid w:val="005817D2"/>
    <w:rsid w:val="00585584"/>
    <w:rsid w:val="00585A4A"/>
    <w:rsid w:val="00586866"/>
    <w:rsid w:val="00586F92"/>
    <w:rsid w:val="00587739"/>
    <w:rsid w:val="0059204A"/>
    <w:rsid w:val="00592E42"/>
    <w:rsid w:val="00593DED"/>
    <w:rsid w:val="0059569E"/>
    <w:rsid w:val="00596390"/>
    <w:rsid w:val="005A4D85"/>
    <w:rsid w:val="005A5C15"/>
    <w:rsid w:val="005A69A7"/>
    <w:rsid w:val="005A6BCA"/>
    <w:rsid w:val="005A74CD"/>
    <w:rsid w:val="005A7825"/>
    <w:rsid w:val="005A79F4"/>
    <w:rsid w:val="005A7DF2"/>
    <w:rsid w:val="005B0D0D"/>
    <w:rsid w:val="005B1F2A"/>
    <w:rsid w:val="005B21C5"/>
    <w:rsid w:val="005B2F45"/>
    <w:rsid w:val="005B3979"/>
    <w:rsid w:val="005B40BF"/>
    <w:rsid w:val="005B56DD"/>
    <w:rsid w:val="005B732E"/>
    <w:rsid w:val="005B74F5"/>
    <w:rsid w:val="005B7606"/>
    <w:rsid w:val="005B7654"/>
    <w:rsid w:val="005C0B7A"/>
    <w:rsid w:val="005C1267"/>
    <w:rsid w:val="005C1BF9"/>
    <w:rsid w:val="005C4C56"/>
    <w:rsid w:val="005C51BB"/>
    <w:rsid w:val="005C5838"/>
    <w:rsid w:val="005C5A0A"/>
    <w:rsid w:val="005C68D8"/>
    <w:rsid w:val="005D0CCC"/>
    <w:rsid w:val="005D3997"/>
    <w:rsid w:val="005D54F4"/>
    <w:rsid w:val="005D590F"/>
    <w:rsid w:val="005D6E7D"/>
    <w:rsid w:val="005D764D"/>
    <w:rsid w:val="005E04EC"/>
    <w:rsid w:val="005E14F8"/>
    <w:rsid w:val="005E17F0"/>
    <w:rsid w:val="005E1BB4"/>
    <w:rsid w:val="005E2075"/>
    <w:rsid w:val="005F03A1"/>
    <w:rsid w:val="005F3933"/>
    <w:rsid w:val="005F5317"/>
    <w:rsid w:val="005F74EB"/>
    <w:rsid w:val="005F7845"/>
    <w:rsid w:val="00600789"/>
    <w:rsid w:val="00600D66"/>
    <w:rsid w:val="00600EF3"/>
    <w:rsid w:val="00602BE0"/>
    <w:rsid w:val="006035AF"/>
    <w:rsid w:val="00605367"/>
    <w:rsid w:val="00606DB1"/>
    <w:rsid w:val="00607360"/>
    <w:rsid w:val="00610620"/>
    <w:rsid w:val="00610815"/>
    <w:rsid w:val="00611AC7"/>
    <w:rsid w:val="00612000"/>
    <w:rsid w:val="00612063"/>
    <w:rsid w:val="0061396D"/>
    <w:rsid w:val="00613C7A"/>
    <w:rsid w:val="0061422C"/>
    <w:rsid w:val="00614A00"/>
    <w:rsid w:val="00615C9F"/>
    <w:rsid w:val="006163A0"/>
    <w:rsid w:val="00616B8F"/>
    <w:rsid w:val="00617D49"/>
    <w:rsid w:val="00617E13"/>
    <w:rsid w:val="0062061D"/>
    <w:rsid w:val="00620926"/>
    <w:rsid w:val="006217CF"/>
    <w:rsid w:val="00623F96"/>
    <w:rsid w:val="006244F5"/>
    <w:rsid w:val="00624B85"/>
    <w:rsid w:val="0062636A"/>
    <w:rsid w:val="00626540"/>
    <w:rsid w:val="00630D4F"/>
    <w:rsid w:val="00631ADF"/>
    <w:rsid w:val="0063521A"/>
    <w:rsid w:val="006361DD"/>
    <w:rsid w:val="00636671"/>
    <w:rsid w:val="00637605"/>
    <w:rsid w:val="006377BC"/>
    <w:rsid w:val="00637A12"/>
    <w:rsid w:val="00640E81"/>
    <w:rsid w:val="0064294A"/>
    <w:rsid w:val="00644FAC"/>
    <w:rsid w:val="00645DF2"/>
    <w:rsid w:val="00646AE8"/>
    <w:rsid w:val="00647EC1"/>
    <w:rsid w:val="00651918"/>
    <w:rsid w:val="00652604"/>
    <w:rsid w:val="006540AE"/>
    <w:rsid w:val="00655D80"/>
    <w:rsid w:val="0065692F"/>
    <w:rsid w:val="00657D56"/>
    <w:rsid w:val="006651BC"/>
    <w:rsid w:val="00666669"/>
    <w:rsid w:val="006669C5"/>
    <w:rsid w:val="00666BBD"/>
    <w:rsid w:val="00667682"/>
    <w:rsid w:val="00670E3C"/>
    <w:rsid w:val="00671198"/>
    <w:rsid w:val="00672C17"/>
    <w:rsid w:val="00673263"/>
    <w:rsid w:val="0067447E"/>
    <w:rsid w:val="0067533C"/>
    <w:rsid w:val="006761F1"/>
    <w:rsid w:val="00676651"/>
    <w:rsid w:val="00676FAC"/>
    <w:rsid w:val="006813E3"/>
    <w:rsid w:val="006852A9"/>
    <w:rsid w:val="006861BB"/>
    <w:rsid w:val="00687101"/>
    <w:rsid w:val="00690AAB"/>
    <w:rsid w:val="006915DD"/>
    <w:rsid w:val="0069341D"/>
    <w:rsid w:val="00693B83"/>
    <w:rsid w:val="006945E0"/>
    <w:rsid w:val="006945EF"/>
    <w:rsid w:val="00694F79"/>
    <w:rsid w:val="00696C19"/>
    <w:rsid w:val="006A1B32"/>
    <w:rsid w:val="006A24D9"/>
    <w:rsid w:val="006A2967"/>
    <w:rsid w:val="006A39D3"/>
    <w:rsid w:val="006A48A0"/>
    <w:rsid w:val="006A5070"/>
    <w:rsid w:val="006A5717"/>
    <w:rsid w:val="006A68BB"/>
    <w:rsid w:val="006B1138"/>
    <w:rsid w:val="006B2178"/>
    <w:rsid w:val="006B2199"/>
    <w:rsid w:val="006B3410"/>
    <w:rsid w:val="006B534F"/>
    <w:rsid w:val="006B5C89"/>
    <w:rsid w:val="006B6E3A"/>
    <w:rsid w:val="006C004B"/>
    <w:rsid w:val="006C156D"/>
    <w:rsid w:val="006C18AA"/>
    <w:rsid w:val="006C21FF"/>
    <w:rsid w:val="006C26B5"/>
    <w:rsid w:val="006C26D8"/>
    <w:rsid w:val="006C325A"/>
    <w:rsid w:val="006C34B6"/>
    <w:rsid w:val="006C4315"/>
    <w:rsid w:val="006C463F"/>
    <w:rsid w:val="006C4660"/>
    <w:rsid w:val="006C52F1"/>
    <w:rsid w:val="006C57D8"/>
    <w:rsid w:val="006C7813"/>
    <w:rsid w:val="006D4520"/>
    <w:rsid w:val="006D4DFF"/>
    <w:rsid w:val="006D6F58"/>
    <w:rsid w:val="006E26D4"/>
    <w:rsid w:val="006E27DA"/>
    <w:rsid w:val="006E3989"/>
    <w:rsid w:val="006E7233"/>
    <w:rsid w:val="006F0C27"/>
    <w:rsid w:val="006F0CB3"/>
    <w:rsid w:val="006F1090"/>
    <w:rsid w:val="006F1DCF"/>
    <w:rsid w:val="006F245F"/>
    <w:rsid w:val="006F2F72"/>
    <w:rsid w:val="006F326B"/>
    <w:rsid w:val="006F3525"/>
    <w:rsid w:val="006F3A17"/>
    <w:rsid w:val="006F4939"/>
    <w:rsid w:val="006F4948"/>
    <w:rsid w:val="006F4C1B"/>
    <w:rsid w:val="006F5115"/>
    <w:rsid w:val="006F5DAD"/>
    <w:rsid w:val="006F6C79"/>
    <w:rsid w:val="0070184A"/>
    <w:rsid w:val="00702DE0"/>
    <w:rsid w:val="00703589"/>
    <w:rsid w:val="00704CF3"/>
    <w:rsid w:val="00704E0E"/>
    <w:rsid w:val="007135AB"/>
    <w:rsid w:val="007148A5"/>
    <w:rsid w:val="007149CD"/>
    <w:rsid w:val="00714F65"/>
    <w:rsid w:val="00716001"/>
    <w:rsid w:val="007165F3"/>
    <w:rsid w:val="00716847"/>
    <w:rsid w:val="00716D41"/>
    <w:rsid w:val="00722543"/>
    <w:rsid w:val="007232C1"/>
    <w:rsid w:val="00725BF0"/>
    <w:rsid w:val="0072711D"/>
    <w:rsid w:val="00730B2B"/>
    <w:rsid w:val="00731E96"/>
    <w:rsid w:val="00732FC9"/>
    <w:rsid w:val="00733872"/>
    <w:rsid w:val="00734CA3"/>
    <w:rsid w:val="00736B6E"/>
    <w:rsid w:val="00737BB9"/>
    <w:rsid w:val="007408B3"/>
    <w:rsid w:val="007423A9"/>
    <w:rsid w:val="00743B54"/>
    <w:rsid w:val="00746590"/>
    <w:rsid w:val="00746B56"/>
    <w:rsid w:val="00747657"/>
    <w:rsid w:val="00751882"/>
    <w:rsid w:val="007532FC"/>
    <w:rsid w:val="00754D93"/>
    <w:rsid w:val="007551D7"/>
    <w:rsid w:val="00755408"/>
    <w:rsid w:val="007554AB"/>
    <w:rsid w:val="00755A3F"/>
    <w:rsid w:val="007563CF"/>
    <w:rsid w:val="00756690"/>
    <w:rsid w:val="00756AD7"/>
    <w:rsid w:val="007604E6"/>
    <w:rsid w:val="00762338"/>
    <w:rsid w:val="00766C56"/>
    <w:rsid w:val="00766D3E"/>
    <w:rsid w:val="00770DF2"/>
    <w:rsid w:val="00771D99"/>
    <w:rsid w:val="007737D3"/>
    <w:rsid w:val="007747E4"/>
    <w:rsid w:val="00774B20"/>
    <w:rsid w:val="00775814"/>
    <w:rsid w:val="007805D4"/>
    <w:rsid w:val="007813C1"/>
    <w:rsid w:val="0078176E"/>
    <w:rsid w:val="00781921"/>
    <w:rsid w:val="00783224"/>
    <w:rsid w:val="00785435"/>
    <w:rsid w:val="00787ED0"/>
    <w:rsid w:val="00791730"/>
    <w:rsid w:val="007918C3"/>
    <w:rsid w:val="007923B6"/>
    <w:rsid w:val="00794CA1"/>
    <w:rsid w:val="0079541B"/>
    <w:rsid w:val="00795A8B"/>
    <w:rsid w:val="007A1102"/>
    <w:rsid w:val="007A1719"/>
    <w:rsid w:val="007A3648"/>
    <w:rsid w:val="007A3C0A"/>
    <w:rsid w:val="007A6166"/>
    <w:rsid w:val="007A6D43"/>
    <w:rsid w:val="007A7474"/>
    <w:rsid w:val="007A7C0C"/>
    <w:rsid w:val="007A7F74"/>
    <w:rsid w:val="007B0F4B"/>
    <w:rsid w:val="007B17A1"/>
    <w:rsid w:val="007B3802"/>
    <w:rsid w:val="007B7207"/>
    <w:rsid w:val="007B793B"/>
    <w:rsid w:val="007C0A98"/>
    <w:rsid w:val="007C34E8"/>
    <w:rsid w:val="007C4694"/>
    <w:rsid w:val="007D00D8"/>
    <w:rsid w:val="007D311F"/>
    <w:rsid w:val="007D38B4"/>
    <w:rsid w:val="007D3AB7"/>
    <w:rsid w:val="007D4130"/>
    <w:rsid w:val="007D5665"/>
    <w:rsid w:val="007D5FAA"/>
    <w:rsid w:val="007D6928"/>
    <w:rsid w:val="007D7C8A"/>
    <w:rsid w:val="007E03C1"/>
    <w:rsid w:val="007E0B02"/>
    <w:rsid w:val="007E3DC2"/>
    <w:rsid w:val="007E77EB"/>
    <w:rsid w:val="007E7A84"/>
    <w:rsid w:val="007F0566"/>
    <w:rsid w:val="007F1BFF"/>
    <w:rsid w:val="007F43DD"/>
    <w:rsid w:val="007F4B05"/>
    <w:rsid w:val="007F7AED"/>
    <w:rsid w:val="00802CDB"/>
    <w:rsid w:val="008037B7"/>
    <w:rsid w:val="008050B4"/>
    <w:rsid w:val="00807CA4"/>
    <w:rsid w:val="00810FA3"/>
    <w:rsid w:val="00811EF9"/>
    <w:rsid w:val="00812609"/>
    <w:rsid w:val="008139D2"/>
    <w:rsid w:val="00813AE5"/>
    <w:rsid w:val="00813DA2"/>
    <w:rsid w:val="0081470F"/>
    <w:rsid w:val="008151A2"/>
    <w:rsid w:val="008159E5"/>
    <w:rsid w:val="00815C1A"/>
    <w:rsid w:val="00817542"/>
    <w:rsid w:val="0081771A"/>
    <w:rsid w:val="00820C0A"/>
    <w:rsid w:val="00820C95"/>
    <w:rsid w:val="00822D71"/>
    <w:rsid w:val="008256E7"/>
    <w:rsid w:val="00826C02"/>
    <w:rsid w:val="00830533"/>
    <w:rsid w:val="008327D4"/>
    <w:rsid w:val="008332A9"/>
    <w:rsid w:val="00833A3A"/>
    <w:rsid w:val="008353E1"/>
    <w:rsid w:val="00837C3B"/>
    <w:rsid w:val="00840725"/>
    <w:rsid w:val="00842487"/>
    <w:rsid w:val="00842496"/>
    <w:rsid w:val="00845A1D"/>
    <w:rsid w:val="00845CE7"/>
    <w:rsid w:val="00847ED6"/>
    <w:rsid w:val="008532E5"/>
    <w:rsid w:val="0085631A"/>
    <w:rsid w:val="0085768A"/>
    <w:rsid w:val="00861B01"/>
    <w:rsid w:val="00861DBF"/>
    <w:rsid w:val="00862040"/>
    <w:rsid w:val="008623A7"/>
    <w:rsid w:val="00862616"/>
    <w:rsid w:val="00862706"/>
    <w:rsid w:val="00863718"/>
    <w:rsid w:val="00863C91"/>
    <w:rsid w:val="00864A3F"/>
    <w:rsid w:val="0087152E"/>
    <w:rsid w:val="0087234D"/>
    <w:rsid w:val="00872B8A"/>
    <w:rsid w:val="00872D98"/>
    <w:rsid w:val="0087447A"/>
    <w:rsid w:val="00876DC7"/>
    <w:rsid w:val="0087741F"/>
    <w:rsid w:val="008775C7"/>
    <w:rsid w:val="00877A33"/>
    <w:rsid w:val="00880E3E"/>
    <w:rsid w:val="0088205A"/>
    <w:rsid w:val="008820CE"/>
    <w:rsid w:val="0088316B"/>
    <w:rsid w:val="00886C61"/>
    <w:rsid w:val="00887758"/>
    <w:rsid w:val="0089053A"/>
    <w:rsid w:val="00894C98"/>
    <w:rsid w:val="008A0918"/>
    <w:rsid w:val="008A1992"/>
    <w:rsid w:val="008A25C9"/>
    <w:rsid w:val="008A42DE"/>
    <w:rsid w:val="008A4A8C"/>
    <w:rsid w:val="008A4E7F"/>
    <w:rsid w:val="008A59E7"/>
    <w:rsid w:val="008A5C67"/>
    <w:rsid w:val="008A63D8"/>
    <w:rsid w:val="008A679E"/>
    <w:rsid w:val="008B1A3F"/>
    <w:rsid w:val="008B4F4C"/>
    <w:rsid w:val="008B5809"/>
    <w:rsid w:val="008B6E53"/>
    <w:rsid w:val="008B7534"/>
    <w:rsid w:val="008C24DB"/>
    <w:rsid w:val="008C327F"/>
    <w:rsid w:val="008C5DC8"/>
    <w:rsid w:val="008D099B"/>
    <w:rsid w:val="008D14BF"/>
    <w:rsid w:val="008D1A79"/>
    <w:rsid w:val="008D2C4A"/>
    <w:rsid w:val="008D366A"/>
    <w:rsid w:val="008E041B"/>
    <w:rsid w:val="008E1714"/>
    <w:rsid w:val="008E24CE"/>
    <w:rsid w:val="008E4112"/>
    <w:rsid w:val="008E6B07"/>
    <w:rsid w:val="008F0532"/>
    <w:rsid w:val="008F5ADF"/>
    <w:rsid w:val="008F7ECB"/>
    <w:rsid w:val="009014BA"/>
    <w:rsid w:val="009019A3"/>
    <w:rsid w:val="00901AF6"/>
    <w:rsid w:val="00901CC9"/>
    <w:rsid w:val="00902D4E"/>
    <w:rsid w:val="00903C05"/>
    <w:rsid w:val="00904026"/>
    <w:rsid w:val="0090426E"/>
    <w:rsid w:val="009042F0"/>
    <w:rsid w:val="00904ABF"/>
    <w:rsid w:val="009054C3"/>
    <w:rsid w:val="0090551C"/>
    <w:rsid w:val="00905E66"/>
    <w:rsid w:val="009063C7"/>
    <w:rsid w:val="00906546"/>
    <w:rsid w:val="009070A3"/>
    <w:rsid w:val="00912590"/>
    <w:rsid w:val="00913027"/>
    <w:rsid w:val="0091345F"/>
    <w:rsid w:val="00914861"/>
    <w:rsid w:val="00914BEE"/>
    <w:rsid w:val="00917843"/>
    <w:rsid w:val="0092013D"/>
    <w:rsid w:val="00920462"/>
    <w:rsid w:val="0092055B"/>
    <w:rsid w:val="00921288"/>
    <w:rsid w:val="00922A04"/>
    <w:rsid w:val="00922D71"/>
    <w:rsid w:val="00922E19"/>
    <w:rsid w:val="00922F24"/>
    <w:rsid w:val="00922F4F"/>
    <w:rsid w:val="00924445"/>
    <w:rsid w:val="00926799"/>
    <w:rsid w:val="00931B0F"/>
    <w:rsid w:val="00933587"/>
    <w:rsid w:val="00933793"/>
    <w:rsid w:val="009348FF"/>
    <w:rsid w:val="0093536C"/>
    <w:rsid w:val="0093609A"/>
    <w:rsid w:val="00941E65"/>
    <w:rsid w:val="00944126"/>
    <w:rsid w:val="00945011"/>
    <w:rsid w:val="009479A0"/>
    <w:rsid w:val="00947D2F"/>
    <w:rsid w:val="009556D6"/>
    <w:rsid w:val="00956FA3"/>
    <w:rsid w:val="009609DC"/>
    <w:rsid w:val="0096156D"/>
    <w:rsid w:val="00962A0C"/>
    <w:rsid w:val="00962A0F"/>
    <w:rsid w:val="00963861"/>
    <w:rsid w:val="00963CFB"/>
    <w:rsid w:val="00964D06"/>
    <w:rsid w:val="00967A55"/>
    <w:rsid w:val="00970C8B"/>
    <w:rsid w:val="009712FE"/>
    <w:rsid w:val="009715AD"/>
    <w:rsid w:val="00973A78"/>
    <w:rsid w:val="00973BFB"/>
    <w:rsid w:val="00980725"/>
    <w:rsid w:val="00981744"/>
    <w:rsid w:val="009824F7"/>
    <w:rsid w:val="00984134"/>
    <w:rsid w:val="009848C8"/>
    <w:rsid w:val="0098739C"/>
    <w:rsid w:val="00987865"/>
    <w:rsid w:val="00987ABE"/>
    <w:rsid w:val="00991CDB"/>
    <w:rsid w:val="00991EE3"/>
    <w:rsid w:val="00992518"/>
    <w:rsid w:val="00994B02"/>
    <w:rsid w:val="00995933"/>
    <w:rsid w:val="009968A1"/>
    <w:rsid w:val="00997727"/>
    <w:rsid w:val="00997BEF"/>
    <w:rsid w:val="009A02A7"/>
    <w:rsid w:val="009A051E"/>
    <w:rsid w:val="009A1B9A"/>
    <w:rsid w:val="009A56A4"/>
    <w:rsid w:val="009A6BE7"/>
    <w:rsid w:val="009B01D4"/>
    <w:rsid w:val="009B216C"/>
    <w:rsid w:val="009B32F2"/>
    <w:rsid w:val="009B39AA"/>
    <w:rsid w:val="009B5D05"/>
    <w:rsid w:val="009B6BB3"/>
    <w:rsid w:val="009B6F18"/>
    <w:rsid w:val="009B76B2"/>
    <w:rsid w:val="009C0EB2"/>
    <w:rsid w:val="009C15D9"/>
    <w:rsid w:val="009C2E47"/>
    <w:rsid w:val="009C345F"/>
    <w:rsid w:val="009C3504"/>
    <w:rsid w:val="009C3547"/>
    <w:rsid w:val="009C54F1"/>
    <w:rsid w:val="009D12FC"/>
    <w:rsid w:val="009D3603"/>
    <w:rsid w:val="009D3B8D"/>
    <w:rsid w:val="009D468E"/>
    <w:rsid w:val="009D53B0"/>
    <w:rsid w:val="009D53C1"/>
    <w:rsid w:val="009D5DD7"/>
    <w:rsid w:val="009D777D"/>
    <w:rsid w:val="009D78EB"/>
    <w:rsid w:val="009D7EAB"/>
    <w:rsid w:val="009E04F8"/>
    <w:rsid w:val="009E128D"/>
    <w:rsid w:val="009E2009"/>
    <w:rsid w:val="009E32D7"/>
    <w:rsid w:val="009E3FE5"/>
    <w:rsid w:val="009E48C0"/>
    <w:rsid w:val="009E60B1"/>
    <w:rsid w:val="009E6297"/>
    <w:rsid w:val="009E69EE"/>
    <w:rsid w:val="009F11A5"/>
    <w:rsid w:val="009F25C5"/>
    <w:rsid w:val="009F44D6"/>
    <w:rsid w:val="009F5208"/>
    <w:rsid w:val="009F534A"/>
    <w:rsid w:val="009F5BBA"/>
    <w:rsid w:val="009F6459"/>
    <w:rsid w:val="009F69D7"/>
    <w:rsid w:val="009F7920"/>
    <w:rsid w:val="00A001DA"/>
    <w:rsid w:val="00A00A07"/>
    <w:rsid w:val="00A0579D"/>
    <w:rsid w:val="00A06642"/>
    <w:rsid w:val="00A1074D"/>
    <w:rsid w:val="00A10D34"/>
    <w:rsid w:val="00A11B3F"/>
    <w:rsid w:val="00A124E0"/>
    <w:rsid w:val="00A12807"/>
    <w:rsid w:val="00A14C22"/>
    <w:rsid w:val="00A14C57"/>
    <w:rsid w:val="00A155C2"/>
    <w:rsid w:val="00A16986"/>
    <w:rsid w:val="00A16B84"/>
    <w:rsid w:val="00A20CFA"/>
    <w:rsid w:val="00A2300C"/>
    <w:rsid w:val="00A23BB1"/>
    <w:rsid w:val="00A26838"/>
    <w:rsid w:val="00A301E4"/>
    <w:rsid w:val="00A30499"/>
    <w:rsid w:val="00A3129A"/>
    <w:rsid w:val="00A3142F"/>
    <w:rsid w:val="00A31DBC"/>
    <w:rsid w:val="00A33757"/>
    <w:rsid w:val="00A35163"/>
    <w:rsid w:val="00A360AF"/>
    <w:rsid w:val="00A377EA"/>
    <w:rsid w:val="00A40DE4"/>
    <w:rsid w:val="00A434FE"/>
    <w:rsid w:val="00A463CB"/>
    <w:rsid w:val="00A474BA"/>
    <w:rsid w:val="00A47A98"/>
    <w:rsid w:val="00A50976"/>
    <w:rsid w:val="00A51F88"/>
    <w:rsid w:val="00A56219"/>
    <w:rsid w:val="00A5711B"/>
    <w:rsid w:val="00A5780A"/>
    <w:rsid w:val="00A5788D"/>
    <w:rsid w:val="00A6338C"/>
    <w:rsid w:val="00A66C39"/>
    <w:rsid w:val="00A66C7B"/>
    <w:rsid w:val="00A67E5D"/>
    <w:rsid w:val="00A7116C"/>
    <w:rsid w:val="00A722E8"/>
    <w:rsid w:val="00A734CA"/>
    <w:rsid w:val="00A741DF"/>
    <w:rsid w:val="00A742F8"/>
    <w:rsid w:val="00A764C3"/>
    <w:rsid w:val="00A7676C"/>
    <w:rsid w:val="00A80BBC"/>
    <w:rsid w:val="00A81135"/>
    <w:rsid w:val="00A84646"/>
    <w:rsid w:val="00A85B35"/>
    <w:rsid w:val="00A86C68"/>
    <w:rsid w:val="00A8773B"/>
    <w:rsid w:val="00A92577"/>
    <w:rsid w:val="00A93575"/>
    <w:rsid w:val="00A93E37"/>
    <w:rsid w:val="00A963A5"/>
    <w:rsid w:val="00AA06E8"/>
    <w:rsid w:val="00AA0F06"/>
    <w:rsid w:val="00AA1645"/>
    <w:rsid w:val="00AA50E7"/>
    <w:rsid w:val="00AA6369"/>
    <w:rsid w:val="00AB1623"/>
    <w:rsid w:val="00AB1D09"/>
    <w:rsid w:val="00AB21A5"/>
    <w:rsid w:val="00AB3197"/>
    <w:rsid w:val="00AB4153"/>
    <w:rsid w:val="00AB438E"/>
    <w:rsid w:val="00AB4C90"/>
    <w:rsid w:val="00AB7046"/>
    <w:rsid w:val="00AC0FDD"/>
    <w:rsid w:val="00AC1497"/>
    <w:rsid w:val="00AC151C"/>
    <w:rsid w:val="00AC3159"/>
    <w:rsid w:val="00AC3B74"/>
    <w:rsid w:val="00AC5B8C"/>
    <w:rsid w:val="00AC7A86"/>
    <w:rsid w:val="00AD0D6D"/>
    <w:rsid w:val="00AD686B"/>
    <w:rsid w:val="00AE08A2"/>
    <w:rsid w:val="00AE1039"/>
    <w:rsid w:val="00AE1486"/>
    <w:rsid w:val="00AE2DC6"/>
    <w:rsid w:val="00AE38B8"/>
    <w:rsid w:val="00AE3A6B"/>
    <w:rsid w:val="00AE5239"/>
    <w:rsid w:val="00AE60A5"/>
    <w:rsid w:val="00AE6165"/>
    <w:rsid w:val="00AE792B"/>
    <w:rsid w:val="00AF23A0"/>
    <w:rsid w:val="00AF2766"/>
    <w:rsid w:val="00AF351A"/>
    <w:rsid w:val="00AF4BA7"/>
    <w:rsid w:val="00AF588C"/>
    <w:rsid w:val="00AF6C61"/>
    <w:rsid w:val="00AF6CB7"/>
    <w:rsid w:val="00AF71FE"/>
    <w:rsid w:val="00B058CE"/>
    <w:rsid w:val="00B0770B"/>
    <w:rsid w:val="00B07FBF"/>
    <w:rsid w:val="00B1312A"/>
    <w:rsid w:val="00B14242"/>
    <w:rsid w:val="00B15B42"/>
    <w:rsid w:val="00B15E9F"/>
    <w:rsid w:val="00B1604C"/>
    <w:rsid w:val="00B16991"/>
    <w:rsid w:val="00B17846"/>
    <w:rsid w:val="00B23BBA"/>
    <w:rsid w:val="00B27C38"/>
    <w:rsid w:val="00B27D53"/>
    <w:rsid w:val="00B3309F"/>
    <w:rsid w:val="00B3452C"/>
    <w:rsid w:val="00B348DD"/>
    <w:rsid w:val="00B3490C"/>
    <w:rsid w:val="00B37774"/>
    <w:rsid w:val="00B407DB"/>
    <w:rsid w:val="00B40F0F"/>
    <w:rsid w:val="00B411A4"/>
    <w:rsid w:val="00B41AA1"/>
    <w:rsid w:val="00B427B7"/>
    <w:rsid w:val="00B43373"/>
    <w:rsid w:val="00B44ECA"/>
    <w:rsid w:val="00B45E17"/>
    <w:rsid w:val="00B50A0D"/>
    <w:rsid w:val="00B52DBA"/>
    <w:rsid w:val="00B5329B"/>
    <w:rsid w:val="00B54075"/>
    <w:rsid w:val="00B546E4"/>
    <w:rsid w:val="00B56223"/>
    <w:rsid w:val="00B56DAD"/>
    <w:rsid w:val="00B60AC8"/>
    <w:rsid w:val="00B6309B"/>
    <w:rsid w:val="00B63796"/>
    <w:rsid w:val="00B645B1"/>
    <w:rsid w:val="00B64BAF"/>
    <w:rsid w:val="00B67F74"/>
    <w:rsid w:val="00B70F1A"/>
    <w:rsid w:val="00B71043"/>
    <w:rsid w:val="00B75BA7"/>
    <w:rsid w:val="00B75F34"/>
    <w:rsid w:val="00B762F1"/>
    <w:rsid w:val="00B76A33"/>
    <w:rsid w:val="00B81233"/>
    <w:rsid w:val="00B81893"/>
    <w:rsid w:val="00B84497"/>
    <w:rsid w:val="00B866D3"/>
    <w:rsid w:val="00B87734"/>
    <w:rsid w:val="00B87A18"/>
    <w:rsid w:val="00B87BDE"/>
    <w:rsid w:val="00B90C9F"/>
    <w:rsid w:val="00B92587"/>
    <w:rsid w:val="00B9308E"/>
    <w:rsid w:val="00B94050"/>
    <w:rsid w:val="00B94C02"/>
    <w:rsid w:val="00B96BC9"/>
    <w:rsid w:val="00BA002F"/>
    <w:rsid w:val="00BA2216"/>
    <w:rsid w:val="00BA4F1E"/>
    <w:rsid w:val="00BA56A6"/>
    <w:rsid w:val="00BA5F00"/>
    <w:rsid w:val="00BB04B6"/>
    <w:rsid w:val="00BB6770"/>
    <w:rsid w:val="00BB7F87"/>
    <w:rsid w:val="00BC0967"/>
    <w:rsid w:val="00BC0EC4"/>
    <w:rsid w:val="00BC3437"/>
    <w:rsid w:val="00BC344E"/>
    <w:rsid w:val="00BC3DED"/>
    <w:rsid w:val="00BC3E4B"/>
    <w:rsid w:val="00BC3F53"/>
    <w:rsid w:val="00BC4DC5"/>
    <w:rsid w:val="00BC4ED4"/>
    <w:rsid w:val="00BC6215"/>
    <w:rsid w:val="00BC6357"/>
    <w:rsid w:val="00BC6EEE"/>
    <w:rsid w:val="00BC78DF"/>
    <w:rsid w:val="00BD110D"/>
    <w:rsid w:val="00BD155F"/>
    <w:rsid w:val="00BD3237"/>
    <w:rsid w:val="00BD3D44"/>
    <w:rsid w:val="00BD5C0C"/>
    <w:rsid w:val="00BE053D"/>
    <w:rsid w:val="00BE1832"/>
    <w:rsid w:val="00BE1974"/>
    <w:rsid w:val="00BE2225"/>
    <w:rsid w:val="00BE4906"/>
    <w:rsid w:val="00BE553F"/>
    <w:rsid w:val="00BE6543"/>
    <w:rsid w:val="00BE775E"/>
    <w:rsid w:val="00BF169B"/>
    <w:rsid w:val="00BF209A"/>
    <w:rsid w:val="00BF2147"/>
    <w:rsid w:val="00BF3A9E"/>
    <w:rsid w:val="00BF685C"/>
    <w:rsid w:val="00BF6A35"/>
    <w:rsid w:val="00C021F4"/>
    <w:rsid w:val="00C02D56"/>
    <w:rsid w:val="00C031DA"/>
    <w:rsid w:val="00C05039"/>
    <w:rsid w:val="00C0639B"/>
    <w:rsid w:val="00C07E59"/>
    <w:rsid w:val="00C114D6"/>
    <w:rsid w:val="00C15780"/>
    <w:rsid w:val="00C20197"/>
    <w:rsid w:val="00C203C0"/>
    <w:rsid w:val="00C231D1"/>
    <w:rsid w:val="00C23EF4"/>
    <w:rsid w:val="00C26042"/>
    <w:rsid w:val="00C26080"/>
    <w:rsid w:val="00C26425"/>
    <w:rsid w:val="00C26C95"/>
    <w:rsid w:val="00C31EC4"/>
    <w:rsid w:val="00C32BF7"/>
    <w:rsid w:val="00C3320F"/>
    <w:rsid w:val="00C33367"/>
    <w:rsid w:val="00C35F5A"/>
    <w:rsid w:val="00C36B74"/>
    <w:rsid w:val="00C400D1"/>
    <w:rsid w:val="00C4192A"/>
    <w:rsid w:val="00C42779"/>
    <w:rsid w:val="00C42FA0"/>
    <w:rsid w:val="00C43EA6"/>
    <w:rsid w:val="00C44432"/>
    <w:rsid w:val="00C47897"/>
    <w:rsid w:val="00C479B6"/>
    <w:rsid w:val="00C508BC"/>
    <w:rsid w:val="00C51AD5"/>
    <w:rsid w:val="00C54943"/>
    <w:rsid w:val="00C54D88"/>
    <w:rsid w:val="00C61E64"/>
    <w:rsid w:val="00C62A3B"/>
    <w:rsid w:val="00C64C00"/>
    <w:rsid w:val="00C6594F"/>
    <w:rsid w:val="00C67261"/>
    <w:rsid w:val="00C702B2"/>
    <w:rsid w:val="00C71DDB"/>
    <w:rsid w:val="00C73990"/>
    <w:rsid w:val="00C73D11"/>
    <w:rsid w:val="00C74400"/>
    <w:rsid w:val="00C7497D"/>
    <w:rsid w:val="00C80332"/>
    <w:rsid w:val="00C826B5"/>
    <w:rsid w:val="00C85519"/>
    <w:rsid w:val="00C86F00"/>
    <w:rsid w:val="00C92ABF"/>
    <w:rsid w:val="00C93367"/>
    <w:rsid w:val="00C9782B"/>
    <w:rsid w:val="00C97BA2"/>
    <w:rsid w:val="00CA01AC"/>
    <w:rsid w:val="00CA0BE9"/>
    <w:rsid w:val="00CA3173"/>
    <w:rsid w:val="00CA320C"/>
    <w:rsid w:val="00CA337C"/>
    <w:rsid w:val="00CA36DD"/>
    <w:rsid w:val="00CA56A8"/>
    <w:rsid w:val="00CB0156"/>
    <w:rsid w:val="00CB0A36"/>
    <w:rsid w:val="00CB0F2B"/>
    <w:rsid w:val="00CB1028"/>
    <w:rsid w:val="00CB1AC0"/>
    <w:rsid w:val="00CB2BAB"/>
    <w:rsid w:val="00CB7107"/>
    <w:rsid w:val="00CB71C3"/>
    <w:rsid w:val="00CC08D6"/>
    <w:rsid w:val="00CC2BAA"/>
    <w:rsid w:val="00CC4B9A"/>
    <w:rsid w:val="00CC6B52"/>
    <w:rsid w:val="00CD050E"/>
    <w:rsid w:val="00CD1C9C"/>
    <w:rsid w:val="00CD1CD8"/>
    <w:rsid w:val="00CD5969"/>
    <w:rsid w:val="00CD653C"/>
    <w:rsid w:val="00CE0063"/>
    <w:rsid w:val="00CE214A"/>
    <w:rsid w:val="00CE2A8A"/>
    <w:rsid w:val="00CE3048"/>
    <w:rsid w:val="00CE6B9A"/>
    <w:rsid w:val="00CF01AA"/>
    <w:rsid w:val="00CF187E"/>
    <w:rsid w:val="00CF1F62"/>
    <w:rsid w:val="00CF20D0"/>
    <w:rsid w:val="00CF51AB"/>
    <w:rsid w:val="00CF5C1B"/>
    <w:rsid w:val="00CF7005"/>
    <w:rsid w:val="00D02FE7"/>
    <w:rsid w:val="00D03B22"/>
    <w:rsid w:val="00D03F19"/>
    <w:rsid w:val="00D04E84"/>
    <w:rsid w:val="00D0599A"/>
    <w:rsid w:val="00D062E1"/>
    <w:rsid w:val="00D07F90"/>
    <w:rsid w:val="00D10F2D"/>
    <w:rsid w:val="00D1147B"/>
    <w:rsid w:val="00D11974"/>
    <w:rsid w:val="00D12264"/>
    <w:rsid w:val="00D144D0"/>
    <w:rsid w:val="00D157FA"/>
    <w:rsid w:val="00D15EB9"/>
    <w:rsid w:val="00D17F38"/>
    <w:rsid w:val="00D20E9E"/>
    <w:rsid w:val="00D21302"/>
    <w:rsid w:val="00D21EA8"/>
    <w:rsid w:val="00D2218F"/>
    <w:rsid w:val="00D23ED5"/>
    <w:rsid w:val="00D26A5F"/>
    <w:rsid w:val="00D302EB"/>
    <w:rsid w:val="00D32194"/>
    <w:rsid w:val="00D3278B"/>
    <w:rsid w:val="00D32A8C"/>
    <w:rsid w:val="00D3380E"/>
    <w:rsid w:val="00D34134"/>
    <w:rsid w:val="00D348F8"/>
    <w:rsid w:val="00D34F90"/>
    <w:rsid w:val="00D35905"/>
    <w:rsid w:val="00D35EA0"/>
    <w:rsid w:val="00D403BF"/>
    <w:rsid w:val="00D409C9"/>
    <w:rsid w:val="00D43D7C"/>
    <w:rsid w:val="00D43FA0"/>
    <w:rsid w:val="00D47237"/>
    <w:rsid w:val="00D47368"/>
    <w:rsid w:val="00D47E48"/>
    <w:rsid w:val="00D47F82"/>
    <w:rsid w:val="00D507F3"/>
    <w:rsid w:val="00D533BF"/>
    <w:rsid w:val="00D546FF"/>
    <w:rsid w:val="00D62502"/>
    <w:rsid w:val="00D6567C"/>
    <w:rsid w:val="00D667F2"/>
    <w:rsid w:val="00D70514"/>
    <w:rsid w:val="00D70B95"/>
    <w:rsid w:val="00D73562"/>
    <w:rsid w:val="00D7609F"/>
    <w:rsid w:val="00D76B8B"/>
    <w:rsid w:val="00D80F42"/>
    <w:rsid w:val="00D814CD"/>
    <w:rsid w:val="00D81FAD"/>
    <w:rsid w:val="00D83649"/>
    <w:rsid w:val="00D83EA7"/>
    <w:rsid w:val="00D862F8"/>
    <w:rsid w:val="00D86649"/>
    <w:rsid w:val="00D86CDF"/>
    <w:rsid w:val="00D87B48"/>
    <w:rsid w:val="00D90384"/>
    <w:rsid w:val="00D907DE"/>
    <w:rsid w:val="00D94402"/>
    <w:rsid w:val="00D94A88"/>
    <w:rsid w:val="00D9518D"/>
    <w:rsid w:val="00DA20D1"/>
    <w:rsid w:val="00DA33CA"/>
    <w:rsid w:val="00DA6D48"/>
    <w:rsid w:val="00DB2D2C"/>
    <w:rsid w:val="00DB3315"/>
    <w:rsid w:val="00DB33BC"/>
    <w:rsid w:val="00DB455D"/>
    <w:rsid w:val="00DB7902"/>
    <w:rsid w:val="00DC1D5F"/>
    <w:rsid w:val="00DD0516"/>
    <w:rsid w:val="00DD27CC"/>
    <w:rsid w:val="00DD3415"/>
    <w:rsid w:val="00DD5327"/>
    <w:rsid w:val="00DD5739"/>
    <w:rsid w:val="00DD66A5"/>
    <w:rsid w:val="00DD67BA"/>
    <w:rsid w:val="00DE0ECC"/>
    <w:rsid w:val="00DE35BC"/>
    <w:rsid w:val="00DE3DFE"/>
    <w:rsid w:val="00DE3E71"/>
    <w:rsid w:val="00DE4306"/>
    <w:rsid w:val="00DE513E"/>
    <w:rsid w:val="00DE5D05"/>
    <w:rsid w:val="00DE6CFD"/>
    <w:rsid w:val="00DF03AA"/>
    <w:rsid w:val="00DF1275"/>
    <w:rsid w:val="00DF2B2A"/>
    <w:rsid w:val="00DF5480"/>
    <w:rsid w:val="00DF7446"/>
    <w:rsid w:val="00E00974"/>
    <w:rsid w:val="00E03210"/>
    <w:rsid w:val="00E049BA"/>
    <w:rsid w:val="00E0513A"/>
    <w:rsid w:val="00E05248"/>
    <w:rsid w:val="00E05969"/>
    <w:rsid w:val="00E05AD5"/>
    <w:rsid w:val="00E068F7"/>
    <w:rsid w:val="00E06E9D"/>
    <w:rsid w:val="00E10408"/>
    <w:rsid w:val="00E12A98"/>
    <w:rsid w:val="00E168F2"/>
    <w:rsid w:val="00E207B2"/>
    <w:rsid w:val="00E20DDF"/>
    <w:rsid w:val="00E2207D"/>
    <w:rsid w:val="00E223F4"/>
    <w:rsid w:val="00E25978"/>
    <w:rsid w:val="00E262B7"/>
    <w:rsid w:val="00E26514"/>
    <w:rsid w:val="00E26DA1"/>
    <w:rsid w:val="00E3038B"/>
    <w:rsid w:val="00E31063"/>
    <w:rsid w:val="00E323D0"/>
    <w:rsid w:val="00E33FBF"/>
    <w:rsid w:val="00E342D6"/>
    <w:rsid w:val="00E34CA7"/>
    <w:rsid w:val="00E35992"/>
    <w:rsid w:val="00E378BC"/>
    <w:rsid w:val="00E37D74"/>
    <w:rsid w:val="00E37F33"/>
    <w:rsid w:val="00E425B3"/>
    <w:rsid w:val="00E436CC"/>
    <w:rsid w:val="00E476E4"/>
    <w:rsid w:val="00E47E63"/>
    <w:rsid w:val="00E512F4"/>
    <w:rsid w:val="00E51313"/>
    <w:rsid w:val="00E52E42"/>
    <w:rsid w:val="00E531BC"/>
    <w:rsid w:val="00E53299"/>
    <w:rsid w:val="00E5640F"/>
    <w:rsid w:val="00E579F5"/>
    <w:rsid w:val="00E57B8B"/>
    <w:rsid w:val="00E617D8"/>
    <w:rsid w:val="00E6251B"/>
    <w:rsid w:val="00E62F27"/>
    <w:rsid w:val="00E635DF"/>
    <w:rsid w:val="00E637EB"/>
    <w:rsid w:val="00E63837"/>
    <w:rsid w:val="00E64958"/>
    <w:rsid w:val="00E658C5"/>
    <w:rsid w:val="00E70EB5"/>
    <w:rsid w:val="00E71FA7"/>
    <w:rsid w:val="00E734F4"/>
    <w:rsid w:val="00E749CF"/>
    <w:rsid w:val="00E7686A"/>
    <w:rsid w:val="00E80A94"/>
    <w:rsid w:val="00E81A21"/>
    <w:rsid w:val="00E84075"/>
    <w:rsid w:val="00E847F4"/>
    <w:rsid w:val="00E84831"/>
    <w:rsid w:val="00E851C3"/>
    <w:rsid w:val="00E85795"/>
    <w:rsid w:val="00E85B52"/>
    <w:rsid w:val="00E863B6"/>
    <w:rsid w:val="00E86F59"/>
    <w:rsid w:val="00E87B78"/>
    <w:rsid w:val="00E905B0"/>
    <w:rsid w:val="00E90AF2"/>
    <w:rsid w:val="00E93835"/>
    <w:rsid w:val="00E93C00"/>
    <w:rsid w:val="00E93D3A"/>
    <w:rsid w:val="00E9487B"/>
    <w:rsid w:val="00EA0FD7"/>
    <w:rsid w:val="00EA1539"/>
    <w:rsid w:val="00EA18DC"/>
    <w:rsid w:val="00EA1FF8"/>
    <w:rsid w:val="00EA3C99"/>
    <w:rsid w:val="00EA4C6B"/>
    <w:rsid w:val="00EA6F8C"/>
    <w:rsid w:val="00EA7878"/>
    <w:rsid w:val="00EB0155"/>
    <w:rsid w:val="00EB2651"/>
    <w:rsid w:val="00EB2E4B"/>
    <w:rsid w:val="00EB4CBB"/>
    <w:rsid w:val="00EB57BE"/>
    <w:rsid w:val="00EB61C2"/>
    <w:rsid w:val="00EB652E"/>
    <w:rsid w:val="00EB67E6"/>
    <w:rsid w:val="00EC3B87"/>
    <w:rsid w:val="00EC3E23"/>
    <w:rsid w:val="00EC5C78"/>
    <w:rsid w:val="00EC6797"/>
    <w:rsid w:val="00EC71E9"/>
    <w:rsid w:val="00ED1CF6"/>
    <w:rsid w:val="00ED1F39"/>
    <w:rsid w:val="00ED40AF"/>
    <w:rsid w:val="00EE24A7"/>
    <w:rsid w:val="00EE3563"/>
    <w:rsid w:val="00EE4D60"/>
    <w:rsid w:val="00EE63B3"/>
    <w:rsid w:val="00EE738A"/>
    <w:rsid w:val="00EE790F"/>
    <w:rsid w:val="00EF0E31"/>
    <w:rsid w:val="00EF208A"/>
    <w:rsid w:val="00EF2BAD"/>
    <w:rsid w:val="00EF3F94"/>
    <w:rsid w:val="00EF43C5"/>
    <w:rsid w:val="00EF6274"/>
    <w:rsid w:val="00EF6B02"/>
    <w:rsid w:val="00EF7002"/>
    <w:rsid w:val="00F011E9"/>
    <w:rsid w:val="00F045A9"/>
    <w:rsid w:val="00F07C0F"/>
    <w:rsid w:val="00F10CDC"/>
    <w:rsid w:val="00F11766"/>
    <w:rsid w:val="00F11EF5"/>
    <w:rsid w:val="00F1220E"/>
    <w:rsid w:val="00F12C75"/>
    <w:rsid w:val="00F1324A"/>
    <w:rsid w:val="00F14A8C"/>
    <w:rsid w:val="00F14FCF"/>
    <w:rsid w:val="00F162A9"/>
    <w:rsid w:val="00F17304"/>
    <w:rsid w:val="00F21587"/>
    <w:rsid w:val="00F22BD0"/>
    <w:rsid w:val="00F23FCD"/>
    <w:rsid w:val="00F3105D"/>
    <w:rsid w:val="00F33003"/>
    <w:rsid w:val="00F33564"/>
    <w:rsid w:val="00F338FA"/>
    <w:rsid w:val="00F35475"/>
    <w:rsid w:val="00F35D34"/>
    <w:rsid w:val="00F361CF"/>
    <w:rsid w:val="00F4140B"/>
    <w:rsid w:val="00F41528"/>
    <w:rsid w:val="00F47386"/>
    <w:rsid w:val="00F53B12"/>
    <w:rsid w:val="00F5438B"/>
    <w:rsid w:val="00F55546"/>
    <w:rsid w:val="00F57AB2"/>
    <w:rsid w:val="00F57D0F"/>
    <w:rsid w:val="00F60BF0"/>
    <w:rsid w:val="00F60CCF"/>
    <w:rsid w:val="00F6142F"/>
    <w:rsid w:val="00F630DB"/>
    <w:rsid w:val="00F640B0"/>
    <w:rsid w:val="00F64F36"/>
    <w:rsid w:val="00F65BFF"/>
    <w:rsid w:val="00F666C4"/>
    <w:rsid w:val="00F70FBB"/>
    <w:rsid w:val="00F71325"/>
    <w:rsid w:val="00F71F02"/>
    <w:rsid w:val="00F71F84"/>
    <w:rsid w:val="00F72FD1"/>
    <w:rsid w:val="00F82140"/>
    <w:rsid w:val="00F8269E"/>
    <w:rsid w:val="00F83752"/>
    <w:rsid w:val="00F83A77"/>
    <w:rsid w:val="00F848FF"/>
    <w:rsid w:val="00F85353"/>
    <w:rsid w:val="00F860DA"/>
    <w:rsid w:val="00F86BEB"/>
    <w:rsid w:val="00F8730A"/>
    <w:rsid w:val="00F901EB"/>
    <w:rsid w:val="00F90BCF"/>
    <w:rsid w:val="00F9222A"/>
    <w:rsid w:val="00F92753"/>
    <w:rsid w:val="00F92AD8"/>
    <w:rsid w:val="00F9358A"/>
    <w:rsid w:val="00F940C8"/>
    <w:rsid w:val="00F9584A"/>
    <w:rsid w:val="00F963D7"/>
    <w:rsid w:val="00F97723"/>
    <w:rsid w:val="00F97ABB"/>
    <w:rsid w:val="00FA00A4"/>
    <w:rsid w:val="00FA0616"/>
    <w:rsid w:val="00FA13F9"/>
    <w:rsid w:val="00FA1FC0"/>
    <w:rsid w:val="00FA38B1"/>
    <w:rsid w:val="00FA56AE"/>
    <w:rsid w:val="00FA5924"/>
    <w:rsid w:val="00FA759D"/>
    <w:rsid w:val="00FB10A6"/>
    <w:rsid w:val="00FB2F71"/>
    <w:rsid w:val="00FB4E7A"/>
    <w:rsid w:val="00FB67E8"/>
    <w:rsid w:val="00FB69D3"/>
    <w:rsid w:val="00FB7772"/>
    <w:rsid w:val="00FC1037"/>
    <w:rsid w:val="00FC1BAB"/>
    <w:rsid w:val="00FC300B"/>
    <w:rsid w:val="00FC553A"/>
    <w:rsid w:val="00FD2811"/>
    <w:rsid w:val="00FD2B12"/>
    <w:rsid w:val="00FD32BB"/>
    <w:rsid w:val="00FD7EA5"/>
    <w:rsid w:val="00FE0253"/>
    <w:rsid w:val="00FE0C2B"/>
    <w:rsid w:val="00FE3437"/>
    <w:rsid w:val="00FE40AC"/>
    <w:rsid w:val="00FE509E"/>
    <w:rsid w:val="00FE572A"/>
    <w:rsid w:val="00FE6761"/>
    <w:rsid w:val="00FE745F"/>
    <w:rsid w:val="00FF10DA"/>
    <w:rsid w:val="00FF1459"/>
    <w:rsid w:val="00FF1A9D"/>
    <w:rsid w:val="00FF26BA"/>
    <w:rsid w:val="00FF2CC1"/>
    <w:rsid w:val="00FF4DD3"/>
    <w:rsid w:val="00FF5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96CEB3"/>
  <w15:chartTrackingRefBased/>
  <w15:docId w15:val="{4C1C5B0E-470B-4AAA-BD7C-50967C541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2F32"/>
    <w:rPr>
      <w:sz w:val="24"/>
      <w:szCs w:val="24"/>
      <w:lang w:val="fr-FR" w:eastAsia="fr-FR"/>
    </w:rPr>
  </w:style>
  <w:style w:type="paragraph" w:styleId="Heading2">
    <w:name w:val="heading 2"/>
    <w:basedOn w:val="Normal"/>
    <w:next w:val="Normal"/>
    <w:qFormat/>
    <w:rsid w:val="00362F32"/>
    <w:pPr>
      <w:keepNext/>
      <w:spacing w:line="360" w:lineRule="auto"/>
      <w:ind w:left="4860"/>
      <w:jc w:val="center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qFormat/>
    <w:rsid w:val="00362F32"/>
    <w:pPr>
      <w:keepNext/>
      <w:jc w:val="center"/>
      <w:outlineLvl w:val="2"/>
    </w:pPr>
    <w:rPr>
      <w:b/>
      <w:bCs/>
      <w:sz w:val="22"/>
      <w:szCs w:val="22"/>
    </w:rPr>
  </w:style>
  <w:style w:type="paragraph" w:styleId="Heading4">
    <w:name w:val="heading 4"/>
    <w:basedOn w:val="Normal"/>
    <w:next w:val="Normal"/>
    <w:qFormat/>
    <w:rsid w:val="00362F32"/>
    <w:pPr>
      <w:keepNext/>
      <w:ind w:right="30"/>
      <w:jc w:val="center"/>
      <w:outlineLvl w:val="3"/>
    </w:pPr>
    <w:rPr>
      <w:b/>
      <w:bCs/>
      <w:spacing w:val="-6"/>
      <w:sz w:val="14"/>
      <w:szCs w:val="14"/>
    </w:rPr>
  </w:style>
  <w:style w:type="paragraph" w:styleId="Heading5">
    <w:name w:val="heading 5"/>
    <w:basedOn w:val="Normal"/>
    <w:next w:val="Normal"/>
    <w:qFormat/>
    <w:rsid w:val="00362F32"/>
    <w:pPr>
      <w:keepNext/>
      <w:jc w:val="center"/>
      <w:outlineLvl w:val="4"/>
    </w:pPr>
    <w:rPr>
      <w:b/>
      <w:bCs/>
      <w:sz w:val="28"/>
      <w:szCs w:val="20"/>
      <w:lang w:eastAsia="ar-SA"/>
    </w:rPr>
  </w:style>
  <w:style w:type="paragraph" w:styleId="Heading6">
    <w:name w:val="heading 6"/>
    <w:basedOn w:val="Normal"/>
    <w:next w:val="Normal"/>
    <w:qFormat/>
    <w:rsid w:val="00362F32"/>
    <w:pPr>
      <w:keepNext/>
      <w:spacing w:line="360" w:lineRule="auto"/>
      <w:jc w:val="both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362F32"/>
    <w:pPr>
      <w:keepNext/>
      <w:pBdr>
        <w:top w:val="single" w:sz="4" w:space="1" w:color="auto"/>
        <w:left w:val="single" w:sz="4" w:space="4" w:color="auto"/>
        <w:bottom w:val="single" w:sz="4" w:space="29" w:color="auto"/>
        <w:right w:val="single" w:sz="4" w:space="4" w:color="auto"/>
      </w:pBdr>
      <w:jc w:val="center"/>
      <w:outlineLvl w:val="6"/>
    </w:pPr>
    <w:rPr>
      <w:b/>
      <w:bCs/>
      <w:sz w:val="28"/>
      <w:szCs w:val="20"/>
      <w:lang w:eastAsia="ar-SA"/>
    </w:rPr>
  </w:style>
  <w:style w:type="paragraph" w:styleId="Heading8">
    <w:name w:val="heading 8"/>
    <w:basedOn w:val="Normal"/>
    <w:next w:val="Normal"/>
    <w:qFormat/>
    <w:rsid w:val="00362F32"/>
    <w:pPr>
      <w:keepNext/>
      <w:ind w:left="1418" w:right="4251" w:hanging="2"/>
      <w:jc w:val="center"/>
      <w:outlineLvl w:val="7"/>
    </w:pPr>
    <w:rPr>
      <w:b/>
      <w:bCs/>
      <w:spacing w:val="-6"/>
      <w:sz w:val="18"/>
      <w:szCs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Indent">
    <w:name w:val="Body Text Indent"/>
    <w:basedOn w:val="Normal"/>
    <w:rsid w:val="00362F32"/>
    <w:pPr>
      <w:spacing w:line="360" w:lineRule="auto"/>
      <w:ind w:firstLine="1080"/>
      <w:jc w:val="both"/>
    </w:pPr>
    <w:rPr>
      <w:sz w:val="26"/>
      <w:szCs w:val="26"/>
    </w:rPr>
  </w:style>
  <w:style w:type="paragraph" w:styleId="BodyTextIndent3">
    <w:name w:val="Body Text Indent 3"/>
    <w:basedOn w:val="Normal"/>
    <w:rsid w:val="00362F32"/>
    <w:pPr>
      <w:ind w:right="30" w:hanging="2"/>
      <w:jc w:val="center"/>
    </w:pPr>
    <w:rPr>
      <w:spacing w:val="-6"/>
      <w:sz w:val="18"/>
      <w:szCs w:val="18"/>
    </w:rPr>
  </w:style>
  <w:style w:type="paragraph" w:styleId="BodyText2">
    <w:name w:val="Body Text 2"/>
    <w:basedOn w:val="Normal"/>
    <w:rsid w:val="00362F32"/>
    <w:pPr>
      <w:jc w:val="both"/>
    </w:pPr>
  </w:style>
  <w:style w:type="paragraph" w:styleId="BodyText3">
    <w:name w:val="Body Text 3"/>
    <w:basedOn w:val="Normal"/>
    <w:rsid w:val="00362F32"/>
    <w:rPr>
      <w:szCs w:val="20"/>
    </w:rPr>
  </w:style>
  <w:style w:type="paragraph" w:styleId="BodyText">
    <w:name w:val="Body Text"/>
    <w:basedOn w:val="Normal"/>
    <w:rsid w:val="00362F32"/>
    <w:pPr>
      <w:jc w:val="right"/>
    </w:pPr>
  </w:style>
  <w:style w:type="paragraph" w:styleId="Footer">
    <w:name w:val="footer"/>
    <w:basedOn w:val="Normal"/>
    <w:link w:val="FooterChar"/>
    <w:uiPriority w:val="99"/>
    <w:rsid w:val="00362F32"/>
    <w:pPr>
      <w:tabs>
        <w:tab w:val="center" w:pos="4536"/>
        <w:tab w:val="right" w:pos="9072"/>
      </w:tabs>
    </w:pPr>
    <w:rPr>
      <w:sz w:val="20"/>
      <w:szCs w:val="20"/>
      <w:lang w:eastAsia="ar-SA"/>
    </w:rPr>
  </w:style>
  <w:style w:type="table" w:styleId="TableGrid">
    <w:name w:val="Table Grid"/>
    <w:basedOn w:val="TableNormal"/>
    <w:uiPriority w:val="39"/>
    <w:rsid w:val="00362F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A1F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1FC0"/>
    <w:rPr>
      <w:rFonts w:ascii="Tahoma" w:hAnsi="Tahoma" w:cs="Tahoma"/>
      <w:sz w:val="16"/>
      <w:szCs w:val="16"/>
      <w:lang w:val="fr-FR" w:eastAsia="fr-FR"/>
    </w:rPr>
  </w:style>
  <w:style w:type="character" w:styleId="Hyperlink">
    <w:name w:val="Hyperlink"/>
    <w:rsid w:val="00433FFF"/>
    <w:rPr>
      <w:color w:val="0563C1"/>
      <w:u w:val="single"/>
    </w:rPr>
  </w:style>
  <w:style w:type="paragraph" w:styleId="Header">
    <w:name w:val="header"/>
    <w:basedOn w:val="Normal"/>
    <w:link w:val="HeaderChar"/>
    <w:rsid w:val="00433FF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433FFF"/>
    <w:rPr>
      <w:sz w:val="24"/>
      <w:szCs w:val="24"/>
      <w:lang w:val="fr-FR" w:eastAsia="fr-FR"/>
    </w:rPr>
  </w:style>
  <w:style w:type="character" w:customStyle="1" w:styleId="FooterChar">
    <w:name w:val="Footer Char"/>
    <w:link w:val="Footer"/>
    <w:uiPriority w:val="99"/>
    <w:rsid w:val="00433FFF"/>
    <w:rPr>
      <w:lang w:val="fr-FR" w:eastAsia="ar-SA"/>
    </w:rPr>
  </w:style>
  <w:style w:type="paragraph" w:styleId="ListParagraph">
    <w:name w:val="List Paragraph"/>
    <w:basedOn w:val="Normal"/>
    <w:uiPriority w:val="34"/>
    <w:qFormat/>
    <w:rsid w:val="00B71043"/>
    <w:pPr>
      <w:ind w:left="720"/>
    </w:pPr>
  </w:style>
  <w:style w:type="character" w:styleId="UnresolvedMention">
    <w:name w:val="Unresolved Mention"/>
    <w:uiPriority w:val="99"/>
    <w:semiHidden/>
    <w:unhideWhenUsed/>
    <w:rsid w:val="000F36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edst@ul.edu.lb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BC09D74C10264AA2F8BB66841B178E" ma:contentTypeVersion="15" ma:contentTypeDescription="Create a new document." ma:contentTypeScope="" ma:versionID="776399503ccc5d408cdbbfa2ca240275">
  <xsd:schema xmlns:xsd="http://www.w3.org/2001/XMLSchema" xmlns:xs="http://www.w3.org/2001/XMLSchema" xmlns:p="http://schemas.microsoft.com/office/2006/metadata/properties" xmlns:ns3="eef55731-17c8-4b61-a2f5-bd7ee8021b52" xmlns:ns4="e3b2f3a8-d829-461f-9b5f-bd3b7c9d0f11" targetNamespace="http://schemas.microsoft.com/office/2006/metadata/properties" ma:root="true" ma:fieldsID="24306599a181e901aeb998fc864d11b2" ns3:_="" ns4:_="">
    <xsd:import namespace="eef55731-17c8-4b61-a2f5-bd7ee8021b52"/>
    <xsd:import namespace="e3b2f3a8-d829-461f-9b5f-bd3b7c9d0f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f55731-17c8-4b61-a2f5-bd7ee8021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b2f3a8-d829-461f-9b5f-bd3b7c9d0f1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ef55731-17c8-4b61-a2f5-bd7ee8021b52" xsi:nil="true"/>
  </documentManagement>
</p:properties>
</file>

<file path=customXml/itemProps1.xml><?xml version="1.0" encoding="utf-8"?>
<ds:datastoreItem xmlns:ds="http://schemas.openxmlformats.org/officeDocument/2006/customXml" ds:itemID="{81AF4B1A-76B5-4434-8D7A-AFACB0ADF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f55731-17c8-4b61-a2f5-bd7ee8021b52"/>
    <ds:schemaRef ds:uri="e3b2f3a8-d829-461f-9b5f-bd3b7c9d0f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1312A7-5F12-4965-93A9-75AFCEB3EA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5EF7F0-2E7D-4D5B-9295-61B85673A7E5}">
  <ds:schemaRefs>
    <ds:schemaRef ds:uri="http://schemas.microsoft.com/office/2006/metadata/properties"/>
    <ds:schemaRef ds:uri="http://schemas.microsoft.com/office/infopath/2007/PartnerControls"/>
    <ds:schemaRef ds:uri="eef55731-17c8-4b61-a2f5-bd7ee8021b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78</Words>
  <Characters>329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870</CharactersWithSpaces>
  <SharedDoc>false</SharedDoc>
  <HLinks>
    <vt:vector size="6" baseType="variant">
      <vt:variant>
        <vt:i4>2359371</vt:i4>
      </vt:variant>
      <vt:variant>
        <vt:i4>0</vt:i4>
      </vt:variant>
      <vt:variant>
        <vt:i4>0</vt:i4>
      </vt:variant>
      <vt:variant>
        <vt:i4>5</vt:i4>
      </vt:variant>
      <vt:variant>
        <vt:lpwstr>mailto:edst@ul.edu.l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Kassem Hamze</cp:lastModifiedBy>
  <cp:revision>2</cp:revision>
  <cp:lastPrinted>2023-06-02T09:11:00Z</cp:lastPrinted>
  <dcterms:created xsi:type="dcterms:W3CDTF">2026-04-17T06:58:00Z</dcterms:created>
  <dcterms:modified xsi:type="dcterms:W3CDTF">2026-04-17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BC09D74C10264AA2F8BB66841B178E</vt:lpwstr>
  </property>
</Properties>
</file>